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7441" w:rsidRDefault="009A31A7" w:rsidP="0041261D">
      <w:pPr>
        <w:spacing w:line="276" w:lineRule="auto"/>
        <w:ind w:left="162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240DFC">
        <w:rPr>
          <w:rFonts w:ascii="Times New Roman" w:hAnsi="Times New Roman" w:cs="Times New Roman"/>
          <w:b/>
          <w:sz w:val="24"/>
          <w:szCs w:val="24"/>
        </w:rPr>
        <w:t>Appen</w:t>
      </w:r>
      <w:r>
        <w:rPr>
          <w:rFonts w:ascii="Times New Roman" w:hAnsi="Times New Roman" w:cs="Times New Roman"/>
          <w:b/>
          <w:sz w:val="24"/>
          <w:szCs w:val="24"/>
        </w:rPr>
        <w:t xml:space="preserve">dix 1 </w:t>
      </w:r>
      <w:r w:rsidRPr="00240DFC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6165B9">
        <w:rPr>
          <w:rFonts w:ascii="Times New Roman" w:hAnsi="Times New Roman" w:cs="Times New Roman"/>
          <w:sz w:val="24"/>
          <w:szCs w:val="24"/>
        </w:rPr>
        <w:t xml:space="preserve">Variables in the analysis </w:t>
      </w:r>
      <w:r w:rsidR="00BB3650">
        <w:rPr>
          <w:rFonts w:ascii="Times New Roman" w:hAnsi="Times New Roman" w:cs="Times New Roman"/>
          <w:sz w:val="24"/>
          <w:szCs w:val="24"/>
        </w:rPr>
        <w:t>file</w:t>
      </w:r>
      <w:r w:rsidR="0041261D">
        <w:rPr>
          <w:rFonts w:ascii="Times New Roman" w:hAnsi="Times New Roman" w:cs="Times New Roman"/>
          <w:sz w:val="24"/>
          <w:szCs w:val="24"/>
        </w:rPr>
        <w:t xml:space="preserve"> (‘all.csv’)</w:t>
      </w:r>
      <w:r w:rsidR="00F3103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n the </w:t>
      </w:r>
      <w:r w:rsidR="00BB3650">
        <w:rPr>
          <w:rFonts w:ascii="Times New Roman" w:hAnsi="Times New Roman" w:cs="Times New Roman"/>
          <w:sz w:val="24"/>
          <w:szCs w:val="24"/>
        </w:rPr>
        <w:t>materia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3650">
        <w:rPr>
          <w:rFonts w:ascii="Times New Roman" w:hAnsi="Times New Roman" w:cs="Times New Roman"/>
          <w:sz w:val="24"/>
          <w:szCs w:val="24"/>
        </w:rPr>
        <w:t>file</w:t>
      </w:r>
      <w:r w:rsidR="00AF6BFA">
        <w:rPr>
          <w:rFonts w:ascii="Times New Roman" w:hAnsi="Times New Roman" w:cs="Times New Roman"/>
          <w:sz w:val="24"/>
          <w:szCs w:val="24"/>
        </w:rPr>
        <w:t xml:space="preserve"> </w:t>
      </w:r>
      <w:r w:rsidR="0041261D">
        <w:rPr>
          <w:rFonts w:ascii="Times New Roman" w:hAnsi="Times New Roman" w:cs="Times New Roman"/>
          <w:sz w:val="24"/>
          <w:szCs w:val="24"/>
        </w:rPr>
        <w:t>(‘norms.xlsx’)</w:t>
      </w:r>
      <w:r w:rsidRPr="006165B9">
        <w:rPr>
          <w:rFonts w:ascii="Times New Roman" w:hAnsi="Times New Roman" w:cs="Times New Roman"/>
          <w:sz w:val="24"/>
          <w:szCs w:val="24"/>
        </w:rPr>
        <w:t xml:space="preserve">. In </w:t>
      </w:r>
      <w:bookmarkStart w:id="0" w:name="_GoBack"/>
      <w:bookmarkEnd w:id="0"/>
      <w:r w:rsidRPr="006165B9">
        <w:rPr>
          <w:rFonts w:ascii="Times New Roman" w:hAnsi="Times New Roman" w:cs="Times New Roman"/>
          <w:sz w:val="24"/>
          <w:szCs w:val="24"/>
        </w:rPr>
        <w:t xml:space="preserve">parenthesis, </w:t>
      </w:r>
      <w:r w:rsidR="00F31032">
        <w:rPr>
          <w:rFonts w:ascii="Times New Roman" w:hAnsi="Times New Roman" w:cs="Times New Roman"/>
          <w:sz w:val="24"/>
          <w:szCs w:val="24"/>
        </w:rPr>
        <w:t xml:space="preserve">the title of </w:t>
      </w:r>
      <w:r>
        <w:rPr>
          <w:rFonts w:ascii="Times New Roman" w:hAnsi="Times New Roman" w:cs="Times New Roman"/>
          <w:sz w:val="24"/>
          <w:szCs w:val="24"/>
        </w:rPr>
        <w:t xml:space="preserve">the variables left out of the </w:t>
      </w:r>
      <w:r w:rsidR="00F31032">
        <w:rPr>
          <w:rFonts w:ascii="Times New Roman" w:hAnsi="Times New Roman" w:cs="Times New Roman"/>
          <w:sz w:val="24"/>
          <w:szCs w:val="24"/>
        </w:rPr>
        <w:t xml:space="preserve">materials </w:t>
      </w:r>
      <w:r w:rsidR="00BB3650">
        <w:rPr>
          <w:rFonts w:ascii="Times New Roman" w:hAnsi="Times New Roman" w:cs="Times New Roman"/>
          <w:sz w:val="24"/>
          <w:szCs w:val="24"/>
        </w:rPr>
        <w:t>file</w:t>
      </w:r>
    </w:p>
    <w:p w:rsidR="00CD7441" w:rsidRPr="00DB680B" w:rsidRDefault="00CD7441" w:rsidP="00CD7441">
      <w:pPr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tbl>
      <w:tblPr>
        <w:tblStyle w:val="TableGrid"/>
        <w:tblW w:w="935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29"/>
        <w:gridCol w:w="7526"/>
      </w:tblGrid>
      <w:tr w:rsidR="009A31A7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A31A7" w:rsidRPr="006165B9" w:rsidRDefault="009A31A7" w:rsidP="007D0ED9">
            <w:pPr>
              <w:spacing w:line="36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65B9">
              <w:rPr>
                <w:rFonts w:ascii="Times New Roman" w:hAnsi="Times New Roman" w:cs="Times New Roman"/>
                <w:b/>
                <w:bCs/>
                <w:lang w:val="en-US"/>
              </w:rPr>
              <w:t>Title</w:t>
            </w:r>
          </w:p>
        </w:tc>
        <w:tc>
          <w:tcPr>
            <w:tcW w:w="7526" w:type="dxa"/>
            <w:noWrap/>
            <w:hideMark/>
          </w:tcPr>
          <w:p w:rsidR="00673A7A" w:rsidRPr="00673A7A" w:rsidRDefault="009A31A7" w:rsidP="00673A7A">
            <w:pPr>
              <w:spacing w:line="360" w:lineRule="auto"/>
              <w:rPr>
                <w:rFonts w:ascii="Times New Roman" w:hAnsi="Times New Roman" w:cs="Times New Roman"/>
                <w:bCs/>
                <w:lang w:val="en-US"/>
              </w:rPr>
            </w:pPr>
            <w:r w:rsidRPr="006165B9">
              <w:rPr>
                <w:rFonts w:ascii="Times New Roman" w:hAnsi="Times New Roman" w:cs="Times New Roman"/>
                <w:b/>
                <w:bCs/>
                <w:lang w:val="en-US"/>
              </w:rPr>
              <w:t>Definition</w:t>
            </w:r>
          </w:p>
        </w:tc>
      </w:tr>
      <w:tr w:rsidR="009A31A7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A31A7" w:rsidRPr="006165B9" w:rsidRDefault="009A31A7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165B9">
              <w:rPr>
                <w:rFonts w:ascii="Times New Roman" w:hAnsi="Times New Roman" w:cs="Times New Roman"/>
                <w:lang w:val="en-US"/>
              </w:rPr>
              <w:t>id</w:t>
            </w:r>
          </w:p>
        </w:tc>
        <w:tc>
          <w:tcPr>
            <w:tcW w:w="7526" w:type="dxa"/>
            <w:noWrap/>
            <w:hideMark/>
          </w:tcPr>
          <w:p w:rsidR="009A31A7" w:rsidRPr="00583445" w:rsidRDefault="007D0ED9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tem identifier. Words that are coupled across norms have the same id.</w:t>
            </w:r>
          </w:p>
        </w:tc>
      </w:tr>
      <w:tr w:rsidR="009A31A7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A31A7" w:rsidRPr="007D0ED9" w:rsidRDefault="00350F93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</w:t>
            </w:r>
            <w:r w:rsidR="009A31A7" w:rsidRPr="007D0ED9">
              <w:rPr>
                <w:rFonts w:ascii="Times New Roman" w:hAnsi="Times New Roman" w:cs="Times New Roman"/>
                <w:lang w:val="en-US"/>
              </w:rPr>
              <w:t>normed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9A31A7" w:rsidRPr="004A1B73" w:rsidRDefault="009A31A7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Languages in</w:t>
            </w:r>
            <w:r w:rsidR="007D0ED9">
              <w:rPr>
                <w:rFonts w:ascii="Times New Roman" w:hAnsi="Times New Roman" w:cs="Times New Roman"/>
                <w:lang w:val="en-US"/>
              </w:rPr>
              <w:t xml:space="preserve"> which the word has been normed</w:t>
            </w:r>
          </w:p>
        </w:tc>
      </w:tr>
      <w:tr w:rsidR="009A31A7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A31A7" w:rsidRPr="004A1B73" w:rsidRDefault="009A31A7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cat</w:t>
            </w:r>
          </w:p>
        </w:tc>
        <w:tc>
          <w:tcPr>
            <w:tcW w:w="7526" w:type="dxa"/>
            <w:noWrap/>
            <w:hideMark/>
          </w:tcPr>
          <w:p w:rsidR="009A31A7" w:rsidRPr="004A1B73" w:rsidRDefault="009A31A7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Property or concept</w:t>
            </w:r>
            <w:r w:rsidR="00396A2B">
              <w:rPr>
                <w:rFonts w:ascii="Times New Roman" w:hAnsi="Times New Roman" w:cs="Times New Roman"/>
                <w:lang w:val="en-US"/>
              </w:rPr>
              <w:t>. Applies to D</w:t>
            </w:r>
            <w:r w:rsidR="004A1B73">
              <w:rPr>
                <w:rFonts w:ascii="Times New Roman" w:hAnsi="Times New Roman" w:cs="Times New Roman"/>
                <w:lang w:val="en-US"/>
              </w:rPr>
              <w:t>utch and English norms</w:t>
            </w:r>
            <w:r w:rsidR="007D0ED9">
              <w:rPr>
                <w:rFonts w:ascii="Times New Roman" w:hAnsi="Times New Roman" w:cs="Times New Roman"/>
                <w:lang w:val="en-US"/>
              </w:rPr>
              <w:t>.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</w:tcPr>
          <w:p w:rsidR="00396A2B" w:rsidRPr="004A1B73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word</w:t>
            </w:r>
          </w:p>
        </w:tc>
        <w:tc>
          <w:tcPr>
            <w:tcW w:w="7526" w:type="dxa"/>
            <w:noWrap/>
          </w:tcPr>
          <w:p w:rsidR="00396A2B" w:rsidRPr="00583445" w:rsidRDefault="00396A2B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Word. Propertie</w:t>
            </w:r>
            <w:r>
              <w:rPr>
                <w:rFonts w:ascii="Times New Roman" w:hAnsi="Times New Roman" w:cs="Times New Roman"/>
                <w:lang w:val="en-US"/>
              </w:rPr>
              <w:t xml:space="preserve">s </w:t>
            </w:r>
            <w:r w:rsidR="007D0ED9">
              <w:rPr>
                <w:rFonts w:ascii="Times New Roman" w:hAnsi="Times New Roman" w:cs="Times New Roman"/>
                <w:lang w:val="en-US"/>
              </w:rPr>
              <w:t>are uninflected</w:t>
            </w:r>
            <w:r>
              <w:rPr>
                <w:rFonts w:ascii="Times New Roman" w:hAnsi="Times New Roman" w:cs="Times New Roman"/>
                <w:lang w:val="en-US"/>
              </w:rPr>
              <w:t>.</w:t>
            </w:r>
            <w:r w:rsidR="00AF7FB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673A7A">
              <w:rPr>
                <w:rFonts w:ascii="Times New Roman" w:hAnsi="Times New Roman" w:cs="Times New Roman"/>
                <w:lang w:val="en-US"/>
              </w:rPr>
              <w:t>Variables from here up to ‘word_eng’ are for Dutch norms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</w:tcPr>
          <w:p w:rsidR="00396A2B" w:rsidRPr="004A1B73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wordcat</w:t>
            </w:r>
          </w:p>
        </w:tc>
        <w:tc>
          <w:tcPr>
            <w:tcW w:w="7526" w:type="dxa"/>
            <w:noWrap/>
          </w:tcPr>
          <w:p w:rsidR="00396A2B" w:rsidRPr="004A1B73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Linguistic word category</w:t>
            </w:r>
            <w:r w:rsidR="00C76254">
              <w:rPr>
                <w:rFonts w:ascii="Times New Roman" w:hAnsi="Times New Roman" w:cs="Times New Roman"/>
                <w:lang w:val="en-US"/>
              </w:rPr>
              <w:t>: noun, adjective, verb, adverb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4A1B73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inflected_prop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Where possible, the Dutch property appears in the inflected form</w:t>
            </w:r>
            <w:r>
              <w:rPr>
                <w:rFonts w:ascii="Times New Roman" w:hAnsi="Times New Roman" w:cs="Times New Roman"/>
                <w:lang w:val="en-US"/>
              </w:rPr>
              <w:t>.</w:t>
            </w:r>
            <w:r w:rsidR="00AF7FB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7D0ED9">
              <w:rPr>
                <w:rFonts w:ascii="Times New Roman" w:hAnsi="Times New Roman" w:cs="Times New Roman"/>
                <w:lang w:val="en-US"/>
              </w:rPr>
              <w:t xml:space="preserve">Non-speakers see </w:t>
            </w:r>
            <w:r w:rsidR="007D0ED9" w:rsidRPr="00AF7FB4">
              <w:rPr>
                <w:rFonts w:ascii="Times New Roman" w:hAnsi="Times New Roman" w:cs="Times New Roman"/>
                <w:lang w:val="en-US"/>
              </w:rPr>
              <w:t>https://www.duolingo.com/comment/3888221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AF7FB4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F7FB4">
              <w:rPr>
                <w:rFonts w:ascii="Times New Roman" w:hAnsi="Times New Roman" w:cs="Times New Roman"/>
                <w:lang w:val="en-US"/>
              </w:rPr>
              <w:t>conc_cat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D4C8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Indicates the inflection category of the concept</w:t>
            </w:r>
            <w:r w:rsidR="004D7BD4">
              <w:rPr>
                <w:rFonts w:ascii="Times New Roman" w:hAnsi="Times New Roman" w:cs="Times New Roman"/>
                <w:lang w:val="en-US"/>
              </w:rPr>
              <w:t>:</w:t>
            </w:r>
            <w:r w:rsidR="003D4C8B">
              <w:rPr>
                <w:rFonts w:ascii="Times New Roman" w:hAnsi="Times New Roman" w:cs="Times New Roman"/>
                <w:lang w:val="en-US"/>
              </w:rPr>
              <w:t xml:space="preserve"> definite </w:t>
            </w:r>
            <w:r w:rsidR="003D4C8B" w:rsidRPr="00583445">
              <w:rPr>
                <w:rFonts w:ascii="Times New Roman" w:hAnsi="Times New Roman" w:cs="Times New Roman"/>
                <w:lang w:val="en-US"/>
              </w:rPr>
              <w:t>article</w:t>
            </w:r>
            <w:r w:rsidR="004D7BD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83445">
              <w:rPr>
                <w:rFonts w:ascii="Times New Roman" w:hAnsi="Times New Roman" w:cs="Times New Roman"/>
                <w:lang w:val="en-US"/>
              </w:rPr>
              <w:t>'de' or 'het'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AF7FB4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F7FB4">
              <w:rPr>
                <w:rFonts w:ascii="Times New Roman" w:hAnsi="Times New Roman" w:cs="Times New Roman"/>
                <w:lang w:val="en-US"/>
              </w:rPr>
              <w:t>main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F7FB4">
              <w:rPr>
                <w:rFonts w:ascii="Times New Roman" w:hAnsi="Times New Roman" w:cs="Times New Roman"/>
                <w:lang w:val="en-US"/>
              </w:rPr>
              <w:t>Dominan</w:t>
            </w:r>
            <w:r w:rsidRPr="00583445">
              <w:rPr>
                <w:rFonts w:ascii="Times New Roman" w:hAnsi="Times New Roman" w:cs="Times New Roman"/>
              </w:rPr>
              <w:t>t modality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Exclusivity</w:t>
            </w:r>
          </w:p>
        </w:tc>
        <w:tc>
          <w:tcPr>
            <w:tcW w:w="7526" w:type="dxa"/>
            <w:noWrap/>
            <w:hideMark/>
          </w:tcPr>
          <w:p w:rsidR="00396A2B" w:rsidRPr="00A824E6" w:rsidRDefault="00396A2B" w:rsidP="004D7BD4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 xml:space="preserve">Modality-exclusivity. </w:t>
            </w:r>
            <w:r>
              <w:rPr>
                <w:rFonts w:ascii="Times New Roman" w:hAnsi="Times New Roman" w:cs="Times New Roman"/>
                <w:lang w:val="en-US"/>
              </w:rPr>
              <w:t xml:space="preserve">Better </w:t>
            </w:r>
            <w:r w:rsidR="004D7BD4">
              <w:rPr>
                <w:rFonts w:ascii="Times New Roman" w:hAnsi="Times New Roman" w:cs="Times New Roman"/>
                <w:lang w:val="en-US"/>
              </w:rPr>
              <w:t>reported</w:t>
            </w:r>
            <w:r>
              <w:rPr>
                <w:rFonts w:ascii="Times New Roman" w:hAnsi="Times New Roman" w:cs="Times New Roman"/>
                <w:lang w:val="en-US"/>
              </w:rPr>
              <w:t xml:space="preserve"> as a percentag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Auditory</w:t>
            </w:r>
          </w:p>
        </w:tc>
        <w:tc>
          <w:tcPr>
            <w:tcW w:w="7526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Mean auditory rating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Haptic</w:t>
            </w:r>
          </w:p>
        </w:tc>
        <w:tc>
          <w:tcPr>
            <w:tcW w:w="7526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Mean haptic rating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Visual</w:t>
            </w:r>
          </w:p>
        </w:tc>
        <w:tc>
          <w:tcPr>
            <w:tcW w:w="7526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Mean visual rating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SD_Auditory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Standard deviation of the mean auditory rating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D_Haptic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Standard deviation of the mean haptic rating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D_Visual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Standard deviation of the mean visual rating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freq_lg10CD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UBTLEXNL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Log 10 Contextual Diversity from SUBTLEX-NL corpus. See http://crr.ugent.be/programs-data/subtitle-frequencies/subtlex-nl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freq_lg10WF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UBTLEXNL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Log 10 Word Frequency from SUBTLEX-NL corpus. See http://crr.ugent.be/programs-data/subtitle-frequencies/subtlex-nl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freq_CELEX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_lem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Lemma frequency per million, from CELEX corpus. See https://catalog.ldc.upenn.edu/LDC96L14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inflected_adj_</w:t>
            </w:r>
          </w:p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freq_lg10CD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_SUBTLEXNL</w:t>
            </w:r>
          </w:p>
        </w:tc>
        <w:tc>
          <w:tcPr>
            <w:tcW w:w="7526" w:type="dxa"/>
            <w:noWrap/>
            <w:vAlign w:val="center"/>
            <w:hideMark/>
          </w:tcPr>
          <w:p w:rsidR="00917851" w:rsidRPr="00917851" w:rsidRDefault="00917851" w:rsidP="00C00FAD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 xml:space="preserve">Log 10 SUBTLEX-NL Contextual Diversity </w:t>
            </w:r>
            <w:r w:rsidR="00C00FAD">
              <w:rPr>
                <w:rFonts w:ascii="Times New Roman" w:hAnsi="Times New Roman" w:cs="Times New Roman"/>
                <w:lang w:val="en-US"/>
              </w:rPr>
              <w:t>for</w:t>
            </w:r>
            <w:r w:rsidRPr="00917851">
              <w:rPr>
                <w:rFonts w:ascii="Times New Roman" w:hAnsi="Times New Roman" w:cs="Times New Roman"/>
                <w:lang w:val="en-US"/>
              </w:rPr>
              <w:t xml:space="preserve"> inflected property. See http://crr.ugent.be/programs-data/subtitle-frequencies/subtlex-nl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AoA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Brysbaertetal2014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Age of acquisition, from Brysbaert et al.'s (2014) norms. See http://crr.ugent.be/archives/1602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concrete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Brysbaertetal2014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Concreteness, from Brysbaert et al.'s (2014) norms. See http://crr.ugent.be/archives/1602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lastRenderedPageBreak/>
              <w:t>known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Brysbaertetal2014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Known percentage, from Brysbaert et al.'s (2014) norms. See http://crr.ugent.be/archives/1602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letters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Number of letters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phonemes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DUTCHPOND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0D5F8F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Number of phonemes. Retrieved from http://clearpond.northwestern.edu/dutchpond.html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orth_neighbours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_DUTCHPOND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0D5F8F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Orthographic neighbourhood size. Retrieved from http://clearpond.northwestern.edu/dutchpond.html</w:t>
            </w:r>
          </w:p>
        </w:tc>
      </w:tr>
      <w:tr w:rsidR="00917851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phon_neighbours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_DUTCHPOND</w:t>
            </w:r>
          </w:p>
        </w:tc>
        <w:tc>
          <w:tcPr>
            <w:tcW w:w="7526" w:type="dxa"/>
            <w:noWrap/>
            <w:vAlign w:val="bottom"/>
            <w:hideMark/>
          </w:tcPr>
          <w:p w:rsidR="00917851" w:rsidRPr="00917851" w:rsidRDefault="00917851" w:rsidP="000D5F8F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Phonological neighbourhood size. Retrieved from http://clearpond.northwestern.edu/dutchpond.html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1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1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1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2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2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2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3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3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3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4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4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4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5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5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5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6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6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6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7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7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7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7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7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7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8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8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8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8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8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8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(</w:t>
            </w:r>
            <w:r w:rsidRPr="00583445">
              <w:rPr>
                <w:rFonts w:ascii="Times New Roman" w:hAnsi="Times New Roman" w:cs="Times New Roman"/>
              </w:rPr>
              <w:t>a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9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9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="00C76254"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9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="00C76254"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1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10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="00C76254"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1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C76254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10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1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C76254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10 </w:t>
            </w:r>
            <w:r w:rsidR="00C76254">
              <w:rPr>
                <w:rFonts w:ascii="Times New Roman" w:hAnsi="Times New Roman" w:cs="Times New Roman"/>
                <w:lang w:val="en-US"/>
              </w:rPr>
              <w:t>in</w:t>
            </w:r>
            <w:r w:rsidRPr="00583445">
              <w:rPr>
                <w:rFonts w:ascii="Times New Roman" w:hAnsi="Times New Roman" w:cs="Times New Roman"/>
                <w:lang w:val="en-US"/>
              </w:rPr>
              <w:t xml:space="preserve"> a file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file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0079B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Identifier of the file(s) in which the word was </w:t>
            </w:r>
            <w:r w:rsidR="000079BB">
              <w:rPr>
                <w:rFonts w:ascii="Times New Roman" w:hAnsi="Times New Roman" w:cs="Times New Roman"/>
                <w:lang w:val="en-US"/>
              </w:rPr>
              <w:t>rated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50F93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583445">
              <w:rPr>
                <w:rFonts w:ascii="Times New Roman" w:hAnsi="Times New Roman" w:cs="Times New Roman"/>
              </w:rPr>
              <w:t>word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673A7A" w:rsidRDefault="00673A7A" w:rsidP="003D4C8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73A7A">
              <w:rPr>
                <w:rFonts w:ascii="Times New Roman" w:hAnsi="Times New Roman" w:cs="Times New Roman"/>
                <w:lang w:val="en-US"/>
              </w:rPr>
              <w:t>English word</w:t>
            </w:r>
            <w:r w:rsidR="00E25485">
              <w:rPr>
                <w:rFonts w:ascii="Times New Roman" w:hAnsi="Times New Roman" w:cs="Times New Roman"/>
                <w:lang w:val="en-US"/>
              </w:rPr>
              <w:t xml:space="preserve">. All variables </w:t>
            </w:r>
            <w:r w:rsidR="003D4C8B">
              <w:rPr>
                <w:rFonts w:ascii="Times New Roman" w:hAnsi="Times New Roman" w:cs="Times New Roman"/>
                <w:lang w:val="en-US"/>
              </w:rPr>
              <w:t xml:space="preserve">hereafter </w:t>
            </w:r>
            <w:r w:rsidR="00E25485">
              <w:rPr>
                <w:rFonts w:ascii="Times New Roman" w:hAnsi="Times New Roman" w:cs="Times New Roman"/>
                <w:lang w:val="en-US"/>
              </w:rPr>
              <w:t xml:space="preserve">for these words </w:t>
            </w:r>
            <w:r w:rsidRPr="00673A7A">
              <w:rPr>
                <w:rFonts w:ascii="Times New Roman" w:hAnsi="Times New Roman" w:cs="Times New Roman"/>
                <w:lang w:val="en-US"/>
              </w:rPr>
              <w:t xml:space="preserve">(Lynott and Connell, 2009, 2013). Retrieved from http://www.lancaster.ac.uk/people/connelll/lab/norms.html. 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main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673A7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Dominant modality 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exc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C747F2" w:rsidP="00673A7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Modality </w:t>
            </w:r>
            <w:r w:rsidR="00396A2B" w:rsidRPr="00583445">
              <w:rPr>
                <w:rFonts w:ascii="Times New Roman" w:hAnsi="Times New Roman" w:cs="Times New Roman"/>
                <w:lang w:val="en-US"/>
              </w:rPr>
              <w:t xml:space="preserve">exclusivity 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Aud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673A7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Mean auditory rating 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Hap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673A7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Mean haptic rating 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50F93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583445">
              <w:rPr>
                <w:rFonts w:ascii="Times New Roman" w:hAnsi="Times New Roman" w:cs="Times New Roman"/>
              </w:rPr>
              <w:t>Vis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673A7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Mean visual rating </w:t>
            </w:r>
          </w:p>
        </w:tc>
      </w:tr>
      <w:tr w:rsidR="00396A2B" w:rsidRPr="00583445" w:rsidTr="00CD7441">
        <w:trPr>
          <w:trHeight w:val="285"/>
        </w:trPr>
        <w:tc>
          <w:tcPr>
            <w:tcW w:w="1829" w:type="dxa"/>
            <w:noWrap/>
            <w:hideMark/>
          </w:tcPr>
          <w:p w:rsidR="00396A2B" w:rsidRPr="00583445" w:rsidRDefault="00350F93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583445">
              <w:rPr>
                <w:rFonts w:ascii="Times New Roman" w:hAnsi="Times New Roman" w:cs="Times New Roman"/>
              </w:rPr>
              <w:t>lett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7526" w:type="dxa"/>
            <w:noWrap/>
            <w:hideMark/>
          </w:tcPr>
          <w:p w:rsidR="00396A2B" w:rsidRPr="00583445" w:rsidRDefault="00396A2B" w:rsidP="00673A7A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Number of letters </w:t>
            </w:r>
          </w:p>
        </w:tc>
      </w:tr>
    </w:tbl>
    <w:p w:rsidR="009A31A7" w:rsidRPr="00583445" w:rsidRDefault="009A31A7" w:rsidP="009A31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17593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D7441" w:rsidRDefault="00CD7441" w:rsidP="00175934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31A7" w:rsidRDefault="009A31A7" w:rsidP="00CD744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endix 2</w:t>
      </w:r>
      <w:r w:rsidRPr="0040268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026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02688">
        <w:rPr>
          <w:rFonts w:ascii="Times New Roman" w:hAnsi="Times New Roman" w:cs="Times New Roman"/>
          <w:sz w:val="24"/>
          <w:szCs w:val="24"/>
        </w:rPr>
        <w:t xml:space="preserve">Excerpt </w:t>
      </w:r>
      <w:r>
        <w:rPr>
          <w:rFonts w:ascii="Times New Roman" w:hAnsi="Times New Roman" w:cs="Times New Roman"/>
          <w:sz w:val="24"/>
          <w:szCs w:val="24"/>
        </w:rPr>
        <w:t>from</w:t>
      </w:r>
      <w:r w:rsidRPr="00402688">
        <w:rPr>
          <w:rFonts w:ascii="Times New Roman" w:hAnsi="Times New Roman" w:cs="Times New Roman"/>
          <w:sz w:val="24"/>
          <w:szCs w:val="24"/>
        </w:rPr>
        <w:t xml:space="preserve"> the </w:t>
      </w:r>
      <w:r w:rsidR="00F31032">
        <w:rPr>
          <w:rFonts w:ascii="Times New Roman" w:hAnsi="Times New Roman" w:cs="Times New Roman"/>
          <w:sz w:val="24"/>
          <w:szCs w:val="24"/>
        </w:rPr>
        <w:t>analysis file (‘all.csv’). This</w:t>
      </w:r>
      <w:r w:rsidR="00817510">
        <w:rPr>
          <w:rFonts w:ascii="Times New Roman" w:hAnsi="Times New Roman" w:cs="Times New Roman"/>
          <w:sz w:val="24"/>
          <w:szCs w:val="24"/>
        </w:rPr>
        <w:t xml:space="preserve"> file</w:t>
      </w:r>
      <w:r w:rsidR="00D65D37">
        <w:rPr>
          <w:rFonts w:ascii="Times New Roman" w:hAnsi="Times New Roman" w:cs="Times New Roman"/>
          <w:sz w:val="24"/>
          <w:szCs w:val="24"/>
        </w:rPr>
        <w:t xml:space="preserve"> </w:t>
      </w:r>
      <w:r w:rsidR="00817510">
        <w:rPr>
          <w:rFonts w:ascii="Times New Roman" w:hAnsi="Times New Roman" w:cs="Times New Roman"/>
          <w:sz w:val="24"/>
          <w:szCs w:val="24"/>
        </w:rPr>
        <w:t>was put together in Excel</w:t>
      </w:r>
      <w:r w:rsidR="00F31032">
        <w:rPr>
          <w:rFonts w:ascii="Times New Roman" w:hAnsi="Times New Roman" w:cs="Times New Roman"/>
          <w:sz w:val="24"/>
          <w:szCs w:val="24"/>
        </w:rPr>
        <w:t xml:space="preserve">. For analysis purposes, it includes </w:t>
      </w:r>
      <w:r w:rsidR="00817510">
        <w:rPr>
          <w:rFonts w:ascii="Times New Roman" w:hAnsi="Times New Roman" w:cs="Times New Roman"/>
          <w:sz w:val="24"/>
          <w:szCs w:val="24"/>
        </w:rPr>
        <w:t>the individual ratings from each respondent</w:t>
      </w:r>
      <w:r w:rsidR="00F31032">
        <w:rPr>
          <w:rFonts w:ascii="Times New Roman" w:hAnsi="Times New Roman" w:cs="Times New Roman"/>
          <w:sz w:val="24"/>
          <w:szCs w:val="24"/>
        </w:rPr>
        <w:t xml:space="preserve">, as well as the English </w:t>
      </w:r>
      <w:r w:rsidR="003417F1">
        <w:rPr>
          <w:rFonts w:ascii="Times New Roman" w:hAnsi="Times New Roman" w:cs="Times New Roman"/>
          <w:sz w:val="24"/>
          <w:szCs w:val="24"/>
        </w:rPr>
        <w:t>means</w:t>
      </w:r>
      <w:r w:rsidR="00F31032">
        <w:rPr>
          <w:rFonts w:ascii="Times New Roman" w:hAnsi="Times New Roman" w:cs="Times New Roman"/>
          <w:sz w:val="24"/>
          <w:szCs w:val="24"/>
        </w:rPr>
        <w:t xml:space="preserve"> from Lynott and Connell (2009, 2013)</w:t>
      </w:r>
      <w:r w:rsidR="00817510">
        <w:rPr>
          <w:rFonts w:ascii="Times New Roman" w:hAnsi="Times New Roman" w:cs="Times New Roman"/>
          <w:sz w:val="24"/>
          <w:szCs w:val="24"/>
        </w:rPr>
        <w:t>. For users’ convenience, however, the</w:t>
      </w:r>
      <w:r w:rsidR="00D65D37">
        <w:rPr>
          <w:rFonts w:ascii="Times New Roman" w:hAnsi="Times New Roman" w:cs="Times New Roman"/>
          <w:sz w:val="24"/>
          <w:szCs w:val="24"/>
        </w:rPr>
        <w:t xml:space="preserve"> </w:t>
      </w:r>
      <w:r w:rsidR="00F31032">
        <w:rPr>
          <w:rFonts w:ascii="Times New Roman" w:hAnsi="Times New Roman" w:cs="Times New Roman"/>
          <w:sz w:val="24"/>
          <w:szCs w:val="24"/>
        </w:rPr>
        <w:t xml:space="preserve">materials </w:t>
      </w:r>
      <w:r w:rsidR="009300E8">
        <w:rPr>
          <w:rFonts w:ascii="Times New Roman" w:hAnsi="Times New Roman" w:cs="Times New Roman"/>
          <w:sz w:val="24"/>
          <w:szCs w:val="24"/>
        </w:rPr>
        <w:t xml:space="preserve">file </w:t>
      </w:r>
      <w:r w:rsidR="002A7CB6">
        <w:rPr>
          <w:rFonts w:ascii="Times New Roman" w:hAnsi="Times New Roman" w:cs="Times New Roman"/>
          <w:sz w:val="24"/>
          <w:szCs w:val="24"/>
        </w:rPr>
        <w:t>(‘norms.xlsx’)</w:t>
      </w:r>
      <w:r w:rsidR="00D65D37">
        <w:rPr>
          <w:rFonts w:ascii="Times New Roman" w:hAnsi="Times New Roman" w:cs="Times New Roman"/>
          <w:sz w:val="24"/>
          <w:szCs w:val="24"/>
        </w:rPr>
        <w:t xml:space="preserve"> </w:t>
      </w:r>
      <w:r w:rsidR="002A7CB6">
        <w:rPr>
          <w:rFonts w:ascii="Times New Roman" w:hAnsi="Times New Roman" w:cs="Times New Roman"/>
          <w:sz w:val="24"/>
          <w:szCs w:val="24"/>
        </w:rPr>
        <w:t>do</w:t>
      </w:r>
      <w:r w:rsidR="009300E8">
        <w:rPr>
          <w:rFonts w:ascii="Times New Roman" w:hAnsi="Times New Roman" w:cs="Times New Roman"/>
          <w:sz w:val="24"/>
          <w:szCs w:val="24"/>
        </w:rPr>
        <w:t>es</w:t>
      </w:r>
      <w:r w:rsidR="002A7CB6">
        <w:rPr>
          <w:rFonts w:ascii="Times New Roman" w:hAnsi="Times New Roman" w:cs="Times New Roman"/>
          <w:sz w:val="24"/>
          <w:szCs w:val="24"/>
        </w:rPr>
        <w:t xml:space="preserve"> </w:t>
      </w:r>
      <w:r w:rsidR="00F31032">
        <w:rPr>
          <w:rFonts w:ascii="Times New Roman" w:hAnsi="Times New Roman" w:cs="Times New Roman"/>
          <w:sz w:val="24"/>
          <w:szCs w:val="24"/>
        </w:rPr>
        <w:t>not include th</w:t>
      </w:r>
      <w:r w:rsidR="00D65D37">
        <w:rPr>
          <w:rFonts w:ascii="Times New Roman" w:hAnsi="Times New Roman" w:cs="Times New Roman"/>
          <w:sz w:val="24"/>
          <w:szCs w:val="24"/>
        </w:rPr>
        <w:t>e individual ratings</w:t>
      </w:r>
      <w:r w:rsidR="00F31032">
        <w:rPr>
          <w:rFonts w:ascii="Times New Roman" w:hAnsi="Times New Roman" w:cs="Times New Roman"/>
          <w:sz w:val="24"/>
          <w:szCs w:val="24"/>
        </w:rPr>
        <w:t xml:space="preserve"> or the English ratings</w:t>
      </w:r>
      <w:r w:rsidR="00817510">
        <w:rPr>
          <w:rFonts w:ascii="Times New Roman" w:hAnsi="Times New Roman" w:cs="Times New Roman"/>
          <w:sz w:val="24"/>
          <w:szCs w:val="24"/>
        </w:rPr>
        <w:t>.</w:t>
      </w:r>
    </w:p>
    <w:p w:rsidR="00CD7441" w:rsidRPr="00CD7441" w:rsidRDefault="00CD7441" w:rsidP="00CD7441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1"/>
        <w:gridCol w:w="632"/>
        <w:gridCol w:w="1805"/>
        <w:gridCol w:w="656"/>
        <w:gridCol w:w="1219"/>
        <w:gridCol w:w="1499"/>
        <w:gridCol w:w="1084"/>
        <w:gridCol w:w="949"/>
      </w:tblGrid>
      <w:tr w:rsidR="00AB7D9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rm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lusiv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d_e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in_e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_eng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nkondi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nounc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ntek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nvr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ppe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r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art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bsorb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bsorb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adem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ade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htergr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ckgr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ministr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v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v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beel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ct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d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part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slui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t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v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s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ate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ate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b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b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b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g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twoo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sw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ppar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v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bei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ran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ran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sp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sp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to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t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o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a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la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l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rst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r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dr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o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g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gi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haa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i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h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a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hoef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i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i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a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angrijks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a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ne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w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schimm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ul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smet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ag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tov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mo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u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u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ur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vriez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reez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w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wol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ou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z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st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ibliothe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bra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ff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r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e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p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j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n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i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e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o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emr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w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n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erder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e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lvorm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b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nz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ud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os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rst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st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t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s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stru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uw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il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ack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ek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ak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e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or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lj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lli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m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ar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nz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nz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t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u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uinha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unet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rea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s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pacite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pa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rriè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r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ntr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n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jf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rcul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rc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li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li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e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e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urren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et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di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d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ic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sequen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sequ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r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r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r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f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rt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nk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mocr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mocra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press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pre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ch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chterb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os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i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rp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k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nd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unde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n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n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w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r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or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rschijn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nsluc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rwee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d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pp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us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s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r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iehoek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ang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o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o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e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owd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ss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uk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hoë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ho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onom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ono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e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ntu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igen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wn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igensch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er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quir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ast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a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eg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eg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o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o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orm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housias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husias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r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r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rke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og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empl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st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pans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pan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tre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tre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br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o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licit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grat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osof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hilosop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ancië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r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auwvall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ikk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ick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r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r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uis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sp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uit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ee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st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m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m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tu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tu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r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chs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nger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n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n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al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sou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t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i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e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lo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eque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og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ro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dem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ff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ye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e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r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a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ugh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eg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portun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u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uid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und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m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neesk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dicin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nez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n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l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patronee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ttern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ploo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nk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polij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lish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reedsch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ru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mo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ch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p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chub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a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mol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t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pikk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eck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tree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ip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agg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le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pp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r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k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rm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ou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uw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eas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w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f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welf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v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wicht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ight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z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zond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al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zwoll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ff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ech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gg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w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gant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gan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ea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nz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s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bb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pp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m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ea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ns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imm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t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tt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ei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w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lv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pp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rg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urg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u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f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r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ei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o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m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w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tes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tesq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mon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mo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ar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nd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m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a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rinn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th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t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a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bb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m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ek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g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eveel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ant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or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udi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i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y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il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i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ishou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useh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l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de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de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j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j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ro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dr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mpre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form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form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hou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kom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o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spa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terie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teri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vlo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flu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amm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mp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an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quea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eu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tc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od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rb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uffro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at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u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bb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pp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rmozij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ms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to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tt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l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l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nn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owled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r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et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ck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il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d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tc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am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stom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p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e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eurr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ourf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ev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c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ont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m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p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ndso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pp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ck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pp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s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r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ea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uff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elk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frigera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o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g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ll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i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loss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oss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med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e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ninkr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ngd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ort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ver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rr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i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s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u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a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un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as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atc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eun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a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ij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ee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u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walite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al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wes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t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ch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ug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dsch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dsca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ggere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b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kew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e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p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e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ath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i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g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th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ts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ju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f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l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n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v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pp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cha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chtbru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hak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nk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ez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u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idru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i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at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ch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ch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kin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g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g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l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d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e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ipul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ip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r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erder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jor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e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odi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odi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al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ho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h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auw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ow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iat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iat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u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drij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luk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l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d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d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l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ub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mp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mb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u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n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o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autif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r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tt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r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l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t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z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s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yth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y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st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p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tt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tt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a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fid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n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s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1.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t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rr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derl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fe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e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us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i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nde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v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ieuwsgierig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ios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ivea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odgev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erge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r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bj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bj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lie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i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mzo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afhankelijk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depend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beweeg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tion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sc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tin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w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duc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zo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vestig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ug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i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ge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e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mete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mmen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rij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ri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thar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ften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twikk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velop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y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rspr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ig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rverdov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f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rza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u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s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bl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loss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lu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wi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it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an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a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ereenkom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erhem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i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erwi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a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r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lp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lp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pi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p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pp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s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l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rson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rsonn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k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s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quea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pkle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jn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inf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jnv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st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u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a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k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hes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taar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get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tf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tf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ui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uff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e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w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ëz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e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ttem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rge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s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s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z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k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n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m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ma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ble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bl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du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du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mo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mo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or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or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ls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ls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n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p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p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unc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k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si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d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s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s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uc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hthoek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tang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fle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fl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k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co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l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publ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publ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u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ch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r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ing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tm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hythm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ts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t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buu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r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es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ki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mm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mb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d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dd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s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a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z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bbe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bb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r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i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rmu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i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g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z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arr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aa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a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at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at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e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ook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ri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l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e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r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r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t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ilf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a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imm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dow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it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zz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o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au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s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eeuw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rie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eeuw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amo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i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aw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ri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uim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a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u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ui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u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bras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con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c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le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l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rge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rge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erlijk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re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r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s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ss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tu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tu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p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vern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v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jm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s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o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ake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sip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t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w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cial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cial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ep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oo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l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l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mb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no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no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a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nn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r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p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ra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ark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m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um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k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ck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rk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eng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r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v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ug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jf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ffn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jg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lsta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gn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ff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rm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r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di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r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bstitu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bstit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cc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cc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wing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win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ymb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ymb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a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l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l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n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e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r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gen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pos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k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lefo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ho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lefoont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n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t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r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vred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atisfa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or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o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jl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e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k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k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t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g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t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la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mi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n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r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stem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rmi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voe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d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nspar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nspar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ek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oeb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r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o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ru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quip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vi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ven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wiss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ha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z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e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zz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cuü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cu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l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ilig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af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n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d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beel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magin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i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gad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e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ho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hul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kla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t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ko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r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le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lov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a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mind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du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oude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zen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ple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der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scheid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ri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sti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sh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tak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an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trouw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u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zam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l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t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a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erk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qua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ub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j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n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e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i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ekke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t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e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es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iegtu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oeist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qu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m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e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min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l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nd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berei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pa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d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vant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nem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ten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zi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vi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es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eem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eemd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n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i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A11511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ij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ber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ijwilli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nta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u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r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ar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ch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ntrouw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spic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x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z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l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ath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rkaat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verbera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r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sist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i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t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k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co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zij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fa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s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a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l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ol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r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r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sin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n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it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ng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l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p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a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n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r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u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ek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j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jde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lver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v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oe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zz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on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n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ucht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a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av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a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</w:tbl>
    <w:p w:rsidR="009A31A7" w:rsidRPr="00583445" w:rsidRDefault="009A31A7" w:rsidP="009A31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31A7" w:rsidRPr="00583445" w:rsidRDefault="009A31A7" w:rsidP="00510D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2688" w:rsidRDefault="00402688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Pr="00CB2F98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FD410B" w:rsidRPr="00402688" w:rsidRDefault="009A31A7" w:rsidP="00CD7441">
      <w:pPr>
        <w:spacing w:line="276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endix 3</w:t>
      </w:r>
      <w:r w:rsidR="004026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410B" w:rsidRPr="00240DFC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FD410B" w:rsidRPr="00402688">
        <w:rPr>
          <w:rFonts w:ascii="Times New Roman" w:hAnsi="Times New Roman" w:cs="Times New Roman"/>
          <w:sz w:val="24"/>
          <w:szCs w:val="24"/>
        </w:rPr>
        <w:t>R code for the analysis</w:t>
      </w:r>
      <w:r w:rsidR="004A5CCE" w:rsidRPr="00402688">
        <w:rPr>
          <w:rFonts w:ascii="Times New Roman" w:hAnsi="Times New Roman" w:cs="Times New Roman"/>
          <w:sz w:val="24"/>
          <w:szCs w:val="24"/>
        </w:rPr>
        <w:t>, with the results printed. R</w:t>
      </w:r>
      <w:r w:rsidR="00240DFC" w:rsidRPr="00402688">
        <w:rPr>
          <w:rFonts w:ascii="Times New Roman" w:hAnsi="Times New Roman" w:cs="Times New Roman"/>
          <w:sz w:val="24"/>
          <w:szCs w:val="24"/>
        </w:rPr>
        <w:t>endered automatically from the original script</w:t>
      </w:r>
    </w:p>
    <w:p w:rsidR="00C51E1D" w:rsidRPr="00A30AE2" w:rsidRDefault="00FD410B" w:rsidP="00A30AE2">
      <w:pPr>
        <w:pStyle w:val="SourceCode"/>
        <w:ind w:left="-630" w:right="-900"/>
        <w:rPr>
          <w:rFonts w:eastAsia="Cambria"/>
          <w:color w:val="8F5902"/>
          <w:shd w:val="clear" w:color="auto" w:fill="F8F8F8"/>
        </w:rPr>
      </w:pPr>
      <w:r w:rsidRPr="00583445">
        <w:rPr>
          <w:rFonts w:ascii="Times New Roman" w:eastAsia="Cambria" w:hAnsi="Times New Roman" w:cs="Times New Roman"/>
          <w:sz w:val="24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READ-ME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he 'all.csv' file, created outside of R, in Excel, compiles all individual ratings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Dutch and English data are described in separate columns. All analyses separate for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properties and concepts, except for a translation check.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Stat tests (specifying treatment of English and Dutch norms): reliability analysi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(only Dutch norms), Pearson’s correlation (norms independent and paired), one-sample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t-test (norms independent), Principal Components Analysis (norms independent), ANOVA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(norms paired), and multiple regression (norms independent)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he code is extensively annotated, but some clarifications are in order. Subsetting i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done throughout the code, and is essential due to the different norms (see 'normed'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column: English, Dutch, or both). Subsetting is often done on the basis of variable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hat are unique to either norms, especially, 'Exclusivity' and 'exc_eng'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At first, the code must be run right from the top, as different objects bear the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same name. In its entirety, it takes ~20 mins. Note the annotations for theoretical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matters. Long variables are never presented entirely, but rather in sections or via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summaries. Yet, the reader is invited to edit and present them entirely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Written on R</w:t>
      </w:r>
      <w:r w:rsidR="00A30AE2">
        <w:rPr>
          <w:rFonts w:eastAsia="Cambria"/>
          <w:color w:val="8F5902"/>
          <w:shd w:val="clear" w:color="auto" w:fill="F8F8F8"/>
        </w:rPr>
        <w:t xml:space="preserve"> version 3.2.2 (2015-08-14). This script markdown </w:t>
      </w:r>
      <w:r w:rsidR="00C51E1D" w:rsidRPr="00C51E1D">
        <w:rPr>
          <w:rFonts w:eastAsia="Cambria"/>
          <w:color w:val="8F5902"/>
          <w:shd w:val="clear" w:color="auto" w:fill="F8F8F8"/>
        </w:rPr>
        <w:t>present</w:t>
      </w:r>
      <w:r w:rsidR="00A30AE2">
        <w:rPr>
          <w:rFonts w:eastAsia="Cambria"/>
          <w:color w:val="8F5902"/>
          <w:shd w:val="clear" w:color="auto" w:fill="F8F8F8"/>
        </w:rPr>
        <w:t>s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 </w:t>
      </w:r>
      <w:r w:rsidR="00A30AE2">
        <w:rPr>
          <w:rFonts w:eastAsia="Cambria"/>
          <w:color w:val="8F5902"/>
          <w:shd w:val="clear" w:color="auto" w:fill="F8F8F8"/>
        </w:rPr>
        <w:t>each code chunk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 </w:t>
      </w:r>
      <w:r w:rsidR="00A30AE2">
        <w:rPr>
          <w:rFonts w:eastAsia="Cambria"/>
          <w:color w:val="8F5902"/>
          <w:shd w:val="clear" w:color="auto" w:fill="F8F8F8"/>
        </w:rPr>
        <w:t xml:space="preserve"> # 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followed by the results.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INDEX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Libraries: please ensure every library loads, and otherwise install it via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  install.packages("")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</w:t>
      </w:r>
      <w:r w:rsidR="00A30AE2">
        <w:rPr>
          <w:rFonts w:eastAsia="Cambria"/>
          <w:color w:val="8F5902"/>
          <w:shd w:val="clear" w:color="auto" w:fill="F8F8F8"/>
        </w:rPr>
        <w:t>Preprocessing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ranslation-dependent result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</w:t>
      </w:r>
      <w:r w:rsidR="00A30AE2">
        <w:rPr>
          <w:rFonts w:eastAsia="Cambria"/>
          <w:color w:val="8F5902"/>
          <w:shd w:val="clear" w:color="auto" w:fill="F8F8F8"/>
        </w:rPr>
        <w:t>Critical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 result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  </w:t>
      </w:r>
      <w:r w:rsidR="00A30AE2">
        <w:rPr>
          <w:rFonts w:eastAsia="Cambria"/>
          <w:color w:val="8F5902"/>
          <w:shd w:val="clear" w:color="auto" w:fill="F8F8F8"/>
        </w:rPr>
        <w:t xml:space="preserve">  </w:t>
      </w:r>
      <w:r w:rsidR="00C51E1D" w:rsidRPr="00C51E1D">
        <w:rPr>
          <w:rFonts w:eastAsia="Cambria"/>
          <w:color w:val="8F5902"/>
          <w:shd w:val="clear" w:color="auto" w:fill="F8F8F8"/>
        </w:rPr>
        <w:t>Modality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    Sound-symbolism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_____________________ ---  START  --- _____________________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Set your working directory here, to yield figures output: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setwd('C:/.../.../...')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b/>
          <w:color w:val="204A87"/>
          <w:shd w:val="clear" w:color="auto" w:fill="F8F8F8"/>
        </w:rPr>
        <w:t>install.packages</w:t>
      </w:r>
      <w:r w:rsidR="00C51E1D" w:rsidRPr="00C51E1D">
        <w:rPr>
          <w:rFonts w:eastAsia="Cambria"/>
          <w:shd w:val="clear" w:color="auto" w:fill="F8F8F8"/>
        </w:rPr>
        <w:t>(</w:t>
      </w:r>
      <w:r w:rsidR="00C51E1D" w:rsidRPr="00C51E1D">
        <w:rPr>
          <w:rFonts w:eastAsia="Cambria"/>
          <w:color w:val="4E9A06"/>
          <w:shd w:val="clear" w:color="auto" w:fill="F8F8F8"/>
        </w:rPr>
        <w:t>"gdata"</w:t>
      </w:r>
      <w:r w:rsidR="00C51E1D" w:rsidRPr="00C51E1D">
        <w:rPr>
          <w:rFonts w:eastAsia="Cambria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data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PArotatio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PArotation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psyc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sych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gplot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gplot2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ar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a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misc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Rmisc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pcor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package 'corpco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ntrast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ontrast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oB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doBy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tm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ltm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MAS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MAS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QuantPsy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QuantPsyc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qpc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qpc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rpco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orpco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attice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lattice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a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a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astec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astec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scal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scale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reshape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reshape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rul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arule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ly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ly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RColorBrewe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RColorBrewe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ply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dply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gdat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data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gtool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tool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mis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Hmisc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ng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t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AS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s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Loading required package: polycor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vt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sfsmis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attic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sych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psych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ltm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actor.scor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olyco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olyseri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a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car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doB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tras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rm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Hmis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surviv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Formul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ggplot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ggplot2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%+%, alph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Hmisc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describ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errbar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ormat.pval, round.POSIXt, trunc.POSIXt, uni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Sparse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SparseM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backsolv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rm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vif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aste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boo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boot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urvival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m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lattic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melanom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 is masked from 'package:msm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av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pastec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rm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pec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scale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scale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lpha, rescal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gplot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sych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reshap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rule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Matrix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reshap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expand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arule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cod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bbreviate, writ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ly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plyr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s are masked from 'package:reshap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name, round_an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H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s.discrete, summar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RColorBrewer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Rmis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rpcor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PArotatio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data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Unable to locate valid perl interpre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gdata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read.xls() will be unable to read Excel XLS and XLSX fil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unless the 'perl=' argument is used to specify the loc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of a valid perl intrpret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gdata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(To avoid display of this message in the future, plea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ensure perl is installed and available on the executabl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search path.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Unable to load perl libaries needed by read.xls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to support 'XLX' (Excel 97-2004) files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Unable to load perl libaries needed by read.xls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to support 'XLSX' (Excel 2007+) files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Run the function 'installXLSXsupport()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to automatically download and install the per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libaries needed to support Excel XLS and XLSX formats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gdata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astec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irst,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H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mbin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 is masked from 'package:stat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b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util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object.s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tartsWith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QuantPsy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QuantPsyc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Matrix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parseM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qpc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inpack.l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rg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robustbas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robustbase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oot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alin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urvival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hear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ushn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dply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dplyr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gdata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mbine, first,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ly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rrange, count, desc, failwith, id, mutate, rename, summarise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ummar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arule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ntersect, recode, setdiff, setequal, un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reshap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nam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astec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irst,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H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mbine, src, summar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cod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MAS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elec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stat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ilter, lag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ntersect, setdiff, setequal, un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too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gtool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oot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nv.logit,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mis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ng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alculate average percentange of unresponded items, i.e., unknown. Since there ar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ree ratings per word, and indeed the three were left blank whereever participa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gnored some word, the calculation includes a division by 3 (besides overall mean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specific percentage per file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1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1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2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2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3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3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4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5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5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6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6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1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1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1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2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2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2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.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3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3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3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N.B. First participant is ignored because she completed only the first half of th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rve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4[,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: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4[,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: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4[,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: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2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5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5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5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6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6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6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[1] 1.30887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.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/6 = 1.31% = average unknow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______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eprocessing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re were 9 files with different items (mostly unrepeated) for concepts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0 files for properties. They were completed in different proportions, with 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verage of eight participants per file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LIABILITY ANALYSIS: In putting together the ratings from each respondent, thi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nalysis allows to calculate the fit among those. In other words, is the 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alistic or forced? Two measures are provided. First, interitem consistenc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rovides the fit among items independently of raters. Second, interrate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liability measures the fit among raters, independently of items. A standar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inimum for both is alpha = .70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re wer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a_concs&lt;-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a_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74      0.74    0.75      0.24 2.9 0.019    2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7 0.74 0.7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    0.72      0.72    0.73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    0.73      0.73    0.74      0.25 2.7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     0.73      0.73    0.74      0.26 2.7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    0.71      0.71    0.71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    0.71      0.71    0.72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    0.73      0.74    0.75      0.26 2.8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    0.70      0.70    0.71      0.23 2.4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    0.71      0.72    0.71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    0.70      0.70    0.71      0.23 2.4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a1 398  0.59  0.57  0.49   0.42  2.9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408  0.51  0.52  0.41   0.35  2.0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410  0.54  0.50  0.40   0.33  1.9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409  0.61  0.60  0.54   0.45  2.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409  0.60  0.60  0.54   0.44  1.3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407  0.47  0.48  0.36   0.31  2.2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410  0.65  0.65  0.60   0.51  1.9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269  0.56  0.59  0.54   0.43  1.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263  0.64  0.64  0.59   0.51  1.5 1.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h_concs&lt;-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h_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ase mean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72      0.72    0.74      0.22 2.6 0.02    2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68 0.72 0.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    0.70      0.70    0.72      0.23 2.3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    0.72      0.72    0.72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    0.71      0.70    0.71      0.23 2.4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    0.71      0.72    0.72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    0.68      0.68    0.70      0.21 2.1    0.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    0.70      0.70    0.71      0.23 2.3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    0.67      0.67    0.68      0.20 2.0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     0.69      0.69    0.71      0.22 2.2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    0.69      0.69    0.69      0.22 2.2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397  0.56  0.54  0.44   0.38  3.4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408  0.43  0.46  0.36   0.27  1.8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410  0.59  0.52  0.44   0.36  2.4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409  0.46  0.46  0.36   0.30  2.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409  0.62  0.63  0.56   0.48  1.2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407  0.53  0.54  0.45   0.38  1.8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410  0.69  0.68  0.65   0.54  1.5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269  0.61  0.60  0.52   0.44  1.7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263  0.57  0.58  0.53   0.41  1.1 1.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v_concs&lt;-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v_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       0.7    0.72      0.21 2.4 0.022  3.1 0.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66 0.7 0.7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    0.69      0.70    0.71      0.22 2.3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    0.70      0.70    0.70      0.23 2.4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    0.66      0.66    0.67      0.19 1.9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    0.68      0.67    0.68      0.21 2.1    0.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    0.67      0.67    0.69      0.20 2.0    0.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     0.70      0.70    0.71      0.22 2.3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    0.66      0.65    0.65      0.19 1.9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    0.69      0.69    0.70      0.22 2.2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    0.65      0.65    0.66      0.19 1.8    0.0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398  0.45  0.46  0.34   0.28  4.1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408  0.40  0.43  0.32   0.25  2.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409  0.63  0.62  0.57   0.47  3.3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409  0.55  0.56  0.49   0.39  3.2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409  0.64  0.58  0.49   0.42  2.4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407  0.47  0.45  0.32   0.27  3.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410  0.64  0.64  0.62   0.49  3.1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269  0.47  0.48  0.38   0.31  2.5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263  0.64  0.66  0.62   0.53  3.3 1.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good. Lower than L&amp;C, but they had more participant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item consisten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rater reliabil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a_props&lt;-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10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 in psych::alpha(a_props): Some items were negatively correlat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ith the total scale and probably should be reversed. To do this, run th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ome items ( a10 ) were negatively correlated with the total scale and probably should be reversed.  To do this, run the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a_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78      0.78    0.89      0.27 3.6 0.016  1.7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75 0.78 0.8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     0.71      0.72    0.83      0.22 2.6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     0.74      0.75    0.87      0.25 2.9    0.0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      0.77      0.78    0.87      0.28 3.5    0.0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     0.72      0.73    0.85      0.23 2.6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     0.79      0.79    0.87      0.30 3.8    0.0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     0.72      0.72    0.85      0.22 2.6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     0.73      0.74    0.86      0.24 2.8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     0.73      0.73    0.86      0.23 2.7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     0.80      0.81    0.90      0.33 4.4    0.0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0      0.85      0.84    0.90      0.37 5.4    0.0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n  raw.r 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256  0.863  0.840  0.86  0.805 1.32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305  0.755  0.713  0.67  0.638 1.61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 319  0.490  0.501  0.45  0.345 2.51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320  0.844  0.829  0.83  0.760 1.35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321  0.440  0.399  0.35  0.220 2.20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214  0.882  0.855  0.86  0.800 1.3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213  0.808  0.771  0.76  0.669 1.42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217  0.824  0.803  0.79  0.727 2.00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109  0.225  0.205  0.10  0.035 0.91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0 109 -0.028 -0.087 -0.19 -0.258 2.23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Non missing response frequency for each it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 0.5    1    2    3    4    5 mi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0.64   0 0.05 0.04 0.05 0.05 0.16 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0.42   0 0.07 0.21 0.15 0.07 0.08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a3  0.25   0 0.08 0.15 0.14 0.18 0.20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0.54   0 0.12 0.09 0.06 0.03 0.15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0.43   0 0.02 0.08 0.12 0.11 0.25 0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0.49   0 0.17 0.08 0.10 0.08 0.08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0.64   0 0.03 0.02 0.07 0.06 0.18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0.14   0 0.45 0.09 0.08 0.08 0.16 0.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0.53   0 0.14 0.25 0.06 0.01 0.01 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0 0.42   0 0.04 0.03 0.13 0.17 0.21 0.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h_props&lt;-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10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 in psych::alpha(h_props): Some items were negatively correlat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ith the total scale and probably should be reversed. To do this, run th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ome items ( h10 ) were negatively correlated with the total scale and probably should be reversed.  To do this, run the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h_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      0.72    0.83       0.2 2.5 0.022    2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65 0.7 0.7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     0.60      0.65    0.76      0.17 1.8    0.0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     0.64      0.67    0.80      0.19 2.0    0.0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     0.70      0.72    0.82      0.22 2.6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     0.66      0.68    0.80      0.19 2.2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     0.69      0.71    0.81      0.21 2.5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     0.61      0.63    0.77      0.16 1.7    0.0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     0.60      0.64    0.79      0.16 1.8    0.0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      0.63      0.65    0.78      0.17 1.9    0.0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     0.70      0.73    0.83      0.23 2.7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0      0.81      0.81    0.87      0.32 4.2    0.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256  0.82  0.77  0.79   0.69 2.28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306  0.67  0.65  0.62   0.54 1.62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319  0.36  0.38  0.30   0.21 2.63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320  0.61  0.60  0.54   0.44 1.48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321  0.50  0.45  0.40   0.27 2.10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214  0.79  0.82  0.83   0.73 1.78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213  0.82  0.80  0.80   0.71 2.21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h8  217  0.71  0.75  0.75   0.62 2.5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109  0.37  0.32  0.22   0.13 0.96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0 109 -0.15 -0.24 -0.39  -0.40 1.72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Non missing response frequency for each it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    1 1.5    2    3 3.5    4    5 mi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0.36 0.05   0 0.09 0.19   0 0.11 0.21 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0.42 0.09   0 0.16 0.16   0 0.11 0.06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0.15 0.11   0 0.20 0.21   0 0.18 0.16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0.52 0.09   0 0.09 0.10   0 0.05 0.14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0.41 0.05   0 0.11 0.11   0 0.08 0.23 0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0.38 0.08   0 0.12 0.27   0 0.08 0.07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0.43 0.03   0 0.05 0.12   0 0.17 0.21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 0.08 0.29   0 0.11 0.17   0 0.20 0.15 0.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0.36 0.45   0 0.10 0.07   0 0.00 0.02 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0 0.61 0.00   0 0.00 0.06   0 0.09 0.24 0.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v_props&lt;-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10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v_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85      0.85    0.87      0.36 5.5 0.012  3.2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82 0.85 0.8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     0.83      0.83    0.86      0.34 4.7    0.0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     0.84      0.83    0.86      0.36 5.0    0.0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     0.84      0.84    0.87      0.37 5.2    0.0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     0.82      0.82    0.85      0.34 4.5    0.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     0.85      0.85    0.87      0.38 5.5    0.01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      0.81      0.81    0.84      0.32 4.3    0.0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     0.82      0.82    0.85      0.33 4.4    0.0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     0.82      0.82    0.84      0.33 4.5    0.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     0.86      0.87    0.89      0.42 6.4    0.0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0      0.84      0.84    0.85      0.37 5.3    0.01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256  0.82  0.71  0.67   0.61  3.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305  0.72  0.63  0.59   0.52  2.9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319  0.59  0.59  0.52   0.47  3.5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320  0.76  0.76  0.73   0.68  3.1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321  0.53  0.52  0.43   0.39  3.1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v6  214  0.83  0.84  0.84   0.78  3.1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213  0.80  0.79  0.77   0.72  3.6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217  0.73  0.78  0.78   0.72  3.7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109  0.30  0.31  0.18   0.16  0.9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0 109  0.67  0.57  0.54   0.45  3.8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Non missing response frequency for each it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    1    2    3 3.5    4 4.333333333 4.5    5 mi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0.14 0.02 0.05 0.15   0 0.20           0   0 0.44 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0.09 0.08 0.22 0.22   0 0.27           0   0 0.13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0.04 0.06 0.15 0.17   0 0.24           0   0 0.34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0.18 0.05 0.11 0.18   0 0.11           0   0 0.36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0.12 0.06 0.14 0.20   0 0.17           0   0 0.30 0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 0.05 0.14 0.10 0.29   0 0.21           0   0 0.22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0.15 0.02 0.04 0.14   0 0.15           0   0 0.50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0.00 0.12 0.07 0.12   0 0.35           0   0 0.33 0.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0.58 0.17 0.07 0.15   0 0.00           0   0 0.03 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0 0.17 0.01 0.02 0.06   0 0.14           0   0 0.61 0.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good. Lower than L&amp;C, but they did have a few more participant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item consisten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rater reliabil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8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RANSLATION-DEPENDENT RESUL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ad in the general norms file, 'all' (all seemed right, seeing as we have Dutch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English properties and concep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366 Dutch + a few from Lynott&amp;Connell for comparison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ONCEPT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411 Dutch + a few from Lynott&amp;Connell for comparis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Correla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odali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Auditory Aud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*****    0.79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&lt;0.001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Haptic Hap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*****  0.69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Visual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*****  0.71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ignificant, large correlations ranging from .69 to .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Exclusivity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 *****       0.47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    &lt;0.001   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edium-sized corr Eng-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Modali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Auditory Aud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*****    0.68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&lt;0.001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Haptic Hap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*****  0.62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Visual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*****  0.65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ignificant, large correlations ranging from .63 to .6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Exclusivity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 *****       0.42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    &lt;0.001   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edium-sized corr Eng-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escriptives: M, SD, SE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 vars   n mean   sd median trimmed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1.73 1.67   1.05    1.54 1.2   0   5     5 0.86    -0.77 0.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prop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2.41 1.62   2.52    2.41 2.26   0 4.95  4.95 -0.07    -1.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 min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 3.8 1.06   4.17    3.94 0.81 0.52   5  4.48 -1.07    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2.16 1.09   2.06    2.12 1.13   0   5     5 0.34    -0.49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conc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1.86 1.13   1.65    1.78 1.16   0 4.76  4.76 0.57    -0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sd median trimmed  mad 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3.55 0.8   3.65    3.61 0.87 0.76   5  4.24 -0.6     0.01 0.0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43.0000000    7.0000000    0.0000000    0.0000000    5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5.0000000  592.3040000    1.0480000    1.7268338    0.09003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1770972    2.7806219    1.6675197    0.965651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43.00000000   2.00000000   0.00000000   0.00000000   4.952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.95200000 828.33800000   2.52400000   2.41497959   0.0872886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7169012   2.61342058   1.61660774   0.6694084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430000e+02 0.000000e+00 0.000000e+00 5.24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476000e+00 1.301717e+03 4.167000e+00 3.795093e+00 5.737112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1.128447e-01 1.128966e+00 1.062528e+00 2.799741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92.00000000   1.00000000  24.00000000   0.00000000   5.0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5.00000000 848.38600000   2.05900000   2.16425000   0.0550101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0815262   1.18623618   1.08914470   0.503243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92.0000000    1.0000000   24.0000000    0.0000000    4.765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4.7650000  730.5720000    1.6470000    1.8637041    0.056945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1119573    1.2711649    1.1274595    0.604956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920000e+02 0.000000e+00 2.400000e+01 7.65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235000e+00 1.393415e+03 3.647000e+00 3.554630e+00 4.053360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7.969106e-02 6.440452e-01 8.025243e-01 2.25768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1.74 1.29   1.33    1.55 0.96   0   5     5 1.14     0.26 0.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1.96 1.12   1.75    1.88 1.11   0 4.75  4.75 0.54    -0.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3.22 1.15    3.4    3.31 1.26 0.5   5   4.5 -0.53    -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1.97 1.03   1.86     1.9 1.04   0 4.89  4.89 0.59    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1.96 1.04   1.78    1.87 0.99   0 4.78  4.78  0.7    -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 min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3.13 0.95   3.22    3.16 0.99 0.33   5  4.67 -0.3    -0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36.00000000   3.00000000   7.00000000   0.00000000   5.0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5.00000000 584.54500000   1.33300000   1.73971726   0.0706197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3891408   1.67568307   1.29448178   0.744075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36.00000000   1.00000000   7.00000000   0.00000000   4.75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.75000000 657.73300000   1.75000000   1.95753869   0.061137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2026128   1.25588834   1.12066424   0.5724863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prop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360000e+02 0.000000e+00 7.000000e+00 5.00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500000e+00 1.083009e+03 3.400000e+00 3.223241e+00 6.296073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1.238482e-01 1.331922e+00 1.154089e+00 3.580524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11.00000000   1.00000000   5.00000000   0.00000000   4.889000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4.88900000 808.11100000   1.85700000   1.96620681   0.05082869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0.09991736   1.06184159   1.03045698   0.5240837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11.00000000   2.00000000   5.00000000   0.00000000   4.778000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4.77800000 807.03000000   1.77800000   1.96357664   0.0514121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0.10106424   1.08635771   1.04228485   0.5308093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110000e+02 0.000000e+00 5.000000e+00 3.33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667000e+00 1.285371e+03 3.222000e+00 3.127423e+00 4.695101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9.229475e-02 9.060075e-01 9.518442e-01 3.043541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mple sizes for English and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_eng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items w/ English norms =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7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2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_eng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items w/ English norms = 39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9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lusivity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props w/ Dutch norms = 3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6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2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lusivity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props w/ Dutch norms =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1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RITICAL RESULTS: not translation-influenc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lation between modality strength, dominant modalities, and mod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Aud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4.5887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1.12194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0.98404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main_eng Hap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0.7042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4.33191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2.32786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Vis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 2.3050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 3.4473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 4.4080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exc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0.57392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0.37015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0.48916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Aud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 3.5428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 1.3476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 2.0259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main_eng Hap_eng.mean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1        a     1.032119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2        h     4.143143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3        v     1.872676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Vis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 2.7116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 3.4287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 3.6652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exc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0.44135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0.35307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0.391717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DUTCH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itor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Auditor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3.8167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1.3747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1.2264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tic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Haptic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1.22046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3.5459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1.8504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ua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Visual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1.7041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2.7223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3.75083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lusivit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Exclusivit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  0.42845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  0.29226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  0.41247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itor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Auditor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3.4475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1.5209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1.8056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tic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Haptic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1.4980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3.3415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1.8388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ua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main Visual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2.3821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2.7214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3.2973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lusivit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Exclusivit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  0.28068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  0.25717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  0.29055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: both languages strongly related on individual modalities and o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y. Correlations among modalities replicate previous norms, with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haptic items related, and auditory ones independ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Yet, there is clearly a greater exclusivity in the English norm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_eng)  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 = 0.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0.48 0.17   0.46    0.47 0.16 0.1 0.98  0.88 0.46    -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lusivity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 = 0.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0.4 0.18   0.38    0.39 0.18   0   1     1 0.42    -0.22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_eng)  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 = 0.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mad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 0.4 0.12   0.39    0.39 0.1 0.07 0.84  0.77  0.2      0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(concs$Exclusivity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># M = 0.2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0.29 0.15   0.27    0.28 0.15 0.01 0.91   0.9 0.62    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deed lower exclusivity and higher SD for Dutch items &gt;&gt; Check significanc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cause the English and the Dutch norms are paired, the difference has to b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ed through a one-sample t-test, checking the mean of one language agains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other language (see further below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rrelations among modalities within each category and language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Aud_eng Hap_eng Vis_eng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*****  -0.417  -0.625   0.01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 *****   0.234  -0.62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&lt;0.001  &lt;0.001   *****  -0.05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 0.740  &lt;0.001   0.331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3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3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3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Aud_eng Hap_eng Vis_eng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*****  -0.176  -0.008  -0.2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 *****   0.554  -0.39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 0.868  &lt;0.001   *****  -0.0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&lt;0.001  &lt;0.001   0.202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4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4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4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Auditory Haptic Visual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   *****   -0.228 -0.513 -0.173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   &lt;0.001    *****  0.193 -0.482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Visual      &lt;0.001   &lt;0.001  *****  0.162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 0.001   &lt;0.001  0.003  *****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1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1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1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Auditory Haptic Visual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   *****   -0.009  0.085 -0.410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    0.863    *****  0.441 -0.317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    0.086   &lt;0.001  *****  0.122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&lt;0.001   &lt;0.001  0.013  *****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2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2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2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tistical tests for those differenc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Yet the same again, but now with a statistical significance tes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tting contrasts based on mea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_eng)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(1) Aud vs Vis; (2) Hap vs Aud-&amp;-V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[,1] [,2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    2   -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    0    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   -2   -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t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o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ain_eng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4B0B625F" wp14:editId="0EC9C42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6D761C39" wp14:editId="6725A8A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AC4B2F7" wp14:editId="57127775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7A7DB983" wp14:editId="4442DA0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     Df Sum Sq Mean Sq F value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_eng       2  1.264  0.6321  31.507 7.52e-14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at            1  1.561  1.5614  77.832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 2  0.107  0.0537   2.676   0.0695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729 14.625  0.0201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4 observations deleted due to missingnes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,~.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ingle term dele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ode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exc_eng ~ main_eng * ca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Df Sum of Sq    RSS     AIC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14.624 -2867.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      2   0.11832 14.743 -2865.2   2.949   0.05302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1   0.46228 15.087 -2846.2  23.044 1.92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2   0.10737 14.732 -2865.8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_eng      1.4717   2  36.681 6.628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1.5614   1  77.832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0.1074   2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14.6245 72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_eng      1.4717   2  36.681 6.628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1.5614   1  77.832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0.1074   2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14.6245 72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14.3252   1 714.082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      0.1183   2   2.949   0.05302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0.4623   1  23.044 1.92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0.1074   2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14.6245 72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.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ov(formula = exc_eng ~ main_eng * cat, data = 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45793 -0.08089 -0.00472  0.06968  0.4908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 0.395382   0.014796  26.722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1          0.012410   0.005795   2.141   0.032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2         -0.021155   0.013196  -1.603   0.109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prop            0.082368   0.017159   4.800 1.9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1:catprop  0.008780   0.007625   1.152   0.249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2:catprop -0.032641   0.014727  -2.216   0.0270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1416 on 72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4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67,  Adjusted R-squared:  0.161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9.24 on 5 and 729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English properties with more exclusivity than concepts(**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trasts: (1) Aud vs Vis (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2) Haptic words show less exclusivity than auditory and visual ones with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 but not within concepts (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tting contrasts based on mea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)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(1) Aud vs Vis; (2) Hap vs Aud-&amp;-V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[,1] [,2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    2   -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    0    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   -2   -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fitt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o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lusivit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ain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ust click over the plot several times in order to continue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53B29602" wp14:editId="05319A4E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5AF95210" wp14:editId="29CE24B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6462CEA7" wp14:editId="3D9EBE86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0DFFFD10" wp14:editId="309C153F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    Df Sum Sq Mean Sq F value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          2  0.448  0.2240   8.679 0.000188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at           1  2.416  2.4157  93.616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   2  0.179  0.0897   3.477 0.031399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741 19.121  0.0258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2 observations deleted due to missingnes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,~.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ingle term dele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ode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Exclusivity ~ main * ca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Df Sum of Sq    RSS     AIC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19.121 -2726.0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      2   0.04532 19.166 -2728.2  0.8782    0.416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1   1.05008 20.171 -2688.0 40.6939 3.134e-10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2   0.17945 19.300 -2723.0  3.4772    0.0314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       0.4752   2  9.2071 0.0001123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2.4157   1 93.6158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0.1795   2  3.4772 0.0313993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19.1210 74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       0.4752   2  9.2071 0.0001123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2.4157   1 93.6158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0.1795   2  3.4772 0.0313993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19.1210 74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        Sum Sq  Df 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14.8547   1 575.6647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         0.0453   2   0.8782    0.416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1.0501   1  40.6939 3.134e-10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  0.1795   2   3.4772    0.0314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19.1210 741 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.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ov(formula = Exclusivity ~ main * cat, data = 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36745 -0.11897 -0.00947  0.09959  0.6184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0.276142   0.011509  23.993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1         -0.002468   0.006219  -0.397  0.6915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2         -0.009482   0.008995  -1.054  0.2921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prop        0.101589   0.015925   6.379 3.13e-10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1:catprop  0.006464   0.008425   0.767  0.4432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2:catprop -0.033250   0.012608  -2.637  0.00854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1606 on 741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2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373, Adjusted R-squared:  0.131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3.59 on 5 and 741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Dutch properties with more exclusivity than concepts(**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trasts: (1) Aud vs Vis (non-sig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2) Haptic words show less exclusivity than auditory and visual ones with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 but not within concepts (*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Overall, these results stem from the nature of human perception. What exclusivit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ms to be indexing is the degree to which percepts will naturally co-occur. Thu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isual and auditory words have relatively higher exclusivities because what w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ee and hear often stands on its own. We can often see thing but not hear or touch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. By the same token, we often hear things that we cannot see or touch. Now,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ontrast, if we can touch something, we likely can see and hear it too--hence th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ow exclusivity of haptic item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SAME PLOT-WISE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arplot of exclusivity percentiles within modalities for Dutch items (as 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n Dantzig et al., 2011, but separately for properties and concep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&lt;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!all$main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main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[allN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Englis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main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[allN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Englis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main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main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main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mai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mai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NUL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NUL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catmain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ith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teractio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at,  main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cat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Factor w/ 6 levels "conc.a","prop.a",..: 1 3 5 1 3 5 1 3 5 1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flo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Exclusivity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52 368 114  12  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num [1:759] 1 0 1 1 2 1 2 2 1 1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$section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rder = 0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52 368 114  12  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val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$section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-2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0-4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0-6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3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60-8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80-10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[1] 20-40%  0-20%   20-40%  20-40%  40-60%  20-4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[9] 20-40%  20-40%  0-20%   0-20%   0-20% 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[17] 0-20%   20-40%  20-40%  0-20% 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25] 0-20%   40-60%  0-20%   0-20%   0-20%   0-20% 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33] 0-20%   20-40%  20-40%  20-40%  20-40%  0-20% 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41] 0-20%   0-20%   0-20%   0-20%   0-20% 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49] 20-40%  40-60%  0-20%   0-20%   40-60%  0-20% 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57] 0-20%   20-40%  0-20%   0-20%   20-40%  20-40%  20-40%  60-8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65] 0-20%   0-20%   20-40%  0-20%   40-60%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73] 20-40%  0-20%   20-40%  0-20%   20-40%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81] 0-20%   0-20%   40-60%  0-20%   0-20%   0-20% 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89] 0-20%   0-20%   0-20%   20-4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97] 0-20%   20-40%  0-20%   20-40%  20-40%  0-20% 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05] 0-20%   20-40%  20-40%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13] 20-40%  0-20%   0-20%   0-20%   20-40%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21] 20-40%  0-20%   0-20%   0-20%   20-40%  40-6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29] 20-40%  0-20%   0-20% 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37] 20-40%  0-20%   20-40%  0-20% 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45] 0-20%   0-20%   0-20%   0-20%   40-60%  40-6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53] 20-40%  20-40%  0-20%   20-40%  0-20% 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61] 0-20%   20-40%  20-40%  20-40%  0-20% 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69] 20-40%  20-40%  0-20%   0-20%   20-40%  20-4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77] 20-40%  20-40%  20-40%  40-6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85] 20-40%  40-60%  20-40%  0-20% 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93] 0-20%   0-20%   0-20% 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01] 20-40%  20-40%  20-40%  20-40%  0-20% 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09] 0-20%   20-40%  20-4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17] 20-40%  0-20%   40-60%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25] 0-20%   20-40%  20-40%  20-4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33] 20-40%  20-40%  0-20% 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41] 20-40%  20-40%  20-40%  20-40%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49] 20-40%  20-40%  0-20%   20-40%  0-20% 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57] 0-20%   0-20%   0-20% 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65] 0-20%   0-20%   20-40%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73] 0-20%   20-40%  20-40%  0-20% 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81] 20-40%  20-40%  0-20% 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89] 20-40%  0-20%   20-40%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97] 0-20%   20-40%  40-60%  20-40%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05] 20-40%  40-60%  20-40%  0-20% 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13] 20-40%  0-20%   20-40%  20-40%  40-6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21] 40-60%  0-20%   0-20%   0-20%   20-40%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29] 20-40%  0-20%   20-40%  20-40%  20-40%  0-20% 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37] 0-20%   40-60%  20-4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45] 20-40%  0-20%   20-40%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53] 20-40%  0-20%   20-40%  20-40%  0-20%   20-40%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61] 40-60%  20-40%  20-40%  20-40%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69] 20-40%  20-40%  20-40%  60-80%  0-20% 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77] 0-20%   20-40%  20-40%  40-60%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85] 0-20%   20-40%  40-60%  20-40%  0-20%   20-40%  40-6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93] 0-20%   20-40%  0-20%   20-40%  0-20% 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01] 20-40%  0-20%   20-40%  0-20%   0-20% 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09] 40-60%  0-20%   20-40%  0-20% 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[417] 40-60%  40-60%  20-40%  20-40%  40-60%  20-4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25] 0-20%   40-60%  20-40%  20-40%  40-6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33] 0-20%   0-20%   20-40%  0-20%   0-20%   20-40%  20-40%  60-8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41] 20-40%  40-60%  20-40%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49] 20-40%  20-40%  20-40%  40-60%  20-40%  40-6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57] 20-40%  0-20%   0-20%   40-60%  20-40%  0-20%   60-8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65] 20-40%  40-60%  20-40%  40-60%  40-6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73] 60-80%  40-60%  20-40%  20-40%  0-20%   40-6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81] 0-20%   20-40%  0-20%   20-40%  20-40%  20-40%  60-8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89] 20-40%  40-60%  20-40%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97] 20-40%  20-40%  40-60%  40-60%  20-40%  20-40%  60-8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05] 40-60%  40-60%  40-60%  40-60%  0-20%   20-4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13] 40-60%  20-40%  40-60%  20-40%  20-40%  20-40%  60-8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21] 40-60%  20-40%  40-60%  0-20%   20-40%  20-40%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29] 60-80%  20-40%  0-20%   20-40%  20-40%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37] 20-40%  20-40%  0-20%   0-20%   60-8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45] 20-40%  0-20%   20-40%  40-60%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53] 20-40%  0-20%   20-4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61] 20-40%  40-60%  20-40%  20-40%  0-20%   40-6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69] 40-60%  40-60%  40-60%  20-40%  40-6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77] 40-60%  0-20%   20-40%  40-60%  40-60%  40-6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85] 40-60%  20-40%  20-40%  40-60%  0-20%   40-6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93] 20-40%  20-40%  40-60%  40-60%  0-20%   40-6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01] &lt;NA&gt;    &lt;NA&gt;    &lt;NA&gt;    &lt;NA&gt;    &lt;NA&gt;    &lt;NA&gt;    &lt;NA&gt;    &lt;NA&gt;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09] &lt;NA&gt;    &lt;NA&gt;    &lt;NA&gt;    &lt;NA&gt;    80-100%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17] 20-40%  20-40%  20-40%  20-40%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25] 20-40%  40-60%  40-60%  60-80%  0-20% 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33] 0-20%   0-20%   0-20%   20-40%  0-20% 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41] 0-20%   20-40%  0-20%   0-20%   20-40%  20-4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49] 40-60%  0-20%   20-40%  20-40%  20-40%  0-20% 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57] 40-60%  20-40%  20-40%  20-40%  40-60%  0-20% 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65] 40-60%  20-40%  20-40%  0-20% 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73] 40-60%  0-20%   20-40%  20-40%  20-40%  40-60%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81] 20-40%  20-40%  0-20%   20-40%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89] 20-40%  20-40%  20-40%  20-40%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97] 20-40%  0-20%   40-60%  20-4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05] 20-40%  20-40%  20-40%  0-20%   20-40%  40-6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13] 20-40%  20-40%  40-60%  0-20%   40-60%  40-6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21] 0-20%   20-40%  20-40%  0-20% 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29] 20-40%  40-60%  20-40%  0-20%   0-20% 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37] 20-40%  40-60%  40-60%  20-40%  0-20%   0-20%   60-8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45] 0-20%   0-20%   40-60%  20-40%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53] 40-60%  20-40%  20-40%  0-20%   20-4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vels: 0-20% 20-40% 40-60% 60-80% 80-100%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pvalu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$sectio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ro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o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-2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0-4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0-6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60-8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80-10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-20%  20-40%  40-60%  60-80% 80-10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252     368     114      12      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Factor w/ 5 levels "0-20%","20-40%",..: 2 1 2 2 3 2 3 3 2 2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, allNL$catmai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conc.a prop.a conc.h prop.h conc.v prop.v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-20%       56     19     65     25     62     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0-40%      75     57     58     57     62     5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40-60%       5     30     14     26     12     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60-80%       1      5      0      4      1   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80-100%      0      1      0      0      0      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op.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plot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ar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'Modality exclusivity of Dutch properties and concept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per dominant modality (Y axis = n)      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wnam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lim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es=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FALS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rgs.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opright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t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inset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6EE7E1D5" wp14:editId="50CFA15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! THE PLOT IS SHOWN BADLY ON HERE. PLEASE SEE THE SAVED PLO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Below, run first line, then return and keep running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tacked_exc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+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un twice, if necessa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ar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'Modality exclusivity of Dutch properties and concept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per dominant modality (Y axis = n)      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wnam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lim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es=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FALS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rgs.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opright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t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inset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ame plot for the English items of Lynott and Connell (of course w/out gustato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r olfactor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!all$main_eng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main_eng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main_eng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catmain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ith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ENG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teractio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at,  main_eng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cat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Factor w/ 6 levels "conc.a","prop.a",..: NA 3 5 1 3 5 1 3 5 1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flo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exc_eng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33 288 313  81  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num [1:759] NA 2 1 2 2 2 3 2 1 2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ENG$section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rder = 0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33 288 313  81  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val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ENG$section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-2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0-4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0-6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3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60-8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80-10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 xml:space="preserve">##   [1] &lt;NA&gt;    40-60%  20-40%  40-60%  40-60%  40-6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 [9] 20-40%  40-60%  40-60%  20-40%  40-6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17] 20-40%  40-60%  40-60%  40-60%  20-4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25] 60-80%  40-60%  &lt;NA&gt;    40-60%  40-6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33] 20-40%  40-60%  40-60%  20-40%  20-4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41] 20-40%  20-40%  20-40%  40-60%  20-4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49] 40-60%  20-40%  40-60%  20-40%  20-4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57] 20-40%  20-40%  20-40%  40-6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65] 40-60%  40-60%  40-60%  20-40%  40-60%  0-20%   20-40%  0-20%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lastRenderedPageBreak/>
        <w:t xml:space="preserve">##  [73] 20-40%  40-60%  &lt;NA&gt;    60-8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81] 20-40%  20-40%  20-40%  20-40%  20-4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89] 20-40%  20-40%  20-40%  20-40%  0-20% 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97] 20-40%  40-60%  20-40%  20-40%  20-40%  40-6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05] 20-40%  20-40%  40-60%  20-40%  20-40%  20-40%  20-40%  &lt;NA&gt; 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13] &lt;NA&gt;    20-40%  20-40%  40-60%  40-60%  &lt;NA&gt;    0-20%   0-20%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21] &lt;NA&gt;    20-40%  40-60%  20-40%  40-60%  40-6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29] 40-60%  &lt;NA&gt;    40-60%  40-60%  &lt;NA&gt;  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37] 40-60%  20-40%  60-80%  0-20%   40-60%  60-8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45] 20-40%  40-60%  20-40%  20-4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53] &lt;NA&gt;    20-40%  20-40%  20-40%  40-6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61] 20-40%  &lt;NA&gt;    40-60%  40-60%  40-6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69] 40-60%  20-40%  40-60%  20-40%  40-60%  20-4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77] 40-60%  40-60%  40-60%  80-100% 40-6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85] 40-60%  40-60%  40-60% 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93] 20-40%  20-40%  20-40%  20-40%  20-40%  20-40%  40-60%  0-20%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01] 40-60%  40-60%  &lt;NA&gt;    20-40%  40-6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09] 20-40%  20-40%  &lt;NA&gt;    20-40%  40-60%  20-40%  &lt;NA&gt;  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17] 40-60%  20-40%  &lt;NA&gt;    20-40%  20-40%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25] 20-40%  40-60%  0-20%   20-4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33] 40-60%  20-40%  &lt;NA&gt;    40-60%  40-6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41] 40-60%  20-40%  20-40%  40-60%  20-4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49] 20-40%  40-60%  0-20%   40-60%  &lt;NA&gt;  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57] 20-40%  20-40%  20-40%  40-60%  60-8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65] 40-60%  20-40%  40-60%  20-40%  &lt;NA&gt;  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73] 0-20%   20-40%  &lt;NA&gt;    20-40%  &lt;NA&gt;    20-4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81] 20-40%  40-60%  20-40%  40-60%  20-4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89] 40-60%  20-40%  40-60%  20-40%  40-6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97] 20-40%  40-60%  40-60%  60-80%  &lt;NA&gt;  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05] 60-80%  20-40%  40-6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13] 20-40%  20-40%  40-60% 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21] 60-80%  40-60%  0-20%   20-40%  &lt;NA&gt;  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29] 40-60%  20-40%  20-40%  &lt;NA&gt;    40-60%  20-40%  0-20% 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37] 40-60%  40-60%  0-20%   20-40%  40-6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45] &lt;NA&gt;    0-20%   0-20%   40-60%  20-4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53] 40-60%  20-40%  0-20%   40-60%  0-20% 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61] 60-80%  20-40%  40-60%  40-60%  20-4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69] 40-60%  20-40%  20-40%  20-40%  20-4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77] 40-60%  20-40%  20-40%  40-60%  20-4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85] 40-60%  0-20%   60-80%  40-60%  20-4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93] 20-40%  40-60%  20-40%  40-60%  20-4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01] 40-60%  20-40%  20-40%  20-40%  20-4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09] 20-40%  20-40%  60-80%  20-40%  40-60%  60-8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[417] 80-100% 20-40%  40-60%  20-40%  80-100% 40-60%  80-100% 80-100%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25] 20-40%  60-80%  40-60%  40-60%  80-100%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33] 40-60%  0-20%   40-60%  20-40%  40-60%  0-20% 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41] 40-60%  80-100% 80-100%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49] 20-40%  20-40%  40-60%  60-80%  40-60%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57] 40-60%  20-40%  20-40%  40-60%  20-40%  40-60%  80-100%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65] 20-40%  40-60%  40-60%  60-80%  40-60%  60-80%  60-8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lastRenderedPageBreak/>
        <w:t xml:space="preserve">## [473] 20-40%  60-80%  80-100% 40-60%  20-40%  40-60%  80-100%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81] 20-40%  60-80%  20-40%  40-60%  40-60%  20-40%  60-8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89] 40-60%  40-60%  40-60%  40-60%  40-6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97] 20-40%  40-60%  40-60%  40-60%  60-8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05] 60-80%  60-80%  60-80%  60-80%  20-40%  40-6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13] 80-100% 40-60%  60-80%  0-20%   40-60%  20-40%  0-20% 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21] 40-60%  20-40%  80-100% 20-4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29] 60-80%  40-60%  40-60%  40-60%  20-40%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37] 40-60%  40-60%  20-40%  20-40%  80-100%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45] 40-60%  40-60%  40-60%  60-80%  40-6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53] 20-40%  0-20%   40-60%  40-60%  60-80%  20-4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61] 20-40%  40-60%  20-40%  20-40%  20-40%  60-8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69] 40-60%  40-60%  40-60%  60-8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77] 40-60%  0-20%   20-40%  20-40%  60-80%  40-60%  20-4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85] 60-80%  40-60%  20-40%  60-80%  20-40%  40-6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93] 20-40%  40-60%  60-80%  20-40%  0-20%   60-8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01] 20-40%  40-60%  40-60%  20-40%  20-40%  60-8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09] 20-40%  40-60%  20-40%  40-60%  20-4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17] 40-60%  20-40%  40-60%  40-60%  20-40%  20-40%  20-4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25] 40-60%  40-60%  40-60%  80-100% 20-4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33] 20-40%  40-60%  20-40%  20-40%  20-40%  40-60%  20-4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41] 20-40%  40-60%  40-60%  20-40%  40-6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[649] 40-60%  40-60%  40-60%  40-60%  20-40%  40-60%  40-60%  80-100%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57] 80-100% 0-20%   20-40%  40-60%  60-8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65] 60-80%  60-80%  20-40%  20-40%  40-60%  40-6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73] 60-80%  20-40%  80-100% 60-80%  20-4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81] 40-60%  40-60%  20-40%  60-80%  40-6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89] 40-60%  40-60%  20-40%  20-40%  60-80%  60-8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97] 60-80%  40-60%  40-60%  40-60%  0-20%   20-4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05] 40-60%  60-80%  40-60% 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13] 40-60%  60-80%  60-80%  40-60%  40-60%  60-8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21] 40-60%  20-40%  40-60%  60-80%  40-60%  20-4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29] 40-60%  60-80%  20-40%  40-60%  40-6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37] 20-40%  60-80%  20-40%  40-60%  40-60%  20-40%  80-100%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45] 20-40%  20-40%  20-40%  20-40%  40-60%  60-8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53] 40-60%  60-80%  40-60%  20-40%  0-20%   80-100%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Levels: 0-20% 20-40% 40-60% 60-80% 80-100%</w:t>
      </w:r>
    </w:p>
    <w:p w:rsidR="00C51E1D" w:rsidRPr="000528CA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allENG$section =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nl-NL"/>
        </w:rPr>
        <w:t xml:space="preserve"> </w:t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mapvalues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(allENG$section, </w:t>
      </w:r>
      <w:r w:rsidRPr="000528CA">
        <w:rPr>
          <w:rFonts w:ascii="Consolas" w:eastAsia="Cambria" w:hAnsi="Consolas" w:cs="Times New Roman"/>
          <w:color w:val="204A87"/>
          <w:szCs w:val="24"/>
          <w:shd w:val="clear" w:color="auto" w:fill="F8F8F8"/>
          <w:lang w:val="nl-NL"/>
        </w:rPr>
        <w:t>from =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 </w:t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c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</w:t>
      </w:r>
      <w:r w:rsidRPr="000528CA">
        <w:rPr>
          <w:rFonts w:ascii="Consolas" w:eastAsia="Cambria" w:hAnsi="Consolas" w:cs="Times New Roman"/>
          <w:color w:val="0000CF"/>
          <w:szCs w:val="24"/>
          <w:shd w:val="clear" w:color="auto" w:fill="F8F8F8"/>
          <w:lang w:val="nl-NL"/>
        </w:rPr>
        <w:t>0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onsolas" w:eastAsia="Cambria" w:hAnsi="Consolas" w:cs="Times New Roman"/>
          <w:color w:val="0000CF"/>
          <w:szCs w:val="24"/>
          <w:shd w:val="clear" w:color="auto" w:fill="F8F8F8"/>
          <w:lang w:val="nl-NL"/>
        </w:rPr>
        <w:t>1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onsolas" w:eastAsia="Cambria" w:hAnsi="Consolas" w:cs="Times New Roman"/>
          <w:color w:val="0000CF"/>
          <w:szCs w:val="24"/>
          <w:shd w:val="clear" w:color="auto" w:fill="F8F8F8"/>
          <w:lang w:val="nl-NL"/>
        </w:rPr>
        <w:t>2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onsolas" w:eastAsia="Cambria" w:hAnsi="Consolas" w:cs="Times New Roman"/>
          <w:color w:val="0000CF"/>
          <w:szCs w:val="24"/>
          <w:shd w:val="clear" w:color="auto" w:fill="F8F8F8"/>
          <w:lang w:val="nl-NL"/>
        </w:rPr>
        <w:t>3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onsolas" w:eastAsia="Cambria" w:hAnsi="Consolas" w:cs="Times New Roman"/>
          <w:color w:val="0000CF"/>
          <w:szCs w:val="24"/>
          <w:shd w:val="clear" w:color="auto" w:fill="F8F8F8"/>
          <w:lang w:val="nl-NL"/>
        </w:rPr>
        <w:t>4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), </w:t>
      </w:r>
      <w:r w:rsidRPr="000528CA">
        <w:rPr>
          <w:rFonts w:ascii="Consolas" w:eastAsia="Cambria" w:hAnsi="Consolas" w:cs="Times New Roman"/>
          <w:color w:val="204A87"/>
          <w:szCs w:val="24"/>
          <w:shd w:val="clear" w:color="auto" w:fill="F8F8F8"/>
          <w:lang w:val="nl-NL"/>
        </w:rPr>
        <w:t>to =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 </w:t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c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nl-NL"/>
        </w:rPr>
        <w:t>"0-20%"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nl-NL"/>
        </w:rPr>
        <w:t>"20-40%"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nl-NL"/>
        </w:rPr>
        <w:t>"40-60%"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nl-NL"/>
        </w:rPr>
        <w:t>"60-80%"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 xml:space="preserve">,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nl-NL"/>
        </w:rPr>
        <w:t>"80-100%"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))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table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allENG$section)</w:t>
      </w:r>
    </w:p>
    <w:p w:rsidR="00C51E1D" w:rsidRPr="000528CA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0528CA">
        <w:rPr>
          <w:rFonts w:ascii="Consolas" w:eastAsia="Cambria" w:hAnsi="Consolas" w:cs="Times New Roman"/>
          <w:szCs w:val="24"/>
          <w:lang w:val="nl-NL"/>
        </w:rPr>
        <w:t xml:space="preserve">## 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szCs w:val="24"/>
          <w:lang w:val="nl-NL"/>
        </w:rPr>
        <w:t xml:space="preserve">##   0-20%  20-40%  40-60%  60-80% 80-100% 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szCs w:val="24"/>
          <w:lang w:val="nl-NL"/>
        </w:rPr>
        <w:t>##      33     288     313      81      20</w:t>
      </w:r>
    </w:p>
    <w:p w:rsidR="00C51E1D" w:rsidRPr="000528CA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str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allENG$section)</w:t>
      </w:r>
    </w:p>
    <w:p w:rsidR="00C51E1D" w:rsidRPr="000528CA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0528CA">
        <w:rPr>
          <w:rFonts w:ascii="Consolas" w:eastAsia="Cambria" w:hAnsi="Consolas" w:cs="Times New Roman"/>
          <w:szCs w:val="24"/>
          <w:lang w:val="nl-NL"/>
        </w:rPr>
        <w:t>##  Factor w/ 5 levels "0-20%","20-40%",..: NA 3 2 3 3 3 4 3 2 3 ...</w:t>
      </w:r>
    </w:p>
    <w:p w:rsidR="00C51E1D" w:rsidRPr="000528CA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lastRenderedPageBreak/>
        <w:t>counts &lt;-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nl-NL"/>
        </w:rPr>
        <w:t xml:space="preserve"> </w:t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table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allENG$section, allENG$catmain)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coun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0528CA">
        <w:rPr>
          <w:rFonts w:ascii="Consolas" w:eastAsia="Cambria" w:hAnsi="Consolas" w:cs="Times New Roman"/>
          <w:szCs w:val="24"/>
          <w:lang w:val="nl-NL"/>
        </w:rPr>
        <w:t xml:space="preserve">##          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szCs w:val="24"/>
          <w:lang w:val="nl-NL"/>
        </w:rPr>
        <w:t>##           conc.a prop.a conc.h prop.h conc.v prop.v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szCs w:val="24"/>
          <w:lang w:val="nl-NL"/>
        </w:rPr>
        <w:t>##   0-20%        6      2     10      5      6      4</w:t>
      </w:r>
      <w:r w:rsidRPr="000528CA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0528CA">
        <w:rPr>
          <w:rFonts w:ascii="Consolas" w:eastAsia="Cambria" w:hAnsi="Consolas" w:cs="Times New Roman"/>
          <w:szCs w:val="24"/>
          <w:lang w:val="nl-NL"/>
        </w:rPr>
        <w:t xml:space="preserve">##   20-40%      60     </w:t>
      </w:r>
      <w:r w:rsidRPr="00C51E1D">
        <w:rPr>
          <w:rFonts w:ascii="Consolas" w:eastAsia="Cambria" w:hAnsi="Consolas" w:cs="Times New Roman"/>
          <w:szCs w:val="24"/>
        </w:rPr>
        <w:t>27     61     42     64     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40-60%      54     54     58     44     52     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60-80%       7     23      4     18      9     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80-100%      0      8      0      5      1      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op.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low, run first line, then return and keep running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tacked_exc_eng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+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un twice, if necessa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ar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'Modality exclusivity of English properties and concepts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per dominant modality (Y axis = n)      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wnam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lim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es=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FALS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rgs.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opright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t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inset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in folder and compare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ison English Dutch on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u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.4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One Sample t-tes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data:  props$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 = 8.5326, df = 335, p-value = 5.031e-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lternative hypothesis: true mean is not equal to 0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95 percent confidence interva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0.4626335 0.50016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ample estimat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ean of 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48139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difference is considerable, t(734) = 18.8, p &lt; .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z = t/vn = 0.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u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.2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One Sample t-tes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data:  concs$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 = 16.857, df = 386, p-value &lt; 2.2e-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lternative hypothesis: true mean is not equal to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95 percent confidence interva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0.3831297 0.40772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ample estimat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ean of 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395426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difference is considerable, t(734) = 18.8, p &lt; .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z = t/vn = 0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LATION AMONG MODALI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low, very informative plots based on Principal Components Analysis (PCA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s in Lynott and Connell (2009, 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Firstly it is performed on the Dutch norms, then on the English ones, leaving ou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ustatory and olfactory scores and words. At the end, Dutch and English plots ar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e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747 used in Dutch norms + English not used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7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N ENGLISH NORM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CA plotting on the English norms, as based on Lynott and Connell'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upplementary materials (http://www.lancaster.ac.uk/people/connelll/lab/norms.html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         Aud_eng    Hap_eng    Vis_eng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Aud_eng  1.0000000 -0.4165084 -0.6247598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Hap_eng -0.4165084  1.0000000  0.2344421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Vis_eng -0.6247598  0.2344421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      Aud_eng Hap_eng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  1.00   -0.42   -0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 -0.42    1.00    0.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 -0.62    0.23 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K: correlations good for a PCA, with enough &lt;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233.585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2.320842e-5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eng_prop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Hap_eng Vis_e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54    0.64    0.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56 = mediocre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on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50324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eng_prop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PC1   PC2  PC3 h2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89  0.13 0.44  1 -2.2e-16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64  0.75 0.15  1  1.1e-16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81 -0.46 0.36  1 -4.4e-16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87 0.79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62 0.26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62 0.8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62 0.26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62 0.8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Extract either one PC, acc to Kaiser's criterion, or two RCs, acc to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Joliffe's (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eng_prop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486C5A7F" wp14:editId="7FD88B35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again one or two RCs should be extract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with varimax rotation, Kaiser-normalized (by default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eng_prop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RC1   RC2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82 -0.36 0.81 0.190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16  0.98 0.98 0.022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93  0.04 0.87 0.130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7 1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2 0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2 0.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9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with the empirical chi square  21.7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825 -0.3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156  0.9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 0.932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573 1.0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524 0.3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524 0.8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wo components are good, as they both have eigenvalues over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         Aud_eng    Hap_eng    Vis_eng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Aud_eng 0.18971667 0.06403298 0.15723160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Hap_eng 0.06403298 0.02161235 0.05306865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Vis_eng 0.15723160 0.05306865 0.130308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72456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 xml:space="preserve">##   Aud_eng   Hap_eng   Vis_eng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0.8102833 0.9783877 0.86969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bad: more than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alues &gt; 0.05. Model fit good, &gt; .90. Communalities good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l &gt; .7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, pc2_eng_prop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Finally,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_eng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_eng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props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 + THEN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31615EA0" wp14:editId="7F77E907">
            <wp:extent cx="5334000" cy="5334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COMBINED PLO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Engprop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just for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props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_eng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_eng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lastRenderedPageBreak/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           Aud_eng    Hap_eng      Vis_eng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Aud_eng  1.000000000 -0.1760092 -0.008395838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Hap_eng -0.176009214  1.0000000  0.554494445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Vis_eng -0.008395838  0.5544944  1.00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Aud_eng Hap_eng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  1.00   -0.18   -0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 -0.18    1.00    0.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 -0.01    0.55 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OOR: correlations not apt for a PCA, with too many below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data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169.725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1.458581e-3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eng_conc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Hap_eng Vis_e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36    0.49    0.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48 = poor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real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6631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eng_conc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PC1  PC2   PC3 h2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28 0.95  0.13  1  0.0e+00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89 0.01  0.46  1 -2.2e-16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85 0.30 -0.44  1  0.0e+00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8 1.00 0.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3 0.33 0.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3 0.86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3 0.33 0.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3 0.86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Extract either one PC, acc to Kaiser's criterion, or two RCs, acc to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Joliffe's (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eng_conc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3633A7A2" wp14:editId="76B2AF84">
            <wp:extent cx="5334000" cy="5334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two PCs obtai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with varimax rotation, Kaiser-normalized (by default)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ways preferable because it captures explained variance bes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pc2_eng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eng_conc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RC1   RC2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04  0.99 0.98 0.018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87 -0.20 0.79 0.211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89  0.09 0.81 0.192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5 1.0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2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2 0.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60 0.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60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39.63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       0.9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865 -0.2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 0.894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551 1.0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517 0.3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517 0.86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Aud_eng     Hap_eng    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0.01775551  0.06123023 -0.058342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06123023  0.21115367 -0.201195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-0.05834261 -0.20119566  0.1917072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[1] 0.95188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Aud_eng   Hap_eng   Vis_e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9822445 0.7888463 0.80829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 based on a Kaiser-normalizalized orthogonal (varimax) rotatio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bad: over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lues &gt; 0.05. Model fit good, &gt; .90. Communalities good, all &gt; .7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, pc2_eng_conc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$RC1, eng_concs$RC2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Min.  1st Qu.   Median     Mean  3rd Qu.     Max.     NA'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2.52800 -0.72020  0.03826  0.00000  0.72380  2.18400       2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[eng_concs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Dut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|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9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$RC1, eng_concs$RC2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Min.  1st Qu.   Median     Mean  3rd Qu.     Max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2.52800 -0.72020  0.03826  0.00000  0.72380  2.184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ally,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_eng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_eng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 concept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Engconc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40044799" wp14:editId="7F3BA11A">
            <wp:extent cx="5334000" cy="5334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Engconc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ON DUTCH NORM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Auditory     Haptic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1.0000000 -0.2280165 -0.51343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-0.2280165  1.0000000  0.193040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-0.5134304  0.1930402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Auditory Haptic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   1.00  -0.23  -0.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  -0.23   1.00   0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  -0.51   0.19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OOR: correlations not apt for a PCA, with too many below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125.0759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6.224181e-2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prop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 Haptic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0.54     0.74     0.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56 = mediocre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on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692331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prop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PC1   PC2  PC3 h2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-0.83  0.23 0.50  1  0.0e+00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54  0.84 0.04  1 -1.6e-15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82 -0.31 0.48  1 -8.9e-16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65 0.86 0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5 0.29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5 0.84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5 0.29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5 0.84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Only PC1, with eigenvalue &gt; 1, should be extracted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cc to Kaiser's criterion (Jolliffe's threshold of 0.7 way too lax;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prop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DA0718F" wp14:editId="7F315263">
            <wp:extent cx="5334000" cy="5334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one or two RCs should be extracted, converging with eigenvalu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Now with varimax rotation, Kaiser-normalized (by default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ways preferable because it captures explained variance bes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e eigenvalues w/ 1 &amp; 2 facto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prop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RC1   RC2   h2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-0.85 -0.16 0.75 0.2498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11  0.99 1.00 0.0016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87  0.08 0.77 0.2337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 1.0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 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6 0.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6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40.59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8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-0.852 -0.1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107  0.9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 0.872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497 1.0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499 0.3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499 0.83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 to extract 2 factors, as they both explain quite the same variance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both surpass 1 eigen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Auditory      Haptic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0.24984223 0.020051207 0.241631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0.02005121 0.001609219 0.019392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0.24163179 0.019392274 0.233691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3648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Auditory    Haptic 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7501578 0.9983908 0.76630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OK: fewer than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values &gt; 0.05 (exactly 50% do).Model fit good, &gt; .90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ommunalities good, all &gt; .7 (av = .83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 pc2_prop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ally, plot: letters+density (cf. Lynott &amp; Connell, 2009, 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NLprop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missing values (geom_text).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2329F32" wp14:editId="0B120521">
            <wp:extent cx="5334000" cy="5334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Lprop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NL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arning: Removed 7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removing English properties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just for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props2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ext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props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Auditory       Haptic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1.000000000 -0.008508063 0.084865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-0.008508063  1.000000000 0.4414483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084865608  0.441448353 1.0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Auditory Haptic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   1.00  -0.01   0.0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  -0.01   1.00   0.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   0.08   0.44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OOR: correlations not apt for a PCA, with too many below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data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93.6382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.621992e-2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conc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Auditory   Haptic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0.37     0.49     0.4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49 = poor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real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79721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conc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PC1   PC2   PC3 h2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0.15  0.98  0.11  1 1.1e-16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0.84 -0.19  0.51  1 4.4e-16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0.85  0.02 -0.52  1 0.0e+00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45 1.00 0.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8 0.33 0.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8 0.82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8 0.33 0.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8 0.82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 good: PC1 and PC2, with eigenvalue &gt; 1, should be extracted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cc to Kaiser's criterion (Jolliffe's threshold of 0.7 way too lax;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conc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4D5B6CCC" wp14:editId="4769B596">
            <wp:extent cx="5334000" cy="5334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with no point of inflexion along the y axis, two PCs would obtai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with varimax rotation, Kaiser-normalized (by default)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ways preferable because it captures explained variance bes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e eigenvalues w/ 1 &amp; 2 facto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conc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RC1   RC2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0.03  0.99 0.99 0.012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0.85 -0.09 0.74 0.264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0.84  0.12 0.73 0.273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44 1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8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8 0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9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65.21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6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       0.9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 0.854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844  0.1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442 1.0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481 0.3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481 0.8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 to extract 2 factors, as they both explain quite the same variance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both surpass 1 eigen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Auditory     Haptic 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0.01167046  0.0554842 -0.056482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05548420  0.2637854 -0.268531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-0.05648251 -0.2685317  0.2733633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115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Auditory    Haptic 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9883295 0.7362146 0.72663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bad: over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alues &gt; 0.05. Model fit good, &gt; .90. Communalities good, all &gt; .7 (av = .82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 pc2_conc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ally,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concept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NLconc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3D680F6A" wp14:editId="5C2419C4">
            <wp:extent cx="5334000" cy="5334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Lconc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NL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removing English concepts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just for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concs2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concept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low, run first line, get back and run next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igh resolution (may be changed at 'res='). Beware of high memory usage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allfour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2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ulti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props4, Engconcs, NLprops4, NLconcs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those English items that were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proppair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8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ulti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props, NLprops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Warning: Removed 7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those English items that were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ncpair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8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ulti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concs, NLconcs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those English items that were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d all plots in your working direc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With a naked eye, one can see the different relationships. The significance of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se comparisons is notable. First, it demonstrates visually the differenc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tween modality exclusivity and each of the modality strengths (which of cours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is only natural considering how modality exclusivity was calculated). The two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ariables then must be different indeed because in the exclusivity analysis, th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isual and the auditory modalities were the most similar ones, with their highe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ies. In contrast, in the independent strengths analysis, the visual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haptic modalities show a clear interlock, which leaves the auditory experienc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ather on its ow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CONIC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ast tests: iconicity/sound symbolism on concepts and properties separate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gressions include same lexical vars (DVs) as Lynott and Connell, plu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reteness and age of acquisitio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te that the selection is based on p-value thresholds, as in L&amp;C, but also 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IC, which is a bayesian, relative method more appropriate with such a larg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ample. Importantly, AIC and F/p-value criteria resulted in the same inclusion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exclusions for every regressio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or both props and concs, we start with PCA with all lexical variables in 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 isolate them, because they are intercorrelated (see Table 5 in Lynott &amp; Connell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7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Length is 759 but only 747 are from these norms. Rest are from Lynott and Connel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2009, 2013) for comparative analyses. These extra items do not have an id numbe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in the file. 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Iconicity within properties alone, as in Lynott and Connell (2013). As a novelty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iconicity analysis is hereby performed also on the Dutch properties, 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 to the concept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bs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ubset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re aren't lexical data for every single wor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r of properties per lexical variable (from the Dutch items only of cours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eme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phoneme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51, 45%), TRUE (185, 55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phon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336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orth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orth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336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CD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freq_lg10CD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6, 14%), TRUE (290, 86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WF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freq_lg10WF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6, 14%), TRUE (290, 86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CELEX_lem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freq_CELEX_lem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89, 26%), TRUE (247, 74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AoA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AoA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03, 31%), TRUE (233, 6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concrete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concrete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03, 31%), TRUE (233, 6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,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36.0000000    0.0000000    7.0000000    3.0000000   14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1.0000000 2391.0000000    7.0000000    7.1160714    0.12341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427690    5.1178305    2.2622623    0.317908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185.0000000    0.0000000  158.0000000    2.0000000   11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9.0000000  996.0000000    5.0000000    5.3837838    0.143376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828727    3.8029965    1.9501273    0.362222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36.0000000  106.0000000    7.0000000    0.0000000   42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2.0000000 1536.0000000    1.0000000    4.5714286    0.412602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8116178   57.2008529    7.5631245    1.654433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36.0000000  102.0000000    7.0000000    0.0000000   24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24.0000000 1115.0000000    1.0000000    3.3184524    0.26554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5223409   23.6923152    4.8674752    1.46679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90.00000000   0.00000000  53.00000000   0.30000000   3.86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56000000 521.89000000   1.61000000   1.79962069   0.0595811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1726801   1.02947494   1.01463045   0.5638023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WF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90.00000000   0.00000000  53.00000000   0.30000000   4.64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.34000000 545.51000000   1.69000000   1.88106897   0.0641904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2634014   1.19492169   1.09312474   0.581118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CELEX_le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47.00000000  40.00000000  96.00000000   0.00000000   3.086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08600000 266.89000000   0.95400000   1.08052632   0.0508118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0008186   0.63771661   0.79857160   0.7390579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oA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233.0000000    0.0000000  110.0000000    3.9100000   14.08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0.1700000 1857.6700000    8.0900000    7.9728326    0.139497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748431    4.5340523    2.1293314    0.26707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33.00000000   0.00000000 110.00000000   1.33000000   4.67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34000000 761.91000000   3.40000000   3.27000000   0.0460117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09065422   0.49327931   0.70233846   0.214782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and print correlation of all lexical variabl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at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matrix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etter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eme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orth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CD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WF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CELEX_lem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oA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ncrete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mat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 *****   0.940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&lt;0.001   *****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300   0.187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727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716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*****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168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703                    -0.508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732                    -0.486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0.895                     0.46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 *****                     0.47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&lt;0.001                     *****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freq_CELEX_lem       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060                     0.088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509                -0.550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486                -0.555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0.470                 0.518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 0.478                 0.517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 0.995                 0.838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 *****                 0.832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&lt;0.001                 *****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              &lt;0.001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097                 0.270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AoA_Brysbaertetal2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 0.405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 0.45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-0.41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-0.438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-0.654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-0.646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-0.700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 *****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concrete_Brysbaertetal2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090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090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0.118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 0.156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-0.166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-0.161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-0.100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-0.254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*****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s_props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mat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s_props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s_props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d table in fol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(saved just for the manuscript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 on to PCA. This does not include age of acquisition or concreteness for 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comparison with the English data, and because no correlations &gt; .7 (i.e. hal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f variance explaine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etter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eme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orth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CD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WF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CELEX_lem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'data.frame':    343 obs. of  7 variabl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letters                  : int  5 11 5 8 7 5 11 10 10 7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phonemes_DUTCHPOND       : int  4 NA 5 NA 6 4 NA 10 NA 7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orth_neighbours_DUTCHPOND: int  6 1 1 2 6 1 0 2 1 1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phon_neighbours_DUTCHPOND: int  4 1 1 2 3 1 0 1 1 1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freq_lg10CD_SUBTLEXNL    : num  1.53 0.3 1.97 0.3 1.45 1.76 1.26 2.06 0.3 1.79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freq_lg10WF_SUBTLEXNL    : num  1.71 0.3 2.55 0.3 1.52 1.88 1.26 2.14 0.3 1.84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freq_CELEX_lem           : num  1.431 NA 0 NA 0.699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with PCA for lexical variables, done as in Lynott and Connell (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rrela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1.0000000          0.94101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0.9410143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7263499         -0.716738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-0.7002995         -0.73042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-0.5166005         -0.49554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-0.5177211         -0.49615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-0.5569857         -0.56231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726349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716738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0.89606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47158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47397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51879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7002995            -0.51660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7304257            -0.49554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0.8960621             0.47158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1.0000000             0.48140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4814090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4826222             0.99471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5185262             0.84232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-0.5177211     -0.55698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-0.4961595     -0.56231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0.4739747      0.51879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0.4826222      0.51852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0.9947196      0.84232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1.0000000      0.83579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0.8357985    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Result: all variables fit for PCA, as they have few scores below .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correlations broadly replicate Lynott and Connell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4265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d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lexicals_props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lexicals_props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letters        phoneme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6                      0.7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phon_neighbour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8                      0.7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freq_lg10CD_SUBTLEXNL     freq_lg10WF_SUBTLEXN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3                      0.7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freq_CELEX_lem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0.9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78 = goo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766926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above 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lexicals_props, nfactors = 7,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4   RC3   RC1   RC2   RC5   RC6   RC7 h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  0.86 -0.33 -0.03 -0.04  0.15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3  0.88 -0.38 -0.11  0.04 -0.14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8 -0.37  0.86  0.09  0.20 -0.02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0 -0.36  0.86  0.06 -0.20  0.02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4 -0.25  0.24  0.02  0.00  0.00 -0.04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4 -0.25  0.24  0.01  0.00 -0.01  0.04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78 -0.25  0.29  0.49  0.00  0.00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1.1e-1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1.6e-1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1.2e-15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1.4e-15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1.4e-15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1.6e-15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1.6e-15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4  RC3  RC1  RC2  RC5  RC6 RC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71 1.98 1.92 0.27 0.08 0.04  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9 0.28 0.27 0.04 0.01 0.01  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9 0.67 0.94 0.98 0.99 1.00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39 0.28 0.27 0.04 0.01 0.01  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39 0.67 0.94 0.98 0.99 1.00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7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y all standards, extract 3 compon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cree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A_lexicals_props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6FFD603F" wp14:editId="66624E3D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again, extract 3 compon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CA_lexicals_prop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igenvalues and exp variances good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prop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  0.86 -0.33 0.98 0.02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5  0.87 -0.39 0.98 0.02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9 -0.37  0.86 0.96 0.042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1 -0.36  0.86 0.96 0.040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3 -0.25  0.23 0.98 0.023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3 -0.25  0.23 0.98 0.024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5 -0.24  0.31 0.88 0.120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81 1.95 1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0 0.28 0.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0 0.68 0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2 0.29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umulative Proportion 0.42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6.46  with prob &lt;  0.09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     RC2    RC1    RC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0  0.862 -0.33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46  0.873 -0.39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94 -0.368  0.8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09 -0.355  0.85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28 -0.252  0.2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27 -0.250  0.23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52 -0.244  0.3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2   RC1 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2.812 1.952 1.9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402 0.279 0.2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402 0.681 0.95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PCA replicates Lynott and Connell. Standdized correlation coeff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ween each PC and its corresponding set of variables are all above .89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while the rest of coefficients are all below .33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prop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  0.86 -0.33 0.98 0.02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5  0.87 -0.39 0.98 0.02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9 -0.37  0.86 0.96 0.042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1 -0.36  0.86 0.96 0.040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3 -0.25  0.23 0.98 0.023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3 -0.25  0.23 0.98 0.024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5 -0.24  0.31 0.88 0.120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81 1.95 1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0 0.28 0.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0 0.68 0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ortion Explained  0.42 0.29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2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6.46  with prob &lt;  0.09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C1 = length // RC2 = frequency // RC3 = distinctiv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0.023517045       -0.0239628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023962895        0.0245279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012514682        0.0134217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007817494       -0.0081924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-0.004433168        0.0059366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-0.006253943        0.0077595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015885789       -0.0193610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-0.0125146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0.0134217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0.0415858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-0.03947245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0.0012867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0.0013537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-0.0041787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0.007817494          -0.0044331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-0.008192472           0.0059366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-0.039472453           0.0012867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0.040374981           0.0062226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0.006222638           0.0231135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0.006494202           0.0209759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-0.014031271          -0.0508434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-0.006253943    0.0158857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0.007759574   -0.0193610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0.001353789   -0.0041787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0.006494202   -0.0140312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0.020975916   -0.0508434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0.023956553   -0.0521028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-0.052102821    0.11962689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9859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 pack). Residuals good: less than half w/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lues &gt; 0.05. Model fit good, &gt; .90. Communalities (h2) good, all well &gt; 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 PCA_lexicals_props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ndardize (mean-center and scal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itor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ti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Visua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ua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WF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WF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CELEX_lem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CELEX_lem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oA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oA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1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RC1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2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RC2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RC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lette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9514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3.05679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00825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5.710710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5.660484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694389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38126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5853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7298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640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82157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212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59644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osis     -5.82722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09820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486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348370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kurtose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  0  1  -0.05   -0.03 1.31 -1.82 3.04  4.86 0.15    -0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19118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83173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70229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737394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5.82041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8.121029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94769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83126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27462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5701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4.39623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4.37200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6431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5.1100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9.6305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080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669646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same; go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90569         1.063636         1.3692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745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191299        0.9401711        0.73030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05459 326.01 -4.14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25.95 -2.2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2.28519 328.24 -1.85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3.10531 329.06 -1.01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.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26.01 -4.14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2.3695 328.38 -3.71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 0.0546 325.95 -2.2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6444 330.65 -1.393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0.05459 326.01 -4.1460  0.0556 0.8137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25.95 -2.2023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2.28519 328.24 -1.8548  2.3276 0.1280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3.10531 329.06 -1.0164  3.1629 0.07624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.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26.01 -4.1460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2.3695 328.38 -3.7127  2.4203 0.120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 0.0546 325.95 -2.2023  0.0556 0.813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6444 330.65 -1.3930  4.7441 0.0301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letter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1.95146 -0.79178 -0.00566  0.71461  3.0567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6.413e-17  5.406e-02   0.000   1.000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 1.135e-01  6.384e-02   1.778   0.0762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rops$s_Haptic   -8.518e-02  5.583e-02  -1.526   0.1280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rops$s_Visual   -1.494e-02  6.335e-02  -0.236   0.8137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---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Signif. codes:  0 '***' 0.001 '**' 0.01 '*' 0.05 '.' </w:t>
      </w:r>
      <w:r w:rsidRPr="00C51E1D">
        <w:rPr>
          <w:rFonts w:ascii="Consolas" w:eastAsia="Cambria" w:hAnsi="Consolas" w:cs="Times New Roman"/>
          <w:szCs w:val="24"/>
        </w:rPr>
        <w:t>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908 on 332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7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2701,    Adjusted R-squared:  0.0182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3.072 on 3 and 332 DF,  p-value: 0.0279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85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7812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89353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67475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7.14012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5866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86444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20302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4211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var           9.59847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971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53520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3.92736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09916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6.1934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8.71182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9974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5.167728e-0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85    0  1   -0.2   -0.05 1.52 -1.74 2.88  4.62 0.43    -0.5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85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8.2017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32598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5277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125036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5.242801e-0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148437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45902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85151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1186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34464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91234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07381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0053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52178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19869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033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039941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 worse;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06936         1.001006         1.1077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718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033949        0.9989951        0.90275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emes_DUTCHPOND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0.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phoneme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1.3289 177.94 -1.19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1.4171 178.03 -1.10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76.61 -0.58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163 182.33  3.308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1.5050 179.45 -1.639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77.94 -1.197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1.3289 176.61 -0.584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8055 183.75  2.742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79.45 -1.639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 1.5050 177.94 -1.197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+ props$s_Haptic    1    1.4168 178.03 -1.105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5542 184.00  0.9972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emes_DUTCHPOND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0.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phoneme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1.3289 177.94 -1.1974  1.3619 0.2447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 1.4171 178.03 -1.1057  1.4524 0.2297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76.61 -0.5842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163 182.33  3.3087  5.8584 0.0164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 1.5050 179.45 -1.63928  1.5393 0.2163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77.94 -1.19741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1.3289 176.61 -0.58424  1.3619 0.2447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8055 183.75  2.74206  5.9380 0.01578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79.45 -1.63928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 1.5050 177.94 -1.19741  1.5393 0.2163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1.4168 178.03 -1.10571  1.4484 0.2303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5542 184.00  0.99729  4.6444 0.03246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phonemes_DUTCHPOND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1.7812 -0.7401 -0.1587  0.8007  2.893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5145    0.08057   0.639   0.5239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 0.25688    0.10613   2.420   0.0165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8477    0.07264  -1.167   0.244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10714    0.08891   1.205   0.229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78 on 181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5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015,    Adjusted R-squared:  0.0242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524 on 3 and 181 DF,  p-value: 0.059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orth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orth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0129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20162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10291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11022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44506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250509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39773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617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78955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942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3.043898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0522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53621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01417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7.56516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7.5276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267770e-2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mad   min 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  0  1  -0.48   -0.22 0.3 -0.68 4.25  4.93 2.06     4.06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fit_orth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9655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20304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9959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98545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7151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8.902735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08971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11061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46727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8305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4.30261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2577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7270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7.77623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46552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4808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534991e-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90569         1.063636         1.3692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745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191299        0.9401711        0.73030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orth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01250 49.166 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5865 49.212 -639.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9.154 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69898 49.853 -635.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5428 49.221 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9.166 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1250 49.154 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80432 49.971 -636.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9.221 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5428 49.166 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0813 49.212 -639.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5192 50.172 -636.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orth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0.01250 49.166 -639.76  0.0845 0.771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5865 49.212 -639.44  0.3962 0.529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9.154 -637.85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69898 49.853 -635.10  4.7212 0.0305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5428 49.221 -641.39  0.3676 0.5447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9.166 -639.76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1250 49.154 -637.85  0.0845 0.77153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props$s_Auditory  1   0.80432 49.971 -636.31  5.4476 0.0201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9.221 -641.39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5428 49.166 -639.76  0.3676 0.5447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0813 49.212 -639.44  0.0550 0.81469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5192 50.172 -636.95  6.4595 0.0114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orth_neighbours_DUTCHPOND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3966 -0.2658 -0.1371  0.1314  1.203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5335   0.020991  28.837   &lt;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53865   0.024790  -2.173   0.0305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13646   0.021681   0.629   0.529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-0.007149   0.024600  -0.291   0.771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848 on 332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7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203, Adjusted R-squared:  0.0114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294 on 3 and 332 DF,  p-value: 0.077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phon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8.4557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81203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range         5.65761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758210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63459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8.576410e-19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38266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588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73494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6658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150432e+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19293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8.24168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90057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9.23569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7.16517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771880e-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mad  min 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  0  1  -0.47   -0.24 0.2 -0.6 4.95  5.55 2.27     5.04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5172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27757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62929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259545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5655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9.718796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00748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94886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35407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6797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3.78625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4869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5.58835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3937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.2SE      2.62662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0462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8.008540e-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90569         1.063636         1.3692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745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191299        0.9401711        0.73030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phon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01518 45.377 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8053 45.442 -666.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5.362 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87817 46.240 -66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7492 45.452 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5.377 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1518 45.362 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1291 46.390 -661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5.452 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+ props$s_Haptic    1   0.07492 45.377 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0957 45.442 -666.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20508 46.657 -661.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props_F &lt;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phon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0.01518 45.377 -666.71  0.1111 0.739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8053 45.442 -666.23  0.5894 0.443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5.362 -664.82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87817 46.240 -660.38  6.4273 0.0117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7492 45.452 -668.16  0.5498 0.4589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5.377 -666.71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1518 45.362 -664.82  0.1111 0.73906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1291 46.390 -661.29  7.4333 0.006742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5.452 -668.16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7492 45.377 -666.71  0.5498 0.4589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0957 45.442 -666.23  0.0701 0.79130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20508 46.657 -661.36  8.8555 0.003135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phon_neighbours_DUTCHPOND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3517 -0.2599 -0.1357  0.1060  1.27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9359   0.020165  30.218   &lt;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60376   0.023815  -2.535   0.0117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15990   0.020828   0.768   0.443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-0.007878   0.023632  -0.333   0.739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696 on 332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7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2776,    Adjusted R-squared:  0.0189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3.16 on 3 and 332 DF,  p-value: 0.024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C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69262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41504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10767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418483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18974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4.907464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56375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950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8.9770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47473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93067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4.24261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4823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7.7027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35018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232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7.531921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90    0  1  -0.19   -0.04 1.12 -1.48 2.03  3.51 0.35    -1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9997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6643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4664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9.454243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01279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198747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7343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8730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0178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19034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9.973731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13370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96115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1845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4346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4006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534289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82103         1.039118         1.35121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57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235353        0.9623547        0.740072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CD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0023 29.416 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9.415 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6 30.426 -647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3613 30.451 -647.5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CD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9.416 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0023 29.415 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1 30.426 -649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5585 30.471 -649.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_props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CD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0023 29.416 -657.62  0.0023 0.9621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9.415 -655.63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6 30.426 -647.83  9.8236 0.001902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3613 30.451 -647.59 10.0742 0.001668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CD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9.416 -657.62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0023 29.415 -655.63  0.0023 0.9621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1 30.426 -649.83  9.8574 0.001868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5585 30.471 -649.40 10.3017 0.001480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freq_lg10CD_SUBTLEXNL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9997 -0.25070 -0.03013  0.26364  0.7664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348471  0.0188686  54.845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725470  0.0228568  -3.174  0.00167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009166  0.0192867  -0.048  0.9621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0691961  0.0220773   3.134  0.00190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207 on 28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5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252, Adjusted R-squared:  0.1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3.64 on 3 and 286 DF,  p-value: 2.415e-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WF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WF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66172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53313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19485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8.91300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27298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085995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57632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9753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01767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49614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3.077174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5.45297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90527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5.1636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9.05126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990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3.588950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WF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90    0  1  -0.17   -0.06 1.14 -1.45 2.52  3.97 0.46    -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freq_lg10WF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WF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WF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freq_lg10WF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78001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6836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44636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9.228729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59176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201621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4724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3576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89573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14574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9.825486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9.38539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2792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7.5619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3255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582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5.880988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82103         1.039118         1.35121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[1] 1.257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235353        0.9623547        0.740072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WF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0042 28.599 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599 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77 29.569 -656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7099 29.570 -656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WF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599 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0042 28.599 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40 29.570 -658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8769 29.587 -657.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WF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0042 28.599 -665.79  0.0042 0.94823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599 -663.7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77 29.569 -656.11  9.7082 0.002021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7099 29.570 -656.11  9.7103 0.002019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WF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599 -665.7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+ props$s_Haptic    1   0.00042 28.599 -663.79  0.0042 0.94823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40 29.570 -658.11  9.7383 0.001989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8769 29.587 -657.94  9.9118 0.001815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freq_lg10WF_SUBTLEXNL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7800 -0.23858 -0.03592  0.25485  0.7683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36229   0.018605  55.697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70229   0.022537  -3.116  0.00202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01236   0.019017  -0.065  0.9482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067827   0.021769   3.116  0.00202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162 on 28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5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224, Adjusted R-squared:  0.113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13.3 on 3 and 286 DF,  p-value: 3.75e-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CELEX log-10 lemma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4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51418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43454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3.9487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9.034440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8897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669410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6.31665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2441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85533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9274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70545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skewness      3.72282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20151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4462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36834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9000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738309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CELEX_le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47    0  1  -0.16   -0.06 1.21 -1.35 2.51  3.86 0.37    -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freq_CELEX_lem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CELEX_lem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4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00944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6.82185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28313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6.834810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09664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754839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16277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25991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1553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3990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233852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0810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48914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1.04705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69628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2285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369197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same; go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263215         1.013850         1.25934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88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916311        0.9863389        0.794066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3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freq_CELEX_lem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0.2674 242.71 1.67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3161 242.76 1.72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42.44 3.39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3187 245.76 4.75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1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3623 243.07 0.03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42.71 1.67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2356 245.94 2.94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2674 242.44 3.39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0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43.07 0.039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2.92911 246.00 0.997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Auditory  1   0.36229 242.71 1.6708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31352 242.76 1.7205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3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freq_CELEX_lem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0.2674 242.71 1.6709  0.2680 0.6051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3161 242.76 1.7205  0.3169 0.5740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42.44 3.3986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3187 245.76 4.7568  3.3264 0.06941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1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3623 243.07 0.0393  0.3642 0.54673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42.71 1.6709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2356 245.94 2.9420  3.2529 0.07253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2674 242.44 3.3986  0.2680 0.6051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0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43.07 0.0393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2.92911 246.00 0.99797 2.95236 0.08702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Auditory  1   0.36229 242.71 1.67087 0.36422 0.54673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31352 242.76 1.72050 0.31513 0.5750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freq_CELEX_lem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1.5142 -0.8016 -0.1389  0.7363  2.434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1352    0.06784  -0.199   0.842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 0.05143    0.09137   0.563   0.574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3235    0.06250  -0.518   0.605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s$s_Visual    0.14572    0.07990   1.824   0.0694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988 on 243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96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1447,    Adjusted R-squared:  0.00229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.189 on 3 and 243 DF,  p-value: 0.31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RC1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Haptic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82262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3.2222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04483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788636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8647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226473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50614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48178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781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8681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4.39565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7.53899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02402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2.55761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45257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589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3.484999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1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70    0  1  -0.11   -0.09 0.93 -2.08 3.63  5.71 0.93     0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RC1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1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40854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6.1866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2595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6.973588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9.930210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4.093142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0402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56133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5.53267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3521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74659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94326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5.21716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4.51567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6.09580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9723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56669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!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39419         1.002843         1.14187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947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8776401        0.9971650        0.87575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1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props$s_Haptic    1  0.075722 9.4259 -485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0.080229 9.4304 -485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9.3502 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46461 9.5967 -482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5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1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0.088911 9.5148 -486.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9.4259 -485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0.075722 9.3502 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53554 9.6795 -483.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6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1_lexicals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9.5148 -486.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0.088911 9.4259 -485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0.084404 9.4304 -485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181715 9.6966 -484.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1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0.075722 9.4259 -485.70  1.3443 0.2479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0.080229 9.4304 -485.62  1.4243 0.23439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9.3502 -485.07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46461 9.5967 -482.64  4.3756 0.03798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5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1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0.088911 9.5148 -486.10  1.5752 0.2112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9.4259 -485.7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0.075722 9.3502 -485.07  1.3443 0.2479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53554 9.6795 -483.18  4.4922 0.03553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6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s$log_s_RC1_lexicals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9.5148 -486.1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0.088911 9.4259 -485.70  1.5752 0.2112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0.084404 9.4304 -485.62  1.4947 0.2232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181715 9.6966 -484.88  3.2085 0.07506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RC1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4085 -0.18979 -0.00993  0.15912  0.6186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37128    0.02076  66.043   &lt;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 0.05991    0.02864   2.092    0.03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2067    0.01783  -1.159    0.248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02760    0.02313   1.193    0.23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373 on 16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7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3572,    Adjusted R-squared:  0.0182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2.05 on 3 and 166 DF,  p-value: 0.108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RC3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35574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0055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36126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81025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58204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657107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48914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CI.mean.0.95  1.47843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3483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6464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89258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58269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24913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2.76479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73225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5647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279852e-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3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70    0  1  -0.37   -0.17 0.57 -1.16 4.03  5.19 1.62     2.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3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4.79775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2402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40379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5.325601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7.29599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147455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15145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24719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86891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8051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8.91246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9.2242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47645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92081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6.6427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37399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8.913216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39419         1.002843         1.14187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947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8776401        0.9971650        0.87575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3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1036 13.309 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3.299 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17132 13.470 -425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59945 13.898 -419.6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3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3.309 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17356 13.482 -426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1036 13.299 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60949 13.918 -421.4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3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1036 13.309 -427.05  0.1293 0.71958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3.299 -425.1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0.17132 13.470 -425.01  2.1386 0.145527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props$s_Visual    1   0.59945 13.898 -419.69  7.4828 0.006907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3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3.309 -427.05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0.17356 13.482 -426.85  2.1779 0.141891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1036 13.299 -425.19  0.1293 0.71958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60949 13.918 -421.44  7.6480 0.006323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RC3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47978 -0.20764 -0.07296  0.13226  0.9240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58987   0.024762  42.766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49950   0.034157  -1.462  0.1455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07645   0.021259   0.360  0.7195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-0.075441   0.027579  -2.735  0.00691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83 on 16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7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616,    Adjusted R-squared:  0.0289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678 on 3 and 166 DF,  p-value: 0.048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RC2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52127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42821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range         4.94949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81639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16806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235880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48116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47685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1453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542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4.36260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9912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5.63559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7.56639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02140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8825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063544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kurtose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2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70    0  1  -0.02   -0.03 1.15 -2.37 2.29  4.66  0.2    -0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RC2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2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54806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29414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2.27747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8.968520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99249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5.315142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74626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5.42141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28213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5806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6.736786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6.6615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skew.2SE     -1.7884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9.51341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28423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669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244338e-0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orse;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39419         1.002843         1.14187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947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8776401        0.9971650        0.87575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.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0.8921 161.69 -2.52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60.80 -1.46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7779 164.57  0.48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6714 166.47  2.42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.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61.69 -2.522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8921 160.80 -1.462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9852 165.67 -0.383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890 167.48  1.457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1.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0.8921 161.69 -2.5223  0.9210 0.3386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60.80 -1.4629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7779 164.57  0.4851  3.9002 0.04994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6714 166.47  2.4298  5.8549 0.01661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.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61.69 -2.52228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8921 160.80 -1.46286  0.9210 0.3386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9852 165.67 -0.38301  4.1161 0.04406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890 167.48  1.45786  5.9792 0.01551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RC2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5213 -0.8128 -0.1168  0.7561  2.428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4703    0.08610   0.546   0.585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 0.28739    0.11877   2.420   0.0166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7094    0.07392  -0.960   0.338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Visual    0.18939    0.09590   1.975   0.049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42 on 16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7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855,    Adjusted R-squared:  0.0313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823 on 3 and 166 DF,  p-value: 0.040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al var: age of acquisi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AoA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AoA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3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11282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59359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70642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532696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3.45236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144694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6.40675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26228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638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794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8.543312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7.86051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46486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4.6817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7.37086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8197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5.248873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292539         1.013180         1.2848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96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736713        0.9869918        0.77833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3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oA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0.0101 221.89 -5.38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1463 222.03 -5.23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21.88 -3.39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408 228.62  1.57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5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1538 222.04 -7.22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21.89 -5.38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0101 221.88 -3.39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630 228.65 -0.38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7.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22.04 -7.22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Auditory  1    0.1538 221.89 -5.38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0176 222.03 -5.23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9.9555 232.00  0.997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3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oA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0.0101 221.89 -5.3829  0.0104 0.91893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1463 222.03 -5.2398  0.1510 0.69792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21.88 -3.3934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408 228.62  1.5798  6.9571 0.008921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5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1538 222.04 -7.2214  0.1594 0.690035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21.89 -5.382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0101 221.88 -3.3934  0.0104 0.91893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630 228.65 -0.3874  7.0101 0.008666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Step:  AIC=-7.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22.04 -7.2214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Auditory  1    0.1538 221.89 -5.3829  0.1594 0.690035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0176 222.03 -5.2398  0.0182 0.892810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9.9555 232.00  0.9978 10.3570 0.001475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AoA_Brysbaertetal2014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11283 -0.73187  0.03452  0.64255  2.5935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54540   0.067911   0.803  0.42274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 0.035560   0.091508   0.389  0.6979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06453   0.063334  -0.102  0.9189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Visual   -0.209357   0.079373  -2.638  0.00892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43 on 22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10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362,    Adjusted R-squared:  0.0310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3.481 on 3 and 229 DF,  p-value: 0.016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al var: concret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3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59454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85286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44741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477185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76890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062963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SE.mean       6.29544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24035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343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095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9.040369e+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4.2072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31929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3.3519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27723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9050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581048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33    0  1   0.19    0.04 0.99 -2.76 1.99  4.76 -0.37    -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3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08464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61232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4588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4.888451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8.0768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101351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1404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57410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66744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76901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317731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15270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61460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56351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2.46158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normtest.W    9.2207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003247e-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orse;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292539         1.013180         1.2848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96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736713        0.9869918        0.77833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1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concrete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1.2182 215.46 -12.23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14.24 -11.56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2391 217.48 -10.06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0553 219.29  -8.12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2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concrete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15.46 -12.2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1.2182 214.24 -11.5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6026 219.06 -10.3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2123 220.67  -8.67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1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concrete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1.2182 215.46 -12.2396  1.3022 0.2550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14.24 -11.5607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2391 217.48 -10.0643  3.4623 0.06406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0553 219.29  -8.1266  5.4036 0.02097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2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concrete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15.46 -12.24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1.2182 214.24 -11.561  1.3022 0.2550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6026 219.06 -10.376  3.8457 0.05108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2123 220.67  -8.670  5.5641 0.01917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concrete_Brysbaertetal2014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5945 -0.6710  0.1769  0.6787  1.852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8550    0.06673  -1.281   0.201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-0.16731    0.08992  -1.861   0.0641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7102    0.06223   1.141   0.255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Visual    0.18130    0.07799   2.325   0.0210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672 on 22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10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7656,    Adjusted R-squared:  0.0644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6.329 on 3 and 229 DF,  p-value: 0.000385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: iconicity properties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uditory strength either was the strongest predictor or presented an opposi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olarity from the main predictor. This held for all lexical DVs except age of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cquisitio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conicity within concepts alone, as in Lynott and Connell (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Dutc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|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Dut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re aren't lexical data for every single wor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ercentage of concepts per lexical variable (from items w/ Dutch norm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eme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phoneme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22, 5%), TRUE (389, 95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phon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411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orth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orth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411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CD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freq_lg10CD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, 1%), TRUE (407, 9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WF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freq_lg10WF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, 1%), TRUE (407, 9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CELEX_lem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freq_CELEX_lem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2, 3%), TRUE (399, 97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AoA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AoA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3, 3%), TRUE (398, 97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concrete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concrete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3, 3%), TRUE (398, 97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,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411.0000000    0.0000000    0.0000000    3.0000000   17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4.0000000 2759.0000000    6.0000000    6.7128954    0.12540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465199    6.4637114    2.5423830    0.37873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89.0000000    0.0000000   22.0000000    2.0000000   15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3.0000000 2265.0000000    6.0000000    5.8226221    0.110435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171266    4.7442292    2.1781252    0.37407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411.0000000  139.0000000    0.0000000    0.0000000   49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9.0000000 2273.0000000    1.0000000    5.5304136    0.408025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8020832   68.4252923    8.2719582    1.495721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411.0000000  143.0000000    0.0000000    0.0000000   32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2.0000000 1658.0000000    1.0000000    4.0340633    0.282535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5553987   32.8085930    5.7278786    1.41987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070000e+02 0.000000e+00 4.000000e+00 6.000000e-01 3.9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300000e+00 1.080720e+03 2.700000e+00 2.655332e+00 3.275722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6.439494e-02 4.367254e-01 6.608521e-01 2.488774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WF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070000e+02 0.000000e+00 4.000000e+00 6.000000e-01 4.77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170000e+00 1.157980e+03 2.850000e+00 2.845160e+00 3.775280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7.421538e-02 5.800866e-01 7.616342e-01 2.67694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CELEX_le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99.00000000  11.00000000  12.00000000   0.00000000   3.188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18800000 612.79100000   1.55600000   1.53581704   0.031859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06263295   0.40498325   0.63638294   0.414361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oA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98.0000000    0.0000000   13.0000000    3.4100000   13.18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9.7700000 3210.3200000    8.1500000    8.0661307    0.108620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135439    4.6957941    2.1669781    0.268651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lastRenderedPageBreak/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980000e+02 0.000000e+00 1.300000e+01 1.200000e+00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800000e+00 1.203330e+03 2.800000e+00 3.023442e+00 5.356266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1.053019e-01 1.141845e+00 1.068572e+00 3.534288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># See and print correlation of all lexical variables: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mat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as.matrix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letters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phoneme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orth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phon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lg10CD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lg10WF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CELEX_lem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AoA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concrete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)])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(mat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s-ES"/>
        </w:rPr>
        <w:t>us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 *****   0.942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&lt;0.001   *****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-0.647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617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*****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-0.630                    -0.364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633                    -0.362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0.879                     0.329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 *****                     0.349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&lt;0.001                     *****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                   0.378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 xml:space="preserve">## letters                    -0.381                -0.212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369                -0.237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0.338                 0.201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 0.352                 0.220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 0.987                 0.776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 *****                 0.757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               *****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              &lt;0.001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 0.157                 0.028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AoA_Brysbaertetal20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 0.49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 0.513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-0.467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-0.437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-0.585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-0.6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-0.430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 *****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concrete_Brysbaertetal20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-0.415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397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0.391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 0.348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 0.007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 0.039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-0.124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-0.569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 *****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lower diagonal part contains corresponding p-values</w:t>
      </w:r>
    </w:p>
    <w:p w:rsidR="00C51E1D" w:rsidRPr="000528CA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corrs_concs =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 xml:space="preserve"> </w:t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rcor.test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(mat_lexicals_concs, </w:t>
      </w:r>
      <w:r w:rsidRPr="000528CA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s-ES"/>
        </w:rPr>
        <w:t>use=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complete.obs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)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write.csv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(corrs_concs$cor.mat, </w:t>
      </w:r>
      <w:r w:rsidRPr="000528CA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s-ES"/>
        </w:rPr>
        <w:t>file =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"corrs_concs.csv"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,</w:t>
      </w:r>
      <w:r w:rsidRPr="000528CA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s-ES"/>
        </w:rPr>
        <w:t>na=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""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) </w:t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># find table in folder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 xml:space="preserve"># go on to PCA. This does not include age of acquisition or concreteness for a 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># better comparison with the English data, and because no correlations &gt; .7 (i.e. half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># of variance explained)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lexicals_concs &lt;-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 xml:space="preserve"> 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concs[</w:t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c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letters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phonemes_DUTCHPOND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orth_neighbours_DUTCHPOND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phon_neighbours_DUTCHPOND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lg10CD_SUBTLEXNL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lg10WF_SUBTLEXNL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CELEX_lem'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)]</w:t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nrow</w:t>
      </w:r>
      <w:r w:rsidRPr="000528CA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lexicals_concs)</w:t>
      </w:r>
    </w:p>
    <w:p w:rsidR="00C51E1D" w:rsidRPr="000528CA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0528CA">
        <w:rPr>
          <w:rFonts w:ascii="Consolas" w:eastAsia="Cambria" w:hAnsi="Consolas" w:cs="Times New Roman"/>
          <w:szCs w:val="24"/>
          <w:lang w:val="es-ES"/>
        </w:rPr>
        <w:t>## [1]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start with PCA for lexical variables, done as in Lynott and Connell (2013)</w:t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rrelations</w:t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0528CA">
        <w:rPr>
          <w:rFonts w:ascii="Consolas" w:eastAsia="Cambria" w:hAnsi="Consolas" w:cs="Times New Roman"/>
          <w:szCs w:val="24"/>
          <w:shd w:val="clear" w:color="auto" w:fill="F8F8F8"/>
        </w:rPr>
        <w:t>(lexica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1.0000000          0.94583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0.9458316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6300830         -0.60677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-0.6130258         -0.62149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-0.3777808         -0.37607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-0.3915313         -0.38114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-0.2145080         -0.23599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63008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60677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0.87939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33335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34316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20094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6130258            -0.377780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6214952            -0.37607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0.8793924             0.33335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1.0000000             0.3535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3535024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3561152             0.987490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2178926             0.76932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-0.3915313     -0.21450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-0.3811413     -0.23599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0.3431698      0.20094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0.3561152      0.21789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0.9874908      0.76932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1.0000000      0.750859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0.7508591    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all variables fit for PCA, as they have few scores below .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correlations broadly replicate Lynott and Connell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3798.9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[1]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d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lexicals_concs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conc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lexicals_concs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letters        phoneme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68                      0.6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phon_neighbour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1                      0.7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freq_lg10CD_SUBTLEXNL     freq_lg10WF_SUBTLEXN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67                      0.6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freq_CELEX_lem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0.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71 = goo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conc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00010506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above 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lexicals_concs, nfactors = 7,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RC4   RC5   RC6   RC7 h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9  0.91 -0.32 -0.04  0.03  0.16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  0.92 -0.31 -0.05 -0.03 -0.16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5 -0.33  0.90  0.04 -0.24 -0.01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7 -0.33  0.90  0.05  0.24  0.01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6 -0.17  0.15  0.17  0.01  0.01  0.07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6 -0.18  0.16  0.15  0.00 -0.01 -0.07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65 -0.07  0.07  0.75  0.00  0.00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4.4e-16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honemes_DUTCHPOND        8.9e-16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1.2e-15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2.0e-15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1.8e-15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1.6e-15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2.0e-15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  RC4  RC5  RC6  RC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37 1.96 1.86 0.62 0.12 0.05 0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4 0.28 0.27 0.09 0.02 0.01 0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4 0.62 0.89 0.97 0.99 1.00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34 0.28 0.27 0.09 0.02 0.01 0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34 0.62 0.89 0.97 0.99 1.00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7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y Kaiser's and Joliffe's standard, extract 3 R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cree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A_lexicals_concs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64607604" wp14:editId="639C5AF5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ult: again, extract 3 compon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CA_lexicals_concs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-&gt; check explained variance along componen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conc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9  0.91 -0.33 0.97 0.027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  0.92 -0.33 0.97 0.027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5 -0.32  0.90 0.94 0.058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7 -0.32  0.90 0.94 0.059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5 -0.18  0.16 0.95 0.048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4 -0.19  0.17 0.94 0.056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9 -0.05  0.07 0.81 0.193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68 1.94 1.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8 0.28 0.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8 0.66 0.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1 0.30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1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20.18  with prob &lt;  0.000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     RC2    RC1    RC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85  0.910 -0.3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3  0.917 -0.3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48 -0.322  0.90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69 -0.317  0.9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45 -0.181  0.1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37 -0.192  0.1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0.894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2   RC1 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2.683 1.945 1.9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ortion Var 0.383 0.278 0.2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383 0.661 0.93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PCA replicates Lynott and Connell. Standdized correlation coeffici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ween each PC and its corresponding set of variables are all above .89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while the rest of coefficients are all below .33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conc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9  0.91 -0.33 0.97 0.027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  0.92 -0.33 0.97 0.027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5 -0.32  0.90 0.94 0.058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7 -0.32  0.90 0.94 0.059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5 -0.18  0.16 0.95 0.048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4 -0.19  0.17 0.94 0.056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9 -0.05  0.07 0.81 0.193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68 1.94 1.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8 0.28 0.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8 0.66 0.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1 0.30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1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20.18  with prob &lt;  0.000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C1 = length // RC2 = frequency // RC3 = distinctiv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0.026594010       -0.0256343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025634342        0.0274635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007939846        0.0075952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007967311       -0.0089844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004139691        0.0066969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001306927        0.0105919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-0.005090237       -0.0180615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-0.0079398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honemes_DUTCHPOND                      0.0075952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0.0581735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-0.0581602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-0.003609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-0.0009559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0.0058903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0.007967311           0.00413969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-0.008984482           0.0066969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-0.058160242          -0.003609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0.058821233          -0.0016813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-0.001681398           0.0480394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-0.004899638           0.0409046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0.005469160          -0.0906838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0.001306927   -0.0050902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0.010591926   -0.0180615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-0.000955949    0.0058903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-0.004899638    0.0054691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0.040904630   -0.0906838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0.055871031   -0.09854455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-0.098544553    0.1928459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9508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         letters        phoneme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0.9734060                 0.97253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phon_neighbour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0.9418264                 0.941178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freq_lg10CD_SUBTLEXNL     freq_lg10WF_SUBTLEXN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0.9519606                 0.944129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freq_CELEX_lem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0.807154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 pack). Residuals good: less than half w/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lues &gt; 0.05. Model fit good, &gt; .90. Communalities (h2) good, all well &gt; 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 PCA_lexicals_concs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ndardize (mean-center and scal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uditor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Hapti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Visua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ua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oncs$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freq_lg10WF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WF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freq_CELEX_lem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CELEX_lem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oA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oA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1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RC1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2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RC2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RC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lette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86941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10007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96948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588207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7090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6.333218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75181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34096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802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3342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521095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7.31350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0375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9727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8.2695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823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101496e-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   0  1  -0.28   -0.09 1.17 -1.46 4.05  5.51 0.74     0.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oncs$log_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7.5466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30845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6855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9.228729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14789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2.265877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54903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04504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86200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1403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385946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9.38449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8976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6.8332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4224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839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360257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though still skew/kurto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5         1.245338         1.2542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8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729        0.8029946        0.79726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19201 40.626 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434 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99968 41.434 -937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51007 41.944 -932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626 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19201 40.434 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92402 41.550 -937.8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.52263 43.149 -922.3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19201 40.626 -945.13  1.9327 0.165224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434 -945.0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99968 41.434 -937.04 10.0625 0.0016279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51007 41.944 -932.01 15.1999 0.0001131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626 -945.13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19201 40.434 -945.07  1.9327  0.16522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92402 41.550 -937.88  9.2797  0.002468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.52263 43.149 -922.37 25.3342 7.245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letter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-0.75466 -0.24161 -0.01148  0.23692  0.9308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489    0.01555  67.207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 0.04962    0.01564   3.172 0.001628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-0.06773    0.01737  -3.899 0.000113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2424    0.01743  -1.390 0.16522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152 on 407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8311,    Adjusted R-squared:  0.0763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12.3 on 3 and 407 DF,  p-value: 1.025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9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13040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29901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42941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5.016820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5859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286522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89710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62817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288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585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7.50752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6.75693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7307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6.1674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24940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074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832522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 and kurtose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89    0  1   0.08   -0.07 1.36 -1.76 4.21  5.97  0.7    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oncs$log_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9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5302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6182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91485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4.623038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033824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187383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62801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20083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0310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21094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704223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0891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4.40157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2.7101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49030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4236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49688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252         1.250064         1.2524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7753        0.7999588        0.798407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step_phonemes_DUTCHPOND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eme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07544 40.079 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004 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11568 41.119 -868.1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20234 41.206 -867.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phoneme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079 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07544 40.004 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16707 41.246 -868.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73650 41.815 -863.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emes_DUTCHPOND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eme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07544 40.079 -878.09  0.7261 0.394695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004 -876.82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1.11568 41.119 -868.12 10.7374 0.0011452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20234 41.206 -867.30 11.5715 0.000739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phoneme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079 -878.0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07544 40.004 -876.82  0.7261 0.394695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16707 41.246 -868.93 11.2401 0.000879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73650 41.815 -863.59 16.7242 5.263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phonemes_DUTCHPOND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95303 -0.22895 -0.00203  0.23763  0.9618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396    0.01636  63.821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05577    0.01640   3.402  0.00074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5941    0.01813  -3.277  0.00115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1571    0.01844  -0.852  0.3947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223 on 385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2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7083,    Adjusted R-squared:  0.0635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9.783 on 3 and 385 DF,  p-value: 3.109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orth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orth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41894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98380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40274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92901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38847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4.732767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69901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23717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0751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5263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012856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75807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30178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39751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7.07227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20990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657007e-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min 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   0  1  -0.53   -0.22 0.26 -0.7 4.88  5.59 1.88     3.42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orth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4137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37785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2.0192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51534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658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6.152518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7467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8516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4444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8005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6.177226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0333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2916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3816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7.0393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01673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225133e-1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though still skew/kurto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5         1.245338         1.2542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8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lastRenderedPageBreak/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729        0.8029946        0.79726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orth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0.0959 59.317 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9.221 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9578 60.179 -783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929 63.114 -764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orth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9.317 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 0.0959 59.221 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9077 60.225 -785.3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5.5464 64.863 -754.8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orth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0.0959 59.317 -789.57  0.6590   0.417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9.221 -788.2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9578 60.179 -783.64  6.5826   0.01065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929 63.114 -764.07 26.7539 3.634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orth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9.317 -789.5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 0.0959 59.221 -788.24   0.659   0.417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9077 60.225 -785.33   6.244   0.0128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concs$s_Haptic    1    5.5464 64.863 -754.83  38.150 1.586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orth_neighbours_DUTCHPOND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414 -0.2734 -0.1366  0.1982  1.377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117    0.01882  31.951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04857    0.01893  -2.566   0.0107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10874    0.02102   5.172 3.63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01713    0.02110   0.812   0.417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815 on 407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001, Adjusted R-squared:  0.0934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5.09 on 3 and 407 DF,  p-value: 2.477e-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phon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35238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80754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1599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1.26461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4378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056870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73986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31747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3366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091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3.143476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259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8.4142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7887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.2SE      9.96832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7.87746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9.278171e-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   0  1  -0.55   -0.22 0.18 -0.67 5.26  5.92 2.06     4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1056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39083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2.0014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71484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40606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6.635001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3957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1617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39083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72939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62078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1994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98171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9.0019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87384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8367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522529e-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but not perfec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5         1.245338         1.2542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8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729        0.8029946        0.79726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0.0168 57.041 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7.024 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6885 57.713 -80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278 60.852 -779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phon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7.041 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 0.0168 57.024 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6740 57.715 -802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5.0509 62.092 -772.7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0.0168 57.041 -805.65  0.1199   0.729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7.024 -803.7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6885 57.713 -800.84  4.9142   0.02719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278 60.852 -779.07 27.3204 2.761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oncs$log_s_phon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7.041 -805.65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 0.0168 57.024 -803.77   0.120   0.729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6740 57.715 -802.82   4.821   0.0286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5.0509 62.092 -772.78  36.128 4.101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phon_neighbours_DUTCHPOND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106 -0.2524 -0.1406  0.1897  1.390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4084   0.018463  32.718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041182   0.018577  -2.217   0.0272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107827   0.020629   5.227 2.76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007167   0.020703   0.346   0.729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743 on 407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9194,    Adjusted R-squared:  0.085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3.74 on 3 and 407 DF,  p-value: 1.499e-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C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0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0480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3078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3559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7.049916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14437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729615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79744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CI.mean.0.95  9.43093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6731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7848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5.59574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2.8070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16019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7.17588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48653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278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745518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07    0  1   0.07    0.04 1.01 -3.11 1.88  4.99 -0.39    -0.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0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36000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4596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38196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06692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2.38762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5.070726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06001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2.08380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4.57317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13849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4.217342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9.89265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4.08880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83242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79599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0773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130839e-1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worse! back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7087         1.251386         1.25697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18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29629        0.7991139        0.79555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CD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 1.122 381.43 -20.40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0.31 -19.6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 3.709 384.02 -17.65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6.168 396.48  -4.65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CD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1.43 -20.40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Haptic    1    1.1220 380.31 -19.6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7.2094 388.64 -14.78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7897 397.22  -5.894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_concs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CD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- concs$s_Haptic    1     1.122 381.43 -20.4034  1.1889    0.276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0.31 -19.6023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 3.709 384.02 -17.6523  3.9302    0.0481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6.168 396.48  -4.6579 17.1321 4.248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CD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1.43 -20.403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1.1220 380.31 -19.6023  1.1889  0.276198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7.2094 388.64 -14.7826  7.6359  0.005983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7897 397.22  -5.8947 16.7238 5.219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freq_lg10CD_SUBTLEXNL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3.04806 -0.54760  0.01144  0.66048  2.3078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0433    0.04816  -0.090   0.928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20136    0.04865   4.139 4.25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 0.05869    0.05382   1.090   0.276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0775    0.05435   1.982   0.0481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714 on 403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4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6327,    Adjusted R-squared:  0.056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9.073 on 3 and 403 DF,  p-value: 7.971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WF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WF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Visual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0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89526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94285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8381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6.078471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2.54849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48072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80202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4399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8519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877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6.542537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64581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0935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6089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3329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6944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6.460055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7087         1.251386         1.25697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18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29629        0.7991139        0.79555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8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WF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0.6561 381.70 -20.12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1.04 -18.82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3316 385.37 -16.22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concs$s_Auditory  1   15.5396 396.58  -4.55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WF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1.70 -20.12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Haptic    1    0.6561 381.04 -18.82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7.4743 389.17 -14.23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2642 396.96  -6.16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8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WF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 0.6561 381.70 -20.1258  0.6940   0.4053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1.04 -18.826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4.3316 385.37 -16.2255  4.5812   0.03292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5396 396.58  -4.5572 16.4352 6.043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WF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1.70 -20.1258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0.6561 381.04 -18.8261  0.6940  0.40531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7.4743 389.17 -14.2330  7.9111  0.005153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2642 396.96  -6.1667 16.1561 6.959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freq_lg10WF_SUBTLEXNL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89527 -0.59131  0.02548  0.59277  2.9428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04361   0.048207  -0.090   0.928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oncs$s_Auditory  0.197415   0.048696   4.054 6.04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 0.044880   0.053875   0.833   0.405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16441   0.054402   2.140   0.0329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724 on 403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4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6148,    Adjusted R-squared:  0.0544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 8.8 on 3 and 403 DF,  p-value: 1.155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CELEX log-10 lemma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9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59644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74740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34385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17801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09429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7.790903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1326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65919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63192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1423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259705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3.55140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45346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96543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8391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737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7.811050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8         1.241384         1.24953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6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lastRenderedPageBreak/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697        0.8055526        0.800295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CELEX_lem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0.7423 384.09 -9.19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3.35 -7.96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5620 387.91 -5.24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8.7073 392.06 -1.003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CELEX_lem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4.09 -9.19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Haptic    1    0.7423 383.35 -7.96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3.8276 387.92 -7.23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9.0221 393.12 -1.92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CELEX_lem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 0.7423 384.09 -9.1927  0.7649 0.38234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3.35 -7.9645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4.5620 387.91 -5.2444  4.7006 0.030749 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8.7073 392.06 -1.0032  8.9719 0.002914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CELEX_lem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4.09 -9.1927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0.7423 383.35 -7.9645  0.7649 0.38234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3.8276 387.92 -7.2362  3.9462 0.047665 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9.0221 393.12 -1.9288  9.3018 0.002443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freq_CELEX_lem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59645 -0.62930  0.01094  0.68222  2.7474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005927  0.0493208   0.012  0.9904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1484357  0.0495560   2.995  0.00291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479850  0.0548676  -0.875  0.38235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190287  0.0549004   2.168  0.03075 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51 on 395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2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3681,    Adjusted R-squared:  0.0294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5.032 on 3 and 395 DF,  p-value: 0.00196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RC1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Haptic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79083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93567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7265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078199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91225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5.428045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9735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82576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6486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8001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80175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09650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39741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92430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.2SE      3.86847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3731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267186e-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1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83    0  1  -0.23    -0.1 0.83 -1.7 4.9   6.6 1.14     1.84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RC1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1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7.57355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03469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79205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6.081941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68479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589181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57450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09577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49480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08136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938964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9606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8629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1.8155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3.6499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4669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064935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934         1.244426         1.2467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57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1011        0.8035830        0.80208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1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05502 36.325 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6.270 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0.37136 36.642 -892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8098 37.351 -885.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1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6.325 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05502 36.270 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0.63244 36.958 -891.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5179 37.377 -887.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1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05502 36.325 -896.17  0.5749 0.448795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6.270 -894.75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0.37136 36.642 -892.84  3.8805 0.049577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8098 37.351 -885.50 11.2955 0.000855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1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&lt;none&gt;                          36.325 -896.1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05502 36.270 -894.75  0.5749 0.448795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0.63244 36.958 -891.55  6.6159 0.0104860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5179 37.377 -887.23 11.0028 0.0009974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RC1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75736 -0.21704 -0.01685  0.21379  1.0347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781    0.01582  66.251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05347    0.01591   3.361 0.00085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3450    0.01751  -1.970 0.04957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1345    0.01774  -0.758 0.448796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094 on 37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695,    Adjusted R-squared:  0.0394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6.224 on 3 and 379 DF,  p-value: 0.00039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RC3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Haptic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70168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55098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25267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1.091835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68025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845592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1115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65628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3776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1132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coef.var     -3.37761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67329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6.71054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3578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6.75030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55189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367318e-1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3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83    0  1  -0.27   -0.17 0.59 -1.44 4.99  6.43 1.83     3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3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27174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02638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298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4.56232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5.61634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190429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39519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2.74321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45531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73044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293663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8.76679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5158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7.1220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43175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4796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347627e-1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though still non-norm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934         1.244426         1.2467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57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1011        0.8035830        0.80208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3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02418 28.503 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479 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43934 28.919 -983.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64314 30.122 -967.8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3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503 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02418 28.479 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45652 28.960 -984.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82968 30.333 -967.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3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02418 28.503 -989.04  0.3218   0.5708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479 -987.36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43934 28.919 -983.50  5.8467   0.0160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64314 30.122 -967.88 21.8668 4.071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3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503 -989.0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02418 28.479 -987.36  0.3218   0.5708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45652 28.960 -984.95  6.0862   0.0140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82968 30.333 -967.21 24.3927 1.179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RC3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2717 -0.18400 -0.05616  0.13150  0.9026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54305   0.014015  75.229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034090   0.014098  -2.418   0.0161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072572   0.015520   4.676 4.07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08916   0.015716  -0.567   0.5708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741 on 37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7665,    Adjusted R-squared:  0.0693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0.49 on 3 and 379 DF,  p-value: 1.216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RC2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70178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7990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50080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9.72832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5.204421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mean         -2.532129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3920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7114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4357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662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3.81742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17781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7234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3.25357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6.54072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7548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8.47629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934         1.244426         1.2467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57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1011        0.8035830        0.80208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0.5196 357.44 -20.44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56.92 -19.005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3.1284 360.05 -17.66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0.6663 377.59   0.55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57.44 -20.44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2.6135 360.06 -19.65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+ concs$s_Haptic    1    0.5196 356.92 -19.005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1.1095 378.55  -0.472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 0.5196 357.44 -20.4482  0.5518   0.45806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56.92 -19.005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3.1284 360.05 -17.6631  3.3219   0.06915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0.6663 377.59   0.5524 21.9445 3.918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57.44 -20.4482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2.6135 360.06 -19.6580  2.7785   0.09636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0.5196 356.92 -19.0054  0.5518   0.45806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1.1095 378.55  -0.4722 22.4415 3.065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RC2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7018 -0.6471 -0.0052  0.6136  2.799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06071   0.049614  -0.122   0.902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233808   0.049911   4.684 3.9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40811   0.054942  -0.743   0.458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01407   0.055638   1.823   0.069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704 on 37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Multiple R-squared:  0.06564,    Adjusted R-squared:  0.058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8.875 on 3 and 379 DF,  p-value: 1.067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al var: age of acquisi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AoA_Brysbaertetal2014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AoA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8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0258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14761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17347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313359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5828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30293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3908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8.63219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6732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8.7596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652091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8.87795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62891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2.8728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8859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578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3.66614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6555         1.256294         1.26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46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34875        0.7959923        0.79287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98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oA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04.63 -98.4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4.3063 308.93 -94.8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0.6142 325.24 -74.3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27.0765 331.70 -66.5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8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oA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04.63 -98.41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4.3063 308.93 -94.824   5.570   0.0187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0.6142 325.24 -74.350  26.662 3.854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27.0765 331.70 -66.520  35.020 7.097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AoA_Brysbaertetal2014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3.02587 -0.58392 -0.01358  0.66456  2.1476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07778   0.044092   0.176   0.860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104344   0.044213  -2.360   0.018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-0.254806   0.049347  -5.164 3.85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Visual   -0.294074   0.049693  -5.918 7.10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8793 on 394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2327, Adjusted R-squared:  0.226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39.82 on 3 and 394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additional var: concret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8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04745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33843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38588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426810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29420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58566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3.94099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7.74783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6.18152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7.86226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192692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63667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07775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87386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8180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0792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382913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8    0  1  -0.21   -0.04 1.11 -1.71 1.85  3.56 0.38    -1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8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7.09811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8.0912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range         1.51893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052178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2.48368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5.137822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35820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2.67016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34195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7096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5.27384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8.997464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67776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2.4560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03206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3336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7.598647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6555         1.256294         1.26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46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34875        0.7959923        0.79287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032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concrete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9.148 -1032.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.1547 30.302 -1018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5383 32.686  -988.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8804 34.028  -972.7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1032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concrete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9.148 -1032.40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.1547 30.302 -1018.94  15.609 9.230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5383 32.686  -988.80  47.828 1.888e-11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8804 34.028  -972.79  65.971 5.946e-1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concrete_Brysbaertetal2014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70981 -0.21810  0.02484  0.19189  0.8091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056    0.01364  76.294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-0.05403    0.01368  -3.951 9.23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10557    0.01526   6.916 1.89e-11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Visual    0.12485    0.01537   8.122 5.95e-1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72 on 394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3571, Adjusted R-squared:  0.352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72.94 on 3 and 394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: Iconicity of concepts and comparison with properties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properties sample was characterized by smaller advantages for Audito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redictor, compared to the concepts sample. The tendency of either larger o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opposite scores for the Auditory strength was less evident, even though it wa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ill marginally present. This raw-figure difference was not statistically teste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D</w:t>
      </w:r>
    </w:p>
    <w:p w:rsidR="00FD410B" w:rsidRPr="00583445" w:rsidRDefault="00FD410B" w:rsidP="00C51E1D">
      <w:pPr>
        <w:pStyle w:val="SourceCode"/>
        <w:ind w:left="-630" w:right="-900"/>
        <w:rPr>
          <w:rFonts w:ascii="Times New Roman" w:eastAsia="Cambria" w:hAnsi="Times New Roman" w:cs="Times New Roman"/>
          <w:sz w:val="24"/>
        </w:rPr>
      </w:pPr>
    </w:p>
    <w:p w:rsidR="005417E0" w:rsidRDefault="005417E0" w:rsidP="00C51E1D">
      <w:pPr>
        <w:spacing w:line="360" w:lineRule="auto"/>
        <w:ind w:left="-630" w:right="-900"/>
        <w:jc w:val="both"/>
        <w:rPr>
          <w:rFonts w:ascii="Times New Roman" w:hAnsi="Times New Roman" w:cs="Times New Roman"/>
          <w:sz w:val="24"/>
          <w:szCs w:val="24"/>
        </w:rPr>
      </w:pPr>
    </w:p>
    <w:sectPr w:rsidR="005417E0" w:rsidSect="00175934">
      <w:footerReference w:type="even" r:id="rId27"/>
      <w:footerReference w:type="default" r:id="rId28"/>
      <w:footerReference w:type="first" r:id="rId2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504C" w:rsidRDefault="0072504C" w:rsidP="00B933E9">
      <w:pPr>
        <w:spacing w:after="0" w:line="240" w:lineRule="auto"/>
      </w:pPr>
      <w:r>
        <w:separator/>
      </w:r>
    </w:p>
  </w:endnote>
  <w:endnote w:type="continuationSeparator" w:id="0">
    <w:p w:rsidR="0072504C" w:rsidRDefault="0072504C" w:rsidP="00B933E9">
      <w:pPr>
        <w:spacing w:after="0" w:line="240" w:lineRule="auto"/>
      </w:pPr>
      <w:r>
        <w:continuationSeparator/>
      </w:r>
    </w:p>
  </w:endnote>
  <w:endnote w:type="continuationNotice" w:id="1">
    <w:p w:rsidR="0072504C" w:rsidRDefault="007250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46840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808080" w:themeColor="background1" w:themeShade="80"/>
      </w:rPr>
    </w:sdtEndPr>
    <w:sdtContent>
      <w:p w:rsidR="0062550D" w:rsidRPr="00175934" w:rsidRDefault="0062550D">
        <w:pPr>
          <w:pStyle w:val="Footer"/>
          <w:rPr>
            <w:rFonts w:ascii="Times New Roman" w:hAnsi="Times New Roman" w:cs="Times New Roman"/>
            <w:noProof/>
            <w:color w:val="808080" w:themeColor="background1" w:themeShade="80"/>
          </w:rPr>
        </w:pP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begin"/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instrText xml:space="preserve"> PAGE   \* MERGEFORMAT </w:instrTex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separate"/>
        </w:r>
        <w:r w:rsidR="000528CA">
          <w:rPr>
            <w:rFonts w:ascii="Times New Roman" w:hAnsi="Times New Roman" w:cs="Times New Roman"/>
            <w:noProof/>
            <w:color w:val="808080" w:themeColor="background1" w:themeShade="80"/>
          </w:rPr>
          <w:t>2</w: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384229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808080" w:themeColor="background1" w:themeShade="80"/>
      </w:rPr>
    </w:sdtEndPr>
    <w:sdtContent>
      <w:p w:rsidR="0062550D" w:rsidRDefault="0062550D" w:rsidP="00175934">
        <w:pPr>
          <w:pStyle w:val="Footer"/>
          <w:jc w:val="right"/>
        </w:pPr>
        <w:r w:rsidRPr="00175934">
          <w:rPr>
            <w:rFonts w:ascii="Times New Roman" w:hAnsi="Times New Roman" w:cs="Times New Roman"/>
            <w:color w:val="808080" w:themeColor="background1" w:themeShade="80"/>
          </w:rPr>
          <w:fldChar w:fldCharType="begin"/>
        </w:r>
        <w:r w:rsidRPr="00175934">
          <w:rPr>
            <w:rFonts w:ascii="Times New Roman" w:hAnsi="Times New Roman" w:cs="Times New Roman"/>
            <w:color w:val="808080" w:themeColor="background1" w:themeShade="80"/>
          </w:rPr>
          <w:instrText xml:space="preserve"> PAGE   \* MERGEFORMAT </w:instrText>
        </w:r>
        <w:r w:rsidRPr="00175934">
          <w:rPr>
            <w:rFonts w:ascii="Times New Roman" w:hAnsi="Times New Roman" w:cs="Times New Roman"/>
            <w:color w:val="808080" w:themeColor="background1" w:themeShade="80"/>
          </w:rPr>
          <w:fldChar w:fldCharType="separate"/>
        </w:r>
        <w:r w:rsidR="000528CA">
          <w:rPr>
            <w:rFonts w:ascii="Times New Roman" w:hAnsi="Times New Roman" w:cs="Times New Roman"/>
            <w:noProof/>
            <w:color w:val="808080" w:themeColor="background1" w:themeShade="80"/>
          </w:rPr>
          <w:t>199</w: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50D" w:rsidRPr="001C0FE5" w:rsidRDefault="0062550D" w:rsidP="00A30AE2">
    <w:pPr>
      <w:pStyle w:val="Footer"/>
      <w:tabs>
        <w:tab w:val="clear" w:pos="9360"/>
      </w:tabs>
      <w:jc w:val="center"/>
      <w:rPr>
        <w:rFonts w:ascii="Times New Roman" w:hAnsi="Times New Roman" w:cs="Times New Roman"/>
        <w:color w:val="808080" w:themeColor="background1" w:themeShade="80"/>
        <w:sz w:val="24"/>
      </w:rPr>
    </w:pPr>
    <w:r w:rsidRPr="001C0FE5">
      <w:rPr>
        <w:rFonts w:ascii="Times New Roman" w:hAnsi="Times New Roman" w:cs="Times New Roman"/>
        <w:color w:val="808080" w:themeColor="background1" w:themeShade="80"/>
        <w:sz w:val="24"/>
      </w:rPr>
      <w:t>N</w:t>
    </w:r>
    <w:r>
      <w:rPr>
        <w:rFonts w:ascii="Times New Roman" w:hAnsi="Times New Roman" w:cs="Times New Roman"/>
        <w:color w:val="808080" w:themeColor="background1" w:themeShade="80"/>
        <w:sz w:val="24"/>
      </w:rPr>
      <w:t xml:space="preserve">umber of </w:t>
    </w:r>
    <w:r w:rsidRPr="001C0FE5">
      <w:rPr>
        <w:rFonts w:ascii="Times New Roman" w:hAnsi="Times New Roman" w:cs="Times New Roman"/>
        <w:color w:val="808080" w:themeColor="background1" w:themeShade="80"/>
        <w:sz w:val="24"/>
      </w:rPr>
      <w:t>words</w:t>
    </w:r>
    <w:r>
      <w:rPr>
        <w:rFonts w:ascii="Times New Roman" w:hAnsi="Times New Roman" w:cs="Times New Roman"/>
        <w:color w:val="808080" w:themeColor="background1" w:themeShade="80"/>
        <w:sz w:val="24"/>
      </w:rPr>
      <w:t xml:space="preserve"> in the manuscript</w:t>
    </w:r>
    <w:r w:rsidR="009B0E8B">
      <w:rPr>
        <w:rFonts w:ascii="Times New Roman" w:hAnsi="Times New Roman" w:cs="Times New Roman"/>
        <w:color w:val="808080" w:themeColor="background1" w:themeShade="80"/>
        <w:sz w:val="24"/>
      </w:rPr>
      <w:t>: 11,109</w:t>
    </w:r>
    <w:r>
      <w:rPr>
        <w:rFonts w:ascii="Times New Roman" w:hAnsi="Times New Roman" w:cs="Times New Roman"/>
        <w:color w:val="808080" w:themeColor="background1" w:themeShade="80"/>
        <w:sz w:val="24"/>
      </w:rPr>
      <w:t xml:space="preserve">. </w:t>
    </w:r>
    <w:r w:rsidR="009B0E8B">
      <w:rPr>
        <w:rFonts w:ascii="Times New Roman" w:hAnsi="Times New Roman" w:cs="Times New Roman"/>
        <w:color w:val="808080" w:themeColor="background1" w:themeShade="80"/>
        <w:sz w:val="24"/>
      </w:rPr>
      <w:t>A</w:t>
    </w:r>
    <w:r w:rsidRPr="001C0FE5">
      <w:rPr>
        <w:rFonts w:ascii="Times New Roman" w:hAnsi="Times New Roman" w:cs="Times New Roman"/>
        <w:color w:val="808080" w:themeColor="background1" w:themeShade="80"/>
        <w:sz w:val="24"/>
      </w:rPr>
      <w:t>ppendices from page 3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504C" w:rsidRDefault="0072504C" w:rsidP="00B933E9">
      <w:pPr>
        <w:spacing w:after="0" w:line="240" w:lineRule="auto"/>
      </w:pPr>
      <w:r>
        <w:separator/>
      </w:r>
    </w:p>
  </w:footnote>
  <w:footnote w:type="continuationSeparator" w:id="0">
    <w:p w:rsidR="0072504C" w:rsidRDefault="0072504C" w:rsidP="00B933E9">
      <w:pPr>
        <w:spacing w:after="0" w:line="240" w:lineRule="auto"/>
      </w:pPr>
      <w:r>
        <w:continuationSeparator/>
      </w:r>
    </w:p>
  </w:footnote>
  <w:footnote w:type="continuationNotice" w:id="1">
    <w:p w:rsidR="0072504C" w:rsidRDefault="0072504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6885E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688DE7"/>
    <w:multiLevelType w:val="multilevel"/>
    <w:tmpl w:val="6B621C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193E85"/>
    <w:multiLevelType w:val="multilevel"/>
    <w:tmpl w:val="53A0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802931"/>
    <w:multiLevelType w:val="multilevel"/>
    <w:tmpl w:val="BED21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265F8A"/>
    <w:multiLevelType w:val="multilevel"/>
    <w:tmpl w:val="095A3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71249F"/>
    <w:multiLevelType w:val="multilevel"/>
    <w:tmpl w:val="4A726C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defaultTabStop w:val="720"/>
  <w:hyphenationZone w:val="425"/>
  <w:evenAndOddHeaders/>
  <w:characterSpacingControl w:val="doNotCompress"/>
  <w:hdrShapeDefaults>
    <o:shapedefaults v:ext="edit" spidmax="2049">
      <o:colormru v:ext="edit" colors="#f8f8f8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1041"/>
    <w:rsid w:val="00003791"/>
    <w:rsid w:val="000039DA"/>
    <w:rsid w:val="00003A60"/>
    <w:rsid w:val="00005993"/>
    <w:rsid w:val="00007862"/>
    <w:rsid w:val="000079BB"/>
    <w:rsid w:val="00007A30"/>
    <w:rsid w:val="00012556"/>
    <w:rsid w:val="00012646"/>
    <w:rsid w:val="00013C46"/>
    <w:rsid w:val="000144E7"/>
    <w:rsid w:val="00016053"/>
    <w:rsid w:val="0001670D"/>
    <w:rsid w:val="0001703D"/>
    <w:rsid w:val="000210B2"/>
    <w:rsid w:val="00022863"/>
    <w:rsid w:val="00022966"/>
    <w:rsid w:val="00023472"/>
    <w:rsid w:val="00023A8C"/>
    <w:rsid w:val="00023BE9"/>
    <w:rsid w:val="00024037"/>
    <w:rsid w:val="00024A21"/>
    <w:rsid w:val="00024BFB"/>
    <w:rsid w:val="00026A17"/>
    <w:rsid w:val="00027AD3"/>
    <w:rsid w:val="00027B3A"/>
    <w:rsid w:val="00027B57"/>
    <w:rsid w:val="0003146F"/>
    <w:rsid w:val="00031EDE"/>
    <w:rsid w:val="000325AD"/>
    <w:rsid w:val="00032A74"/>
    <w:rsid w:val="000330C5"/>
    <w:rsid w:val="0003360B"/>
    <w:rsid w:val="000339E5"/>
    <w:rsid w:val="00033FEC"/>
    <w:rsid w:val="00035F6D"/>
    <w:rsid w:val="00036E3B"/>
    <w:rsid w:val="00043397"/>
    <w:rsid w:val="000436D2"/>
    <w:rsid w:val="00044869"/>
    <w:rsid w:val="000454D8"/>
    <w:rsid w:val="000461E4"/>
    <w:rsid w:val="000501A7"/>
    <w:rsid w:val="00050DC2"/>
    <w:rsid w:val="00050F16"/>
    <w:rsid w:val="000528CA"/>
    <w:rsid w:val="00053600"/>
    <w:rsid w:val="00053A66"/>
    <w:rsid w:val="00056688"/>
    <w:rsid w:val="000622FD"/>
    <w:rsid w:val="00064094"/>
    <w:rsid w:val="000640D8"/>
    <w:rsid w:val="0006740D"/>
    <w:rsid w:val="00067412"/>
    <w:rsid w:val="00067CE7"/>
    <w:rsid w:val="000709C8"/>
    <w:rsid w:val="0007333A"/>
    <w:rsid w:val="00073E94"/>
    <w:rsid w:val="000773CD"/>
    <w:rsid w:val="00080F6B"/>
    <w:rsid w:val="00082B86"/>
    <w:rsid w:val="00083C0F"/>
    <w:rsid w:val="00083D3E"/>
    <w:rsid w:val="00085505"/>
    <w:rsid w:val="000855CD"/>
    <w:rsid w:val="000865FC"/>
    <w:rsid w:val="0009216D"/>
    <w:rsid w:val="000937C6"/>
    <w:rsid w:val="000947D4"/>
    <w:rsid w:val="000965BF"/>
    <w:rsid w:val="000975BF"/>
    <w:rsid w:val="000A01C5"/>
    <w:rsid w:val="000A0C84"/>
    <w:rsid w:val="000A1410"/>
    <w:rsid w:val="000A2D1A"/>
    <w:rsid w:val="000A333B"/>
    <w:rsid w:val="000A33B8"/>
    <w:rsid w:val="000A7CE9"/>
    <w:rsid w:val="000B1A8F"/>
    <w:rsid w:val="000B1CC3"/>
    <w:rsid w:val="000B20B0"/>
    <w:rsid w:val="000B57AE"/>
    <w:rsid w:val="000B621A"/>
    <w:rsid w:val="000B73B8"/>
    <w:rsid w:val="000C0ADE"/>
    <w:rsid w:val="000C161C"/>
    <w:rsid w:val="000C2188"/>
    <w:rsid w:val="000C6F4A"/>
    <w:rsid w:val="000C718B"/>
    <w:rsid w:val="000C7550"/>
    <w:rsid w:val="000D200C"/>
    <w:rsid w:val="000D2906"/>
    <w:rsid w:val="000D2C35"/>
    <w:rsid w:val="000D5F8F"/>
    <w:rsid w:val="000D6E20"/>
    <w:rsid w:val="000D6F1C"/>
    <w:rsid w:val="000E059A"/>
    <w:rsid w:val="000E1452"/>
    <w:rsid w:val="000E2134"/>
    <w:rsid w:val="000E33F3"/>
    <w:rsid w:val="000E497B"/>
    <w:rsid w:val="000E4B6C"/>
    <w:rsid w:val="000E5EA5"/>
    <w:rsid w:val="000E5ECE"/>
    <w:rsid w:val="000E6090"/>
    <w:rsid w:val="000E7D71"/>
    <w:rsid w:val="000F04C5"/>
    <w:rsid w:val="000F3AE4"/>
    <w:rsid w:val="000F54FC"/>
    <w:rsid w:val="000F5B78"/>
    <w:rsid w:val="000F659D"/>
    <w:rsid w:val="000F6F5E"/>
    <w:rsid w:val="00100E50"/>
    <w:rsid w:val="0010219C"/>
    <w:rsid w:val="00106070"/>
    <w:rsid w:val="0010642D"/>
    <w:rsid w:val="0010698D"/>
    <w:rsid w:val="00110348"/>
    <w:rsid w:val="00114010"/>
    <w:rsid w:val="00115237"/>
    <w:rsid w:val="00116C95"/>
    <w:rsid w:val="00120274"/>
    <w:rsid w:val="001211CC"/>
    <w:rsid w:val="001227E8"/>
    <w:rsid w:val="0012327B"/>
    <w:rsid w:val="001237E9"/>
    <w:rsid w:val="00126062"/>
    <w:rsid w:val="00126685"/>
    <w:rsid w:val="00127705"/>
    <w:rsid w:val="00130295"/>
    <w:rsid w:val="00130CE7"/>
    <w:rsid w:val="00131CF0"/>
    <w:rsid w:val="0013337D"/>
    <w:rsid w:val="0013338E"/>
    <w:rsid w:val="0013480E"/>
    <w:rsid w:val="00134B3D"/>
    <w:rsid w:val="00136860"/>
    <w:rsid w:val="00141CC3"/>
    <w:rsid w:val="001427B7"/>
    <w:rsid w:val="001427D5"/>
    <w:rsid w:val="001428B3"/>
    <w:rsid w:val="00143B29"/>
    <w:rsid w:val="00150300"/>
    <w:rsid w:val="00150E3B"/>
    <w:rsid w:val="0015240D"/>
    <w:rsid w:val="00154229"/>
    <w:rsid w:val="0015578B"/>
    <w:rsid w:val="001565D5"/>
    <w:rsid w:val="00157216"/>
    <w:rsid w:val="0015763F"/>
    <w:rsid w:val="00157A46"/>
    <w:rsid w:val="00157B5B"/>
    <w:rsid w:val="001606A0"/>
    <w:rsid w:val="001612F2"/>
    <w:rsid w:val="0016165F"/>
    <w:rsid w:val="00162644"/>
    <w:rsid w:val="001633E6"/>
    <w:rsid w:val="00163C19"/>
    <w:rsid w:val="001652C8"/>
    <w:rsid w:val="00165669"/>
    <w:rsid w:val="001668F7"/>
    <w:rsid w:val="001704A6"/>
    <w:rsid w:val="00170567"/>
    <w:rsid w:val="0017100D"/>
    <w:rsid w:val="00171F6F"/>
    <w:rsid w:val="0017253F"/>
    <w:rsid w:val="0017363D"/>
    <w:rsid w:val="001736C6"/>
    <w:rsid w:val="00173D2E"/>
    <w:rsid w:val="00175934"/>
    <w:rsid w:val="001759C2"/>
    <w:rsid w:val="00176850"/>
    <w:rsid w:val="00181115"/>
    <w:rsid w:val="00181BC8"/>
    <w:rsid w:val="00182F8C"/>
    <w:rsid w:val="0018354E"/>
    <w:rsid w:val="00183785"/>
    <w:rsid w:val="00183807"/>
    <w:rsid w:val="001868FC"/>
    <w:rsid w:val="0018738B"/>
    <w:rsid w:val="00187BE3"/>
    <w:rsid w:val="0019074B"/>
    <w:rsid w:val="00190A56"/>
    <w:rsid w:val="00193F77"/>
    <w:rsid w:val="00194D76"/>
    <w:rsid w:val="00195716"/>
    <w:rsid w:val="001961D8"/>
    <w:rsid w:val="00196A6A"/>
    <w:rsid w:val="001A0E31"/>
    <w:rsid w:val="001A100E"/>
    <w:rsid w:val="001A14F3"/>
    <w:rsid w:val="001A2E76"/>
    <w:rsid w:val="001A3928"/>
    <w:rsid w:val="001A3A60"/>
    <w:rsid w:val="001B11BC"/>
    <w:rsid w:val="001B2068"/>
    <w:rsid w:val="001B3303"/>
    <w:rsid w:val="001B3317"/>
    <w:rsid w:val="001B5DDA"/>
    <w:rsid w:val="001B72BA"/>
    <w:rsid w:val="001C017A"/>
    <w:rsid w:val="001C0FE5"/>
    <w:rsid w:val="001C15B3"/>
    <w:rsid w:val="001C1760"/>
    <w:rsid w:val="001C1B52"/>
    <w:rsid w:val="001C2376"/>
    <w:rsid w:val="001C27C1"/>
    <w:rsid w:val="001C310C"/>
    <w:rsid w:val="001C3793"/>
    <w:rsid w:val="001C4D59"/>
    <w:rsid w:val="001C5DA7"/>
    <w:rsid w:val="001C72C8"/>
    <w:rsid w:val="001D1559"/>
    <w:rsid w:val="001D2D98"/>
    <w:rsid w:val="001D34E2"/>
    <w:rsid w:val="001D3AD3"/>
    <w:rsid w:val="001D3C57"/>
    <w:rsid w:val="001D3D49"/>
    <w:rsid w:val="001D4C1A"/>
    <w:rsid w:val="001D55CF"/>
    <w:rsid w:val="001D6672"/>
    <w:rsid w:val="001D6DAE"/>
    <w:rsid w:val="001E235A"/>
    <w:rsid w:val="001E2461"/>
    <w:rsid w:val="001E77E9"/>
    <w:rsid w:val="001F1523"/>
    <w:rsid w:val="001F20BB"/>
    <w:rsid w:val="001F2953"/>
    <w:rsid w:val="001F5A4D"/>
    <w:rsid w:val="001F6265"/>
    <w:rsid w:val="001F687A"/>
    <w:rsid w:val="001F7C84"/>
    <w:rsid w:val="0020146A"/>
    <w:rsid w:val="00203960"/>
    <w:rsid w:val="00205A15"/>
    <w:rsid w:val="00206D08"/>
    <w:rsid w:val="00206E89"/>
    <w:rsid w:val="00210CBE"/>
    <w:rsid w:val="00212321"/>
    <w:rsid w:val="00213D73"/>
    <w:rsid w:val="00214D64"/>
    <w:rsid w:val="0021531B"/>
    <w:rsid w:val="00215943"/>
    <w:rsid w:val="00217050"/>
    <w:rsid w:val="00222CD4"/>
    <w:rsid w:val="00231D48"/>
    <w:rsid w:val="00233978"/>
    <w:rsid w:val="00234ED6"/>
    <w:rsid w:val="00235575"/>
    <w:rsid w:val="00235CBD"/>
    <w:rsid w:val="00237CF3"/>
    <w:rsid w:val="00237D3E"/>
    <w:rsid w:val="00240DFC"/>
    <w:rsid w:val="00241220"/>
    <w:rsid w:val="002423EC"/>
    <w:rsid w:val="002433EE"/>
    <w:rsid w:val="0024563C"/>
    <w:rsid w:val="002459F1"/>
    <w:rsid w:val="00246B5A"/>
    <w:rsid w:val="002500C1"/>
    <w:rsid w:val="002521BB"/>
    <w:rsid w:val="00255BE8"/>
    <w:rsid w:val="00257242"/>
    <w:rsid w:val="00263AE3"/>
    <w:rsid w:val="00264319"/>
    <w:rsid w:val="00265E91"/>
    <w:rsid w:val="00267B58"/>
    <w:rsid w:val="00270923"/>
    <w:rsid w:val="0027102D"/>
    <w:rsid w:val="00271427"/>
    <w:rsid w:val="00271AA1"/>
    <w:rsid w:val="00277588"/>
    <w:rsid w:val="002779A9"/>
    <w:rsid w:val="00281B5C"/>
    <w:rsid w:val="002820FB"/>
    <w:rsid w:val="0028240D"/>
    <w:rsid w:val="00284D05"/>
    <w:rsid w:val="00285DAA"/>
    <w:rsid w:val="00286C0D"/>
    <w:rsid w:val="00287041"/>
    <w:rsid w:val="00287146"/>
    <w:rsid w:val="002873AF"/>
    <w:rsid w:val="00287D71"/>
    <w:rsid w:val="002905D2"/>
    <w:rsid w:val="00290CCA"/>
    <w:rsid w:val="002919EF"/>
    <w:rsid w:val="00291DB7"/>
    <w:rsid w:val="00292130"/>
    <w:rsid w:val="002929E3"/>
    <w:rsid w:val="002929F6"/>
    <w:rsid w:val="0029314D"/>
    <w:rsid w:val="00297798"/>
    <w:rsid w:val="002A0B12"/>
    <w:rsid w:val="002A1566"/>
    <w:rsid w:val="002A23C7"/>
    <w:rsid w:val="002A4145"/>
    <w:rsid w:val="002A4924"/>
    <w:rsid w:val="002A4E3D"/>
    <w:rsid w:val="002A5D96"/>
    <w:rsid w:val="002A6505"/>
    <w:rsid w:val="002A7CB6"/>
    <w:rsid w:val="002B02B2"/>
    <w:rsid w:val="002B4B7F"/>
    <w:rsid w:val="002B59A4"/>
    <w:rsid w:val="002B5A10"/>
    <w:rsid w:val="002B5BA6"/>
    <w:rsid w:val="002B6BB6"/>
    <w:rsid w:val="002B6E5F"/>
    <w:rsid w:val="002B711C"/>
    <w:rsid w:val="002C04BD"/>
    <w:rsid w:val="002C1449"/>
    <w:rsid w:val="002C261E"/>
    <w:rsid w:val="002C40BF"/>
    <w:rsid w:val="002C4937"/>
    <w:rsid w:val="002C4B11"/>
    <w:rsid w:val="002C4C06"/>
    <w:rsid w:val="002C5FB2"/>
    <w:rsid w:val="002C6674"/>
    <w:rsid w:val="002C689F"/>
    <w:rsid w:val="002C697E"/>
    <w:rsid w:val="002D0AB9"/>
    <w:rsid w:val="002D1911"/>
    <w:rsid w:val="002D2335"/>
    <w:rsid w:val="002D46F9"/>
    <w:rsid w:val="002D47A2"/>
    <w:rsid w:val="002D566B"/>
    <w:rsid w:val="002D73C2"/>
    <w:rsid w:val="002D79A6"/>
    <w:rsid w:val="002D7EA6"/>
    <w:rsid w:val="002E0724"/>
    <w:rsid w:val="002E0908"/>
    <w:rsid w:val="002F0011"/>
    <w:rsid w:val="002F0CC8"/>
    <w:rsid w:val="002F333E"/>
    <w:rsid w:val="002F40FD"/>
    <w:rsid w:val="002F4C1A"/>
    <w:rsid w:val="002F5E4A"/>
    <w:rsid w:val="002F6443"/>
    <w:rsid w:val="002F6AF5"/>
    <w:rsid w:val="002F706D"/>
    <w:rsid w:val="002F7A04"/>
    <w:rsid w:val="0030178A"/>
    <w:rsid w:val="003018AC"/>
    <w:rsid w:val="003024C2"/>
    <w:rsid w:val="00303F54"/>
    <w:rsid w:val="003076C7"/>
    <w:rsid w:val="00310822"/>
    <w:rsid w:val="0031098A"/>
    <w:rsid w:val="00310D83"/>
    <w:rsid w:val="00311495"/>
    <w:rsid w:val="0031304E"/>
    <w:rsid w:val="003137F6"/>
    <w:rsid w:val="00313BA3"/>
    <w:rsid w:val="00314133"/>
    <w:rsid w:val="003171AC"/>
    <w:rsid w:val="00317CCB"/>
    <w:rsid w:val="00322040"/>
    <w:rsid w:val="00322FB2"/>
    <w:rsid w:val="0032397B"/>
    <w:rsid w:val="003248A8"/>
    <w:rsid w:val="003259A5"/>
    <w:rsid w:val="003306FF"/>
    <w:rsid w:val="0033423D"/>
    <w:rsid w:val="00335C96"/>
    <w:rsid w:val="00336F8A"/>
    <w:rsid w:val="00341041"/>
    <w:rsid w:val="003417F1"/>
    <w:rsid w:val="00342380"/>
    <w:rsid w:val="00344900"/>
    <w:rsid w:val="00344983"/>
    <w:rsid w:val="0034582B"/>
    <w:rsid w:val="00346CB7"/>
    <w:rsid w:val="00350F93"/>
    <w:rsid w:val="0035219E"/>
    <w:rsid w:val="003543A6"/>
    <w:rsid w:val="0035549C"/>
    <w:rsid w:val="003554D7"/>
    <w:rsid w:val="00356CF3"/>
    <w:rsid w:val="00357B48"/>
    <w:rsid w:val="0036148B"/>
    <w:rsid w:val="00361D77"/>
    <w:rsid w:val="00362A46"/>
    <w:rsid w:val="00365B4D"/>
    <w:rsid w:val="00367743"/>
    <w:rsid w:val="00370080"/>
    <w:rsid w:val="0037056B"/>
    <w:rsid w:val="00373692"/>
    <w:rsid w:val="00375016"/>
    <w:rsid w:val="00381521"/>
    <w:rsid w:val="003865EF"/>
    <w:rsid w:val="00386CF5"/>
    <w:rsid w:val="00387351"/>
    <w:rsid w:val="00391208"/>
    <w:rsid w:val="00391A1B"/>
    <w:rsid w:val="00392686"/>
    <w:rsid w:val="00392E1B"/>
    <w:rsid w:val="00394060"/>
    <w:rsid w:val="00396776"/>
    <w:rsid w:val="00396A2B"/>
    <w:rsid w:val="0039766D"/>
    <w:rsid w:val="00397B32"/>
    <w:rsid w:val="003A4E1F"/>
    <w:rsid w:val="003A5678"/>
    <w:rsid w:val="003A6E0E"/>
    <w:rsid w:val="003A6E10"/>
    <w:rsid w:val="003A7FB7"/>
    <w:rsid w:val="003B2E86"/>
    <w:rsid w:val="003B4815"/>
    <w:rsid w:val="003B5261"/>
    <w:rsid w:val="003B526F"/>
    <w:rsid w:val="003B61BD"/>
    <w:rsid w:val="003C0DB5"/>
    <w:rsid w:val="003C672F"/>
    <w:rsid w:val="003D27BD"/>
    <w:rsid w:val="003D2B48"/>
    <w:rsid w:val="003D35D2"/>
    <w:rsid w:val="003D3D77"/>
    <w:rsid w:val="003D4C8B"/>
    <w:rsid w:val="003D5456"/>
    <w:rsid w:val="003D5504"/>
    <w:rsid w:val="003D5FCC"/>
    <w:rsid w:val="003D7EA1"/>
    <w:rsid w:val="003E013C"/>
    <w:rsid w:val="003E0181"/>
    <w:rsid w:val="003E04E3"/>
    <w:rsid w:val="003E0649"/>
    <w:rsid w:val="003E12A2"/>
    <w:rsid w:val="003E24DF"/>
    <w:rsid w:val="003E4D95"/>
    <w:rsid w:val="003E5ACC"/>
    <w:rsid w:val="003F39D5"/>
    <w:rsid w:val="003F49EB"/>
    <w:rsid w:val="003F64FB"/>
    <w:rsid w:val="003F6598"/>
    <w:rsid w:val="004000C3"/>
    <w:rsid w:val="00402037"/>
    <w:rsid w:val="004021C5"/>
    <w:rsid w:val="00402688"/>
    <w:rsid w:val="00403377"/>
    <w:rsid w:val="00405F7A"/>
    <w:rsid w:val="004114B3"/>
    <w:rsid w:val="00411698"/>
    <w:rsid w:val="004121C9"/>
    <w:rsid w:val="0041261D"/>
    <w:rsid w:val="00412803"/>
    <w:rsid w:val="00412AFD"/>
    <w:rsid w:val="00413029"/>
    <w:rsid w:val="004132BE"/>
    <w:rsid w:val="0041430D"/>
    <w:rsid w:val="00414727"/>
    <w:rsid w:val="00415872"/>
    <w:rsid w:val="0041691C"/>
    <w:rsid w:val="00416B87"/>
    <w:rsid w:val="00417706"/>
    <w:rsid w:val="00423680"/>
    <w:rsid w:val="00426B96"/>
    <w:rsid w:val="00427AAF"/>
    <w:rsid w:val="00433151"/>
    <w:rsid w:val="00433B8C"/>
    <w:rsid w:val="00433D62"/>
    <w:rsid w:val="00435274"/>
    <w:rsid w:val="0043711D"/>
    <w:rsid w:val="00437E20"/>
    <w:rsid w:val="00440F56"/>
    <w:rsid w:val="004413E4"/>
    <w:rsid w:val="00441530"/>
    <w:rsid w:val="0044253F"/>
    <w:rsid w:val="00446DD1"/>
    <w:rsid w:val="00451310"/>
    <w:rsid w:val="00451400"/>
    <w:rsid w:val="00451776"/>
    <w:rsid w:val="00452C6F"/>
    <w:rsid w:val="00454232"/>
    <w:rsid w:val="00454789"/>
    <w:rsid w:val="00455041"/>
    <w:rsid w:val="004555B5"/>
    <w:rsid w:val="0045579A"/>
    <w:rsid w:val="00455A76"/>
    <w:rsid w:val="00456AA9"/>
    <w:rsid w:val="00462FA2"/>
    <w:rsid w:val="00464FA6"/>
    <w:rsid w:val="004653C9"/>
    <w:rsid w:val="00465F3E"/>
    <w:rsid w:val="00466C31"/>
    <w:rsid w:val="0046754C"/>
    <w:rsid w:val="0047029B"/>
    <w:rsid w:val="00470AA7"/>
    <w:rsid w:val="00470BF9"/>
    <w:rsid w:val="00470CDB"/>
    <w:rsid w:val="00471C7D"/>
    <w:rsid w:val="0047224C"/>
    <w:rsid w:val="00472EAC"/>
    <w:rsid w:val="00475495"/>
    <w:rsid w:val="004774C1"/>
    <w:rsid w:val="00477C4D"/>
    <w:rsid w:val="00477F7F"/>
    <w:rsid w:val="00480D8A"/>
    <w:rsid w:val="004820F6"/>
    <w:rsid w:val="004822F6"/>
    <w:rsid w:val="00486C4D"/>
    <w:rsid w:val="004901AA"/>
    <w:rsid w:val="0049158D"/>
    <w:rsid w:val="004915DD"/>
    <w:rsid w:val="004915F1"/>
    <w:rsid w:val="004934E2"/>
    <w:rsid w:val="00493741"/>
    <w:rsid w:val="004938D6"/>
    <w:rsid w:val="004968E5"/>
    <w:rsid w:val="0049789F"/>
    <w:rsid w:val="004A01CD"/>
    <w:rsid w:val="004A1741"/>
    <w:rsid w:val="004A1B73"/>
    <w:rsid w:val="004A29CE"/>
    <w:rsid w:val="004A3E04"/>
    <w:rsid w:val="004A3E60"/>
    <w:rsid w:val="004A5CCE"/>
    <w:rsid w:val="004B125E"/>
    <w:rsid w:val="004B1AAB"/>
    <w:rsid w:val="004B30CE"/>
    <w:rsid w:val="004B5560"/>
    <w:rsid w:val="004B6020"/>
    <w:rsid w:val="004C19F3"/>
    <w:rsid w:val="004C1F88"/>
    <w:rsid w:val="004C2A15"/>
    <w:rsid w:val="004C3C6F"/>
    <w:rsid w:val="004C4EFA"/>
    <w:rsid w:val="004C5BAA"/>
    <w:rsid w:val="004C6079"/>
    <w:rsid w:val="004C7845"/>
    <w:rsid w:val="004D0533"/>
    <w:rsid w:val="004D2BEE"/>
    <w:rsid w:val="004D4CE6"/>
    <w:rsid w:val="004D5525"/>
    <w:rsid w:val="004D64B8"/>
    <w:rsid w:val="004D7BD4"/>
    <w:rsid w:val="004E00B2"/>
    <w:rsid w:val="004E1189"/>
    <w:rsid w:val="004E3035"/>
    <w:rsid w:val="004E3622"/>
    <w:rsid w:val="004E39BE"/>
    <w:rsid w:val="004E744F"/>
    <w:rsid w:val="004F0FD1"/>
    <w:rsid w:val="004F32A6"/>
    <w:rsid w:val="004F408A"/>
    <w:rsid w:val="004F505A"/>
    <w:rsid w:val="004F701F"/>
    <w:rsid w:val="005001EC"/>
    <w:rsid w:val="00500411"/>
    <w:rsid w:val="005005F2"/>
    <w:rsid w:val="0050083A"/>
    <w:rsid w:val="00500CE4"/>
    <w:rsid w:val="005015B6"/>
    <w:rsid w:val="0050388A"/>
    <w:rsid w:val="005064F6"/>
    <w:rsid w:val="00507FEE"/>
    <w:rsid w:val="00510DF9"/>
    <w:rsid w:val="00513ABB"/>
    <w:rsid w:val="00515479"/>
    <w:rsid w:val="00517B26"/>
    <w:rsid w:val="00520820"/>
    <w:rsid w:val="00520A44"/>
    <w:rsid w:val="00520FDB"/>
    <w:rsid w:val="005215AD"/>
    <w:rsid w:val="00521CFE"/>
    <w:rsid w:val="00521E4E"/>
    <w:rsid w:val="00524527"/>
    <w:rsid w:val="0052479E"/>
    <w:rsid w:val="00525AF2"/>
    <w:rsid w:val="00525B87"/>
    <w:rsid w:val="00525C5E"/>
    <w:rsid w:val="00530B3B"/>
    <w:rsid w:val="00534965"/>
    <w:rsid w:val="00535AA2"/>
    <w:rsid w:val="00540AC5"/>
    <w:rsid w:val="005417E0"/>
    <w:rsid w:val="00543CDA"/>
    <w:rsid w:val="0054607C"/>
    <w:rsid w:val="00550F90"/>
    <w:rsid w:val="00552B21"/>
    <w:rsid w:val="00552F5F"/>
    <w:rsid w:val="0055308F"/>
    <w:rsid w:val="00555298"/>
    <w:rsid w:val="0055656D"/>
    <w:rsid w:val="0056261A"/>
    <w:rsid w:val="0056272D"/>
    <w:rsid w:val="00562F87"/>
    <w:rsid w:val="00563134"/>
    <w:rsid w:val="00565176"/>
    <w:rsid w:val="00565BDF"/>
    <w:rsid w:val="005662C0"/>
    <w:rsid w:val="0056670C"/>
    <w:rsid w:val="00566A1B"/>
    <w:rsid w:val="00567231"/>
    <w:rsid w:val="005676C7"/>
    <w:rsid w:val="0057067E"/>
    <w:rsid w:val="005736DA"/>
    <w:rsid w:val="005738E2"/>
    <w:rsid w:val="0057529C"/>
    <w:rsid w:val="005753FE"/>
    <w:rsid w:val="00577620"/>
    <w:rsid w:val="00581539"/>
    <w:rsid w:val="00582572"/>
    <w:rsid w:val="0058328D"/>
    <w:rsid w:val="00583445"/>
    <w:rsid w:val="00584C6F"/>
    <w:rsid w:val="0058580A"/>
    <w:rsid w:val="005877C0"/>
    <w:rsid w:val="00592CA2"/>
    <w:rsid w:val="00593B69"/>
    <w:rsid w:val="0059413F"/>
    <w:rsid w:val="00594A54"/>
    <w:rsid w:val="00595D44"/>
    <w:rsid w:val="0059699F"/>
    <w:rsid w:val="00596A30"/>
    <w:rsid w:val="005972BF"/>
    <w:rsid w:val="005A0A17"/>
    <w:rsid w:val="005A266D"/>
    <w:rsid w:val="005A2D02"/>
    <w:rsid w:val="005A3543"/>
    <w:rsid w:val="005A4B78"/>
    <w:rsid w:val="005A4DDE"/>
    <w:rsid w:val="005A6D77"/>
    <w:rsid w:val="005B0052"/>
    <w:rsid w:val="005B3274"/>
    <w:rsid w:val="005B3A42"/>
    <w:rsid w:val="005B3F23"/>
    <w:rsid w:val="005B4F03"/>
    <w:rsid w:val="005B72CF"/>
    <w:rsid w:val="005B764A"/>
    <w:rsid w:val="005B7BFD"/>
    <w:rsid w:val="005C1A59"/>
    <w:rsid w:val="005C1E68"/>
    <w:rsid w:val="005C1FFD"/>
    <w:rsid w:val="005C3075"/>
    <w:rsid w:val="005C5B2C"/>
    <w:rsid w:val="005C5BD4"/>
    <w:rsid w:val="005C60C0"/>
    <w:rsid w:val="005C6153"/>
    <w:rsid w:val="005C7777"/>
    <w:rsid w:val="005D0FA4"/>
    <w:rsid w:val="005D298A"/>
    <w:rsid w:val="005D4054"/>
    <w:rsid w:val="005E1603"/>
    <w:rsid w:val="005E199F"/>
    <w:rsid w:val="005E33E8"/>
    <w:rsid w:val="005E4041"/>
    <w:rsid w:val="005E489F"/>
    <w:rsid w:val="005E53CF"/>
    <w:rsid w:val="005E57A5"/>
    <w:rsid w:val="005E5866"/>
    <w:rsid w:val="005E725E"/>
    <w:rsid w:val="005F1A9D"/>
    <w:rsid w:val="005F2342"/>
    <w:rsid w:val="005F2887"/>
    <w:rsid w:val="005F3AD7"/>
    <w:rsid w:val="005F3B88"/>
    <w:rsid w:val="005F447B"/>
    <w:rsid w:val="005F49F0"/>
    <w:rsid w:val="005F507E"/>
    <w:rsid w:val="005F5189"/>
    <w:rsid w:val="005F5C9E"/>
    <w:rsid w:val="005F6265"/>
    <w:rsid w:val="0060042A"/>
    <w:rsid w:val="00600D69"/>
    <w:rsid w:val="00602D94"/>
    <w:rsid w:val="0060513C"/>
    <w:rsid w:val="00605155"/>
    <w:rsid w:val="00605B7E"/>
    <w:rsid w:val="00605EC5"/>
    <w:rsid w:val="006060A0"/>
    <w:rsid w:val="00606C92"/>
    <w:rsid w:val="00606E9D"/>
    <w:rsid w:val="0061080F"/>
    <w:rsid w:val="00613BAC"/>
    <w:rsid w:val="00613E81"/>
    <w:rsid w:val="00615064"/>
    <w:rsid w:val="00615D10"/>
    <w:rsid w:val="006165B9"/>
    <w:rsid w:val="006177A0"/>
    <w:rsid w:val="00617974"/>
    <w:rsid w:val="006205F4"/>
    <w:rsid w:val="006219AA"/>
    <w:rsid w:val="0062550D"/>
    <w:rsid w:val="00630A82"/>
    <w:rsid w:val="00631724"/>
    <w:rsid w:val="006336A4"/>
    <w:rsid w:val="00633932"/>
    <w:rsid w:val="00635ACA"/>
    <w:rsid w:val="00635F22"/>
    <w:rsid w:val="00636D30"/>
    <w:rsid w:val="00637D8C"/>
    <w:rsid w:val="00642A1A"/>
    <w:rsid w:val="00647E2F"/>
    <w:rsid w:val="0065301F"/>
    <w:rsid w:val="006539FF"/>
    <w:rsid w:val="00654326"/>
    <w:rsid w:val="00654560"/>
    <w:rsid w:val="006548A0"/>
    <w:rsid w:val="00656C19"/>
    <w:rsid w:val="00657199"/>
    <w:rsid w:val="00662AE6"/>
    <w:rsid w:val="006653AC"/>
    <w:rsid w:val="006654D9"/>
    <w:rsid w:val="006709E5"/>
    <w:rsid w:val="00672CE9"/>
    <w:rsid w:val="006734EF"/>
    <w:rsid w:val="00673A7A"/>
    <w:rsid w:val="00674932"/>
    <w:rsid w:val="00674A9D"/>
    <w:rsid w:val="00677831"/>
    <w:rsid w:val="00677928"/>
    <w:rsid w:val="00680CDF"/>
    <w:rsid w:val="00681D90"/>
    <w:rsid w:val="00681E36"/>
    <w:rsid w:val="00685531"/>
    <w:rsid w:val="006856C4"/>
    <w:rsid w:val="00690287"/>
    <w:rsid w:val="00692799"/>
    <w:rsid w:val="00692807"/>
    <w:rsid w:val="0069327A"/>
    <w:rsid w:val="00695BC8"/>
    <w:rsid w:val="00696262"/>
    <w:rsid w:val="0069756A"/>
    <w:rsid w:val="006975C1"/>
    <w:rsid w:val="00697F1B"/>
    <w:rsid w:val="006A00D8"/>
    <w:rsid w:val="006A07FC"/>
    <w:rsid w:val="006A1CBE"/>
    <w:rsid w:val="006A2BB3"/>
    <w:rsid w:val="006A3197"/>
    <w:rsid w:val="006A459C"/>
    <w:rsid w:val="006A529D"/>
    <w:rsid w:val="006B15D7"/>
    <w:rsid w:val="006B3D66"/>
    <w:rsid w:val="006B7072"/>
    <w:rsid w:val="006B7E17"/>
    <w:rsid w:val="006C0C9C"/>
    <w:rsid w:val="006C11C5"/>
    <w:rsid w:val="006C4B15"/>
    <w:rsid w:val="006C4E37"/>
    <w:rsid w:val="006C59EE"/>
    <w:rsid w:val="006D47DC"/>
    <w:rsid w:val="006D4FA4"/>
    <w:rsid w:val="006D5BCA"/>
    <w:rsid w:val="006D6C04"/>
    <w:rsid w:val="006D6E77"/>
    <w:rsid w:val="006D70D2"/>
    <w:rsid w:val="006D7A0D"/>
    <w:rsid w:val="006E20EA"/>
    <w:rsid w:val="006E22D1"/>
    <w:rsid w:val="006E250A"/>
    <w:rsid w:val="006E34DC"/>
    <w:rsid w:val="006E5144"/>
    <w:rsid w:val="006E79EC"/>
    <w:rsid w:val="006E7F26"/>
    <w:rsid w:val="006F058D"/>
    <w:rsid w:val="006F252E"/>
    <w:rsid w:val="006F74F4"/>
    <w:rsid w:val="007020E9"/>
    <w:rsid w:val="0070358F"/>
    <w:rsid w:val="0070404E"/>
    <w:rsid w:val="00706B28"/>
    <w:rsid w:val="007076F9"/>
    <w:rsid w:val="00707BE0"/>
    <w:rsid w:val="00710389"/>
    <w:rsid w:val="00710E54"/>
    <w:rsid w:val="007115F2"/>
    <w:rsid w:val="00713D26"/>
    <w:rsid w:val="00714B8B"/>
    <w:rsid w:val="00715930"/>
    <w:rsid w:val="00716343"/>
    <w:rsid w:val="00716483"/>
    <w:rsid w:val="00717A8F"/>
    <w:rsid w:val="00720838"/>
    <w:rsid w:val="00721958"/>
    <w:rsid w:val="00721A53"/>
    <w:rsid w:val="00722EE1"/>
    <w:rsid w:val="00724B56"/>
    <w:rsid w:val="00724D20"/>
    <w:rsid w:val="0072504C"/>
    <w:rsid w:val="00726DCC"/>
    <w:rsid w:val="0073018A"/>
    <w:rsid w:val="00730254"/>
    <w:rsid w:val="00730520"/>
    <w:rsid w:val="00730826"/>
    <w:rsid w:val="00730AB0"/>
    <w:rsid w:val="00731DAC"/>
    <w:rsid w:val="007328CD"/>
    <w:rsid w:val="0073303A"/>
    <w:rsid w:val="00733DBB"/>
    <w:rsid w:val="0073547F"/>
    <w:rsid w:val="00735901"/>
    <w:rsid w:val="00735E65"/>
    <w:rsid w:val="00740918"/>
    <w:rsid w:val="00740C3D"/>
    <w:rsid w:val="00740CD7"/>
    <w:rsid w:val="007415B2"/>
    <w:rsid w:val="007428F6"/>
    <w:rsid w:val="00745557"/>
    <w:rsid w:val="007455DF"/>
    <w:rsid w:val="0074593D"/>
    <w:rsid w:val="00745DAB"/>
    <w:rsid w:val="007474A1"/>
    <w:rsid w:val="00747A7C"/>
    <w:rsid w:val="00750EFA"/>
    <w:rsid w:val="00751630"/>
    <w:rsid w:val="00753852"/>
    <w:rsid w:val="007548F8"/>
    <w:rsid w:val="00754D7A"/>
    <w:rsid w:val="00756EB6"/>
    <w:rsid w:val="007625C4"/>
    <w:rsid w:val="0076415D"/>
    <w:rsid w:val="00765E22"/>
    <w:rsid w:val="00766F09"/>
    <w:rsid w:val="0077054C"/>
    <w:rsid w:val="0077445D"/>
    <w:rsid w:val="00775FD5"/>
    <w:rsid w:val="00777C67"/>
    <w:rsid w:val="00785BE6"/>
    <w:rsid w:val="0079054A"/>
    <w:rsid w:val="00791B78"/>
    <w:rsid w:val="00793313"/>
    <w:rsid w:val="00794AA4"/>
    <w:rsid w:val="007957B6"/>
    <w:rsid w:val="007A01AA"/>
    <w:rsid w:val="007A0495"/>
    <w:rsid w:val="007A0B4B"/>
    <w:rsid w:val="007A156D"/>
    <w:rsid w:val="007A19D4"/>
    <w:rsid w:val="007A3264"/>
    <w:rsid w:val="007A50BE"/>
    <w:rsid w:val="007B2080"/>
    <w:rsid w:val="007B3CCB"/>
    <w:rsid w:val="007B459D"/>
    <w:rsid w:val="007B7010"/>
    <w:rsid w:val="007B7084"/>
    <w:rsid w:val="007B7A80"/>
    <w:rsid w:val="007C13AD"/>
    <w:rsid w:val="007C1A32"/>
    <w:rsid w:val="007C2D92"/>
    <w:rsid w:val="007C2F69"/>
    <w:rsid w:val="007C32F9"/>
    <w:rsid w:val="007C652D"/>
    <w:rsid w:val="007D07BA"/>
    <w:rsid w:val="007D0ED9"/>
    <w:rsid w:val="007D119B"/>
    <w:rsid w:val="007D228B"/>
    <w:rsid w:val="007D4CC5"/>
    <w:rsid w:val="007D6EA0"/>
    <w:rsid w:val="007E23D0"/>
    <w:rsid w:val="007E2AE1"/>
    <w:rsid w:val="007E323A"/>
    <w:rsid w:val="007E3ED1"/>
    <w:rsid w:val="007E4E85"/>
    <w:rsid w:val="007E6DED"/>
    <w:rsid w:val="007E7604"/>
    <w:rsid w:val="007F0156"/>
    <w:rsid w:val="007F095B"/>
    <w:rsid w:val="007F1B35"/>
    <w:rsid w:val="007F404F"/>
    <w:rsid w:val="007F488A"/>
    <w:rsid w:val="007F4E1C"/>
    <w:rsid w:val="00803A18"/>
    <w:rsid w:val="00804520"/>
    <w:rsid w:val="0080594B"/>
    <w:rsid w:val="00805EDF"/>
    <w:rsid w:val="008068A2"/>
    <w:rsid w:val="00810048"/>
    <w:rsid w:val="00810F1D"/>
    <w:rsid w:val="00811920"/>
    <w:rsid w:val="00814F0C"/>
    <w:rsid w:val="00815AAF"/>
    <w:rsid w:val="00816AA3"/>
    <w:rsid w:val="00817510"/>
    <w:rsid w:val="0082067B"/>
    <w:rsid w:val="00822076"/>
    <w:rsid w:val="00823BBD"/>
    <w:rsid w:val="0082555E"/>
    <w:rsid w:val="00825E78"/>
    <w:rsid w:val="00826477"/>
    <w:rsid w:val="0082798E"/>
    <w:rsid w:val="00830123"/>
    <w:rsid w:val="008317F6"/>
    <w:rsid w:val="00831943"/>
    <w:rsid w:val="00831AC2"/>
    <w:rsid w:val="008327C6"/>
    <w:rsid w:val="00832E2F"/>
    <w:rsid w:val="008331CA"/>
    <w:rsid w:val="00837450"/>
    <w:rsid w:val="008400B8"/>
    <w:rsid w:val="00841562"/>
    <w:rsid w:val="00841851"/>
    <w:rsid w:val="00844132"/>
    <w:rsid w:val="00844D29"/>
    <w:rsid w:val="00845921"/>
    <w:rsid w:val="0084594F"/>
    <w:rsid w:val="0084647D"/>
    <w:rsid w:val="00847218"/>
    <w:rsid w:val="00853EE7"/>
    <w:rsid w:val="008541AE"/>
    <w:rsid w:val="00854DE3"/>
    <w:rsid w:val="00857EA1"/>
    <w:rsid w:val="00860C13"/>
    <w:rsid w:val="00860DC5"/>
    <w:rsid w:val="008632DE"/>
    <w:rsid w:val="008636C5"/>
    <w:rsid w:val="008637DE"/>
    <w:rsid w:val="008667BB"/>
    <w:rsid w:val="00866A30"/>
    <w:rsid w:val="00867BF9"/>
    <w:rsid w:val="00871061"/>
    <w:rsid w:val="00871755"/>
    <w:rsid w:val="0087204F"/>
    <w:rsid w:val="008740B5"/>
    <w:rsid w:val="00874F42"/>
    <w:rsid w:val="008768D5"/>
    <w:rsid w:val="00877FA9"/>
    <w:rsid w:val="008824E6"/>
    <w:rsid w:val="00883BEF"/>
    <w:rsid w:val="00890EE2"/>
    <w:rsid w:val="00891B8F"/>
    <w:rsid w:val="00893E42"/>
    <w:rsid w:val="00896F49"/>
    <w:rsid w:val="008972D6"/>
    <w:rsid w:val="008A0985"/>
    <w:rsid w:val="008A25E2"/>
    <w:rsid w:val="008A4C03"/>
    <w:rsid w:val="008A7055"/>
    <w:rsid w:val="008B05D4"/>
    <w:rsid w:val="008B0FF1"/>
    <w:rsid w:val="008B1BC8"/>
    <w:rsid w:val="008B5CB8"/>
    <w:rsid w:val="008B6A88"/>
    <w:rsid w:val="008B74CD"/>
    <w:rsid w:val="008B7832"/>
    <w:rsid w:val="008C1392"/>
    <w:rsid w:val="008C2D51"/>
    <w:rsid w:val="008C3E65"/>
    <w:rsid w:val="008D024A"/>
    <w:rsid w:val="008D0BCF"/>
    <w:rsid w:val="008D10D3"/>
    <w:rsid w:val="008D19DF"/>
    <w:rsid w:val="008D4D51"/>
    <w:rsid w:val="008D4F5D"/>
    <w:rsid w:val="008D6652"/>
    <w:rsid w:val="008D7594"/>
    <w:rsid w:val="008D7D73"/>
    <w:rsid w:val="008E232B"/>
    <w:rsid w:val="008E4656"/>
    <w:rsid w:val="008E4B33"/>
    <w:rsid w:val="008E5A93"/>
    <w:rsid w:val="008E6ECE"/>
    <w:rsid w:val="008E776A"/>
    <w:rsid w:val="008E7C11"/>
    <w:rsid w:val="008F0F29"/>
    <w:rsid w:val="008F19C5"/>
    <w:rsid w:val="008F240D"/>
    <w:rsid w:val="008F3065"/>
    <w:rsid w:val="008F63C9"/>
    <w:rsid w:val="008F7996"/>
    <w:rsid w:val="008F7A20"/>
    <w:rsid w:val="0090047A"/>
    <w:rsid w:val="00900E86"/>
    <w:rsid w:val="00900EAA"/>
    <w:rsid w:val="0090107E"/>
    <w:rsid w:val="00901196"/>
    <w:rsid w:val="00903241"/>
    <w:rsid w:val="00903CC7"/>
    <w:rsid w:val="009045C9"/>
    <w:rsid w:val="00905718"/>
    <w:rsid w:val="0090582B"/>
    <w:rsid w:val="009079D3"/>
    <w:rsid w:val="00910218"/>
    <w:rsid w:val="00910C98"/>
    <w:rsid w:val="00910CAA"/>
    <w:rsid w:val="00912744"/>
    <w:rsid w:val="009147CA"/>
    <w:rsid w:val="009148C5"/>
    <w:rsid w:val="00915085"/>
    <w:rsid w:val="00915C91"/>
    <w:rsid w:val="009175E8"/>
    <w:rsid w:val="00917851"/>
    <w:rsid w:val="00917E79"/>
    <w:rsid w:val="009229F6"/>
    <w:rsid w:val="009244A2"/>
    <w:rsid w:val="00924B1A"/>
    <w:rsid w:val="0092516D"/>
    <w:rsid w:val="00926FA0"/>
    <w:rsid w:val="009273BA"/>
    <w:rsid w:val="009300E8"/>
    <w:rsid w:val="00930569"/>
    <w:rsid w:val="00930F88"/>
    <w:rsid w:val="009336AB"/>
    <w:rsid w:val="0093478F"/>
    <w:rsid w:val="00935384"/>
    <w:rsid w:val="00936C24"/>
    <w:rsid w:val="00940DC8"/>
    <w:rsid w:val="0094109A"/>
    <w:rsid w:val="0094122A"/>
    <w:rsid w:val="00942DB2"/>
    <w:rsid w:val="00944767"/>
    <w:rsid w:val="00946245"/>
    <w:rsid w:val="0094624D"/>
    <w:rsid w:val="00950B32"/>
    <w:rsid w:val="00951F8E"/>
    <w:rsid w:val="0095259B"/>
    <w:rsid w:val="009541F6"/>
    <w:rsid w:val="00955DA4"/>
    <w:rsid w:val="00955F9C"/>
    <w:rsid w:val="00956701"/>
    <w:rsid w:val="00957E54"/>
    <w:rsid w:val="0096146F"/>
    <w:rsid w:val="0096156D"/>
    <w:rsid w:val="00961752"/>
    <w:rsid w:val="00961A3B"/>
    <w:rsid w:val="00962899"/>
    <w:rsid w:val="00963CD0"/>
    <w:rsid w:val="00964228"/>
    <w:rsid w:val="00965A81"/>
    <w:rsid w:val="00971209"/>
    <w:rsid w:val="00973488"/>
    <w:rsid w:val="009741F3"/>
    <w:rsid w:val="0097451F"/>
    <w:rsid w:val="0097597B"/>
    <w:rsid w:val="00980012"/>
    <w:rsid w:val="009804E3"/>
    <w:rsid w:val="00981729"/>
    <w:rsid w:val="00984435"/>
    <w:rsid w:val="009863D5"/>
    <w:rsid w:val="00990872"/>
    <w:rsid w:val="00990AEB"/>
    <w:rsid w:val="00991124"/>
    <w:rsid w:val="009928D9"/>
    <w:rsid w:val="009937EF"/>
    <w:rsid w:val="00995873"/>
    <w:rsid w:val="00995F0F"/>
    <w:rsid w:val="00996706"/>
    <w:rsid w:val="00997712"/>
    <w:rsid w:val="00997976"/>
    <w:rsid w:val="00997A64"/>
    <w:rsid w:val="009A22BE"/>
    <w:rsid w:val="009A31A7"/>
    <w:rsid w:val="009A416E"/>
    <w:rsid w:val="009A5152"/>
    <w:rsid w:val="009A5478"/>
    <w:rsid w:val="009A5B98"/>
    <w:rsid w:val="009A635E"/>
    <w:rsid w:val="009A7C37"/>
    <w:rsid w:val="009A7DBC"/>
    <w:rsid w:val="009B0827"/>
    <w:rsid w:val="009B0E8B"/>
    <w:rsid w:val="009B3700"/>
    <w:rsid w:val="009B506A"/>
    <w:rsid w:val="009B6C22"/>
    <w:rsid w:val="009B7794"/>
    <w:rsid w:val="009C06AA"/>
    <w:rsid w:val="009C072F"/>
    <w:rsid w:val="009C08B0"/>
    <w:rsid w:val="009C12D3"/>
    <w:rsid w:val="009C19A3"/>
    <w:rsid w:val="009C2844"/>
    <w:rsid w:val="009C3446"/>
    <w:rsid w:val="009C3DDB"/>
    <w:rsid w:val="009C557A"/>
    <w:rsid w:val="009C5E2E"/>
    <w:rsid w:val="009D1E90"/>
    <w:rsid w:val="009D20E4"/>
    <w:rsid w:val="009D3AD3"/>
    <w:rsid w:val="009D4328"/>
    <w:rsid w:val="009D4777"/>
    <w:rsid w:val="009D5243"/>
    <w:rsid w:val="009D6896"/>
    <w:rsid w:val="009D7265"/>
    <w:rsid w:val="009D7F79"/>
    <w:rsid w:val="009E0AC0"/>
    <w:rsid w:val="009E2067"/>
    <w:rsid w:val="009E32A6"/>
    <w:rsid w:val="009E47F2"/>
    <w:rsid w:val="009E6D75"/>
    <w:rsid w:val="009E6D83"/>
    <w:rsid w:val="009E6DA6"/>
    <w:rsid w:val="009F05C2"/>
    <w:rsid w:val="009F1B53"/>
    <w:rsid w:val="009F2253"/>
    <w:rsid w:val="009F4177"/>
    <w:rsid w:val="009F4628"/>
    <w:rsid w:val="00A0058D"/>
    <w:rsid w:val="00A0278B"/>
    <w:rsid w:val="00A04D2F"/>
    <w:rsid w:val="00A05292"/>
    <w:rsid w:val="00A05512"/>
    <w:rsid w:val="00A06AB6"/>
    <w:rsid w:val="00A07031"/>
    <w:rsid w:val="00A0773B"/>
    <w:rsid w:val="00A078AB"/>
    <w:rsid w:val="00A11511"/>
    <w:rsid w:val="00A11DDB"/>
    <w:rsid w:val="00A12CC4"/>
    <w:rsid w:val="00A159B3"/>
    <w:rsid w:val="00A1639F"/>
    <w:rsid w:val="00A16FE1"/>
    <w:rsid w:val="00A208F8"/>
    <w:rsid w:val="00A224F6"/>
    <w:rsid w:val="00A227BD"/>
    <w:rsid w:val="00A24F02"/>
    <w:rsid w:val="00A277B8"/>
    <w:rsid w:val="00A30AE2"/>
    <w:rsid w:val="00A30DAC"/>
    <w:rsid w:val="00A3207D"/>
    <w:rsid w:val="00A32E1A"/>
    <w:rsid w:val="00A33255"/>
    <w:rsid w:val="00A34914"/>
    <w:rsid w:val="00A35BC6"/>
    <w:rsid w:val="00A35F87"/>
    <w:rsid w:val="00A36991"/>
    <w:rsid w:val="00A42609"/>
    <w:rsid w:val="00A43B03"/>
    <w:rsid w:val="00A46582"/>
    <w:rsid w:val="00A46C68"/>
    <w:rsid w:val="00A502DA"/>
    <w:rsid w:val="00A50877"/>
    <w:rsid w:val="00A508A1"/>
    <w:rsid w:val="00A52DEF"/>
    <w:rsid w:val="00A5335A"/>
    <w:rsid w:val="00A54F7C"/>
    <w:rsid w:val="00A56854"/>
    <w:rsid w:val="00A60C50"/>
    <w:rsid w:val="00A61F2B"/>
    <w:rsid w:val="00A630FB"/>
    <w:rsid w:val="00A643FE"/>
    <w:rsid w:val="00A64645"/>
    <w:rsid w:val="00A65596"/>
    <w:rsid w:val="00A67439"/>
    <w:rsid w:val="00A675D4"/>
    <w:rsid w:val="00A7198C"/>
    <w:rsid w:val="00A71E57"/>
    <w:rsid w:val="00A7213D"/>
    <w:rsid w:val="00A72806"/>
    <w:rsid w:val="00A72DC7"/>
    <w:rsid w:val="00A73189"/>
    <w:rsid w:val="00A73AB6"/>
    <w:rsid w:val="00A758F6"/>
    <w:rsid w:val="00A81CF9"/>
    <w:rsid w:val="00A824E6"/>
    <w:rsid w:val="00A84F2D"/>
    <w:rsid w:val="00A85058"/>
    <w:rsid w:val="00A85C76"/>
    <w:rsid w:val="00A86274"/>
    <w:rsid w:val="00A8709D"/>
    <w:rsid w:val="00A87651"/>
    <w:rsid w:val="00A87B1C"/>
    <w:rsid w:val="00A9038F"/>
    <w:rsid w:val="00A926D4"/>
    <w:rsid w:val="00A92842"/>
    <w:rsid w:val="00A92A8C"/>
    <w:rsid w:val="00A93A8D"/>
    <w:rsid w:val="00A93C9B"/>
    <w:rsid w:val="00A96BFA"/>
    <w:rsid w:val="00A97CA1"/>
    <w:rsid w:val="00AA1185"/>
    <w:rsid w:val="00AA24AD"/>
    <w:rsid w:val="00AA41E2"/>
    <w:rsid w:val="00AA46D0"/>
    <w:rsid w:val="00AA493F"/>
    <w:rsid w:val="00AA508D"/>
    <w:rsid w:val="00AA59C5"/>
    <w:rsid w:val="00AA5E2B"/>
    <w:rsid w:val="00AA6ED0"/>
    <w:rsid w:val="00AA7A78"/>
    <w:rsid w:val="00AB19D5"/>
    <w:rsid w:val="00AB53FD"/>
    <w:rsid w:val="00AB6231"/>
    <w:rsid w:val="00AB6AEF"/>
    <w:rsid w:val="00AB6C2B"/>
    <w:rsid w:val="00AB6EFF"/>
    <w:rsid w:val="00AB7D97"/>
    <w:rsid w:val="00AC03BE"/>
    <w:rsid w:val="00AC3005"/>
    <w:rsid w:val="00AC51A5"/>
    <w:rsid w:val="00AC6E74"/>
    <w:rsid w:val="00AD08A9"/>
    <w:rsid w:val="00AD1EC3"/>
    <w:rsid w:val="00AD2B14"/>
    <w:rsid w:val="00AD359B"/>
    <w:rsid w:val="00AD406F"/>
    <w:rsid w:val="00AD5D8C"/>
    <w:rsid w:val="00AD5E3A"/>
    <w:rsid w:val="00AD651E"/>
    <w:rsid w:val="00AE1B76"/>
    <w:rsid w:val="00AE2A8F"/>
    <w:rsid w:val="00AE4923"/>
    <w:rsid w:val="00AE7456"/>
    <w:rsid w:val="00AE74B6"/>
    <w:rsid w:val="00AF00E2"/>
    <w:rsid w:val="00AF1AEE"/>
    <w:rsid w:val="00AF2A88"/>
    <w:rsid w:val="00AF3A1A"/>
    <w:rsid w:val="00AF47A6"/>
    <w:rsid w:val="00AF5A8F"/>
    <w:rsid w:val="00AF6A10"/>
    <w:rsid w:val="00AF6BFA"/>
    <w:rsid w:val="00AF6DA2"/>
    <w:rsid w:val="00AF7542"/>
    <w:rsid w:val="00AF7FB4"/>
    <w:rsid w:val="00B01E64"/>
    <w:rsid w:val="00B02F7C"/>
    <w:rsid w:val="00B0462F"/>
    <w:rsid w:val="00B05365"/>
    <w:rsid w:val="00B102F0"/>
    <w:rsid w:val="00B1396C"/>
    <w:rsid w:val="00B15E58"/>
    <w:rsid w:val="00B16AD4"/>
    <w:rsid w:val="00B17268"/>
    <w:rsid w:val="00B17543"/>
    <w:rsid w:val="00B20528"/>
    <w:rsid w:val="00B209CC"/>
    <w:rsid w:val="00B225D5"/>
    <w:rsid w:val="00B226AF"/>
    <w:rsid w:val="00B22EF8"/>
    <w:rsid w:val="00B2567D"/>
    <w:rsid w:val="00B274D3"/>
    <w:rsid w:val="00B304C7"/>
    <w:rsid w:val="00B3237F"/>
    <w:rsid w:val="00B4276A"/>
    <w:rsid w:val="00B449E9"/>
    <w:rsid w:val="00B45091"/>
    <w:rsid w:val="00B45509"/>
    <w:rsid w:val="00B47150"/>
    <w:rsid w:val="00B47A82"/>
    <w:rsid w:val="00B52A96"/>
    <w:rsid w:val="00B534DF"/>
    <w:rsid w:val="00B57314"/>
    <w:rsid w:val="00B604AB"/>
    <w:rsid w:val="00B62D8F"/>
    <w:rsid w:val="00B65F36"/>
    <w:rsid w:val="00B66F3C"/>
    <w:rsid w:val="00B6716B"/>
    <w:rsid w:val="00B67DDB"/>
    <w:rsid w:val="00B707C6"/>
    <w:rsid w:val="00B73FDB"/>
    <w:rsid w:val="00B74CB2"/>
    <w:rsid w:val="00B756EC"/>
    <w:rsid w:val="00B7587A"/>
    <w:rsid w:val="00B761E4"/>
    <w:rsid w:val="00B7717F"/>
    <w:rsid w:val="00B77468"/>
    <w:rsid w:val="00B81643"/>
    <w:rsid w:val="00B816AD"/>
    <w:rsid w:val="00B821EC"/>
    <w:rsid w:val="00B8557F"/>
    <w:rsid w:val="00B861A0"/>
    <w:rsid w:val="00B86590"/>
    <w:rsid w:val="00B9290F"/>
    <w:rsid w:val="00B92FAE"/>
    <w:rsid w:val="00B92FB9"/>
    <w:rsid w:val="00B933E9"/>
    <w:rsid w:val="00B937DE"/>
    <w:rsid w:val="00B952E8"/>
    <w:rsid w:val="00B95846"/>
    <w:rsid w:val="00BA0093"/>
    <w:rsid w:val="00BA0343"/>
    <w:rsid w:val="00BA154F"/>
    <w:rsid w:val="00BA2253"/>
    <w:rsid w:val="00BA2D68"/>
    <w:rsid w:val="00BA574E"/>
    <w:rsid w:val="00BA5C9A"/>
    <w:rsid w:val="00BA66B7"/>
    <w:rsid w:val="00BA700B"/>
    <w:rsid w:val="00BB1AC7"/>
    <w:rsid w:val="00BB2231"/>
    <w:rsid w:val="00BB25E8"/>
    <w:rsid w:val="00BB2788"/>
    <w:rsid w:val="00BB3650"/>
    <w:rsid w:val="00BB3BA4"/>
    <w:rsid w:val="00BB604F"/>
    <w:rsid w:val="00BC0652"/>
    <w:rsid w:val="00BC1E27"/>
    <w:rsid w:val="00BC24F7"/>
    <w:rsid w:val="00BC3A39"/>
    <w:rsid w:val="00BC4F71"/>
    <w:rsid w:val="00BC6533"/>
    <w:rsid w:val="00BD08BE"/>
    <w:rsid w:val="00BD1F80"/>
    <w:rsid w:val="00BD5079"/>
    <w:rsid w:val="00BD68D4"/>
    <w:rsid w:val="00BE12BB"/>
    <w:rsid w:val="00BE50D4"/>
    <w:rsid w:val="00BE6065"/>
    <w:rsid w:val="00BE7663"/>
    <w:rsid w:val="00BE7C76"/>
    <w:rsid w:val="00BF014B"/>
    <w:rsid w:val="00BF0199"/>
    <w:rsid w:val="00BF3271"/>
    <w:rsid w:val="00BF330B"/>
    <w:rsid w:val="00BF3B45"/>
    <w:rsid w:val="00BF40C3"/>
    <w:rsid w:val="00BF5936"/>
    <w:rsid w:val="00BF664E"/>
    <w:rsid w:val="00C0083B"/>
    <w:rsid w:val="00C00FAD"/>
    <w:rsid w:val="00C032D8"/>
    <w:rsid w:val="00C05CC6"/>
    <w:rsid w:val="00C06557"/>
    <w:rsid w:val="00C0750B"/>
    <w:rsid w:val="00C10227"/>
    <w:rsid w:val="00C10AD0"/>
    <w:rsid w:val="00C129DE"/>
    <w:rsid w:val="00C12AEA"/>
    <w:rsid w:val="00C14DC6"/>
    <w:rsid w:val="00C15489"/>
    <w:rsid w:val="00C15C1C"/>
    <w:rsid w:val="00C17F79"/>
    <w:rsid w:val="00C211E1"/>
    <w:rsid w:val="00C21DA1"/>
    <w:rsid w:val="00C22C42"/>
    <w:rsid w:val="00C236BB"/>
    <w:rsid w:val="00C251E8"/>
    <w:rsid w:val="00C256FD"/>
    <w:rsid w:val="00C257B3"/>
    <w:rsid w:val="00C25DA2"/>
    <w:rsid w:val="00C25E09"/>
    <w:rsid w:val="00C265C0"/>
    <w:rsid w:val="00C273C6"/>
    <w:rsid w:val="00C3241B"/>
    <w:rsid w:val="00C3259E"/>
    <w:rsid w:val="00C32C06"/>
    <w:rsid w:val="00C357F9"/>
    <w:rsid w:val="00C35B52"/>
    <w:rsid w:val="00C362E9"/>
    <w:rsid w:val="00C40BCC"/>
    <w:rsid w:val="00C41EBB"/>
    <w:rsid w:val="00C4203A"/>
    <w:rsid w:val="00C42BFB"/>
    <w:rsid w:val="00C43E09"/>
    <w:rsid w:val="00C45094"/>
    <w:rsid w:val="00C45EE1"/>
    <w:rsid w:val="00C45EFE"/>
    <w:rsid w:val="00C463F2"/>
    <w:rsid w:val="00C464C3"/>
    <w:rsid w:val="00C46B4F"/>
    <w:rsid w:val="00C46B8A"/>
    <w:rsid w:val="00C5063D"/>
    <w:rsid w:val="00C508DE"/>
    <w:rsid w:val="00C516E1"/>
    <w:rsid w:val="00C51806"/>
    <w:rsid w:val="00C51E1D"/>
    <w:rsid w:val="00C52C63"/>
    <w:rsid w:val="00C53377"/>
    <w:rsid w:val="00C53F59"/>
    <w:rsid w:val="00C540A2"/>
    <w:rsid w:val="00C5462D"/>
    <w:rsid w:val="00C5555C"/>
    <w:rsid w:val="00C5608D"/>
    <w:rsid w:val="00C576AC"/>
    <w:rsid w:val="00C6047C"/>
    <w:rsid w:val="00C60851"/>
    <w:rsid w:val="00C6099A"/>
    <w:rsid w:val="00C61750"/>
    <w:rsid w:val="00C61894"/>
    <w:rsid w:val="00C62811"/>
    <w:rsid w:val="00C63CB7"/>
    <w:rsid w:val="00C655D6"/>
    <w:rsid w:val="00C659B6"/>
    <w:rsid w:val="00C67083"/>
    <w:rsid w:val="00C700D0"/>
    <w:rsid w:val="00C70E7A"/>
    <w:rsid w:val="00C70F29"/>
    <w:rsid w:val="00C713B7"/>
    <w:rsid w:val="00C72457"/>
    <w:rsid w:val="00C74324"/>
    <w:rsid w:val="00C747F2"/>
    <w:rsid w:val="00C759B8"/>
    <w:rsid w:val="00C76254"/>
    <w:rsid w:val="00C7758C"/>
    <w:rsid w:val="00C80D02"/>
    <w:rsid w:val="00C820BB"/>
    <w:rsid w:val="00C82D68"/>
    <w:rsid w:val="00C83B6A"/>
    <w:rsid w:val="00C84AD7"/>
    <w:rsid w:val="00C86103"/>
    <w:rsid w:val="00C875BC"/>
    <w:rsid w:val="00C8766C"/>
    <w:rsid w:val="00C97490"/>
    <w:rsid w:val="00C978CB"/>
    <w:rsid w:val="00CA0D28"/>
    <w:rsid w:val="00CA18E1"/>
    <w:rsid w:val="00CA1D6F"/>
    <w:rsid w:val="00CA2969"/>
    <w:rsid w:val="00CA2CD2"/>
    <w:rsid w:val="00CA3910"/>
    <w:rsid w:val="00CA4621"/>
    <w:rsid w:val="00CA4E2A"/>
    <w:rsid w:val="00CA53BF"/>
    <w:rsid w:val="00CA630F"/>
    <w:rsid w:val="00CA6520"/>
    <w:rsid w:val="00CB01D4"/>
    <w:rsid w:val="00CB23E2"/>
    <w:rsid w:val="00CB2888"/>
    <w:rsid w:val="00CB2D75"/>
    <w:rsid w:val="00CB2F98"/>
    <w:rsid w:val="00CB4775"/>
    <w:rsid w:val="00CB5F19"/>
    <w:rsid w:val="00CB700F"/>
    <w:rsid w:val="00CC10FE"/>
    <w:rsid w:val="00CC23A2"/>
    <w:rsid w:val="00CC2830"/>
    <w:rsid w:val="00CC2A1D"/>
    <w:rsid w:val="00CC341C"/>
    <w:rsid w:val="00CC3CD9"/>
    <w:rsid w:val="00CC42AB"/>
    <w:rsid w:val="00CC5845"/>
    <w:rsid w:val="00CD0219"/>
    <w:rsid w:val="00CD0D80"/>
    <w:rsid w:val="00CD1B78"/>
    <w:rsid w:val="00CD1EB3"/>
    <w:rsid w:val="00CD3107"/>
    <w:rsid w:val="00CD34F4"/>
    <w:rsid w:val="00CD3F6A"/>
    <w:rsid w:val="00CD4696"/>
    <w:rsid w:val="00CD5D12"/>
    <w:rsid w:val="00CD5FC3"/>
    <w:rsid w:val="00CD7441"/>
    <w:rsid w:val="00CD7CBB"/>
    <w:rsid w:val="00CE08C4"/>
    <w:rsid w:val="00CE0A5F"/>
    <w:rsid w:val="00CE1A81"/>
    <w:rsid w:val="00CE201A"/>
    <w:rsid w:val="00CE2EB2"/>
    <w:rsid w:val="00CE376E"/>
    <w:rsid w:val="00CE392E"/>
    <w:rsid w:val="00CE3C20"/>
    <w:rsid w:val="00CE3FCD"/>
    <w:rsid w:val="00CE41C2"/>
    <w:rsid w:val="00CE627E"/>
    <w:rsid w:val="00CE6B9D"/>
    <w:rsid w:val="00CE7835"/>
    <w:rsid w:val="00CF093A"/>
    <w:rsid w:val="00CF1276"/>
    <w:rsid w:val="00CF1C90"/>
    <w:rsid w:val="00CF261C"/>
    <w:rsid w:val="00CF2770"/>
    <w:rsid w:val="00CF3122"/>
    <w:rsid w:val="00CF562B"/>
    <w:rsid w:val="00CF5678"/>
    <w:rsid w:val="00CF6CCB"/>
    <w:rsid w:val="00D00486"/>
    <w:rsid w:val="00D02C87"/>
    <w:rsid w:val="00D04ABB"/>
    <w:rsid w:val="00D070A0"/>
    <w:rsid w:val="00D0712F"/>
    <w:rsid w:val="00D077BD"/>
    <w:rsid w:val="00D07E4F"/>
    <w:rsid w:val="00D12289"/>
    <w:rsid w:val="00D13762"/>
    <w:rsid w:val="00D13F5C"/>
    <w:rsid w:val="00D166C8"/>
    <w:rsid w:val="00D1723B"/>
    <w:rsid w:val="00D17F05"/>
    <w:rsid w:val="00D200D6"/>
    <w:rsid w:val="00D218AC"/>
    <w:rsid w:val="00D236D5"/>
    <w:rsid w:val="00D2380E"/>
    <w:rsid w:val="00D24275"/>
    <w:rsid w:val="00D2526C"/>
    <w:rsid w:val="00D256DA"/>
    <w:rsid w:val="00D25F0F"/>
    <w:rsid w:val="00D25F21"/>
    <w:rsid w:val="00D260A9"/>
    <w:rsid w:val="00D268CB"/>
    <w:rsid w:val="00D270C4"/>
    <w:rsid w:val="00D2764D"/>
    <w:rsid w:val="00D276DB"/>
    <w:rsid w:val="00D27D2D"/>
    <w:rsid w:val="00D30835"/>
    <w:rsid w:val="00D3117B"/>
    <w:rsid w:val="00D315C1"/>
    <w:rsid w:val="00D318EE"/>
    <w:rsid w:val="00D32C59"/>
    <w:rsid w:val="00D33140"/>
    <w:rsid w:val="00D344FA"/>
    <w:rsid w:val="00D34D52"/>
    <w:rsid w:val="00D402C3"/>
    <w:rsid w:val="00D40EFA"/>
    <w:rsid w:val="00D42585"/>
    <w:rsid w:val="00D4362D"/>
    <w:rsid w:val="00D45C43"/>
    <w:rsid w:val="00D45D1A"/>
    <w:rsid w:val="00D504AE"/>
    <w:rsid w:val="00D51465"/>
    <w:rsid w:val="00D51E11"/>
    <w:rsid w:val="00D52198"/>
    <w:rsid w:val="00D52A98"/>
    <w:rsid w:val="00D5406F"/>
    <w:rsid w:val="00D548F1"/>
    <w:rsid w:val="00D54CAA"/>
    <w:rsid w:val="00D56FF7"/>
    <w:rsid w:val="00D57FA6"/>
    <w:rsid w:val="00D63357"/>
    <w:rsid w:val="00D64DDA"/>
    <w:rsid w:val="00D65D37"/>
    <w:rsid w:val="00D6727A"/>
    <w:rsid w:val="00D70C38"/>
    <w:rsid w:val="00D779D5"/>
    <w:rsid w:val="00D77B48"/>
    <w:rsid w:val="00D84291"/>
    <w:rsid w:val="00D84310"/>
    <w:rsid w:val="00D850AA"/>
    <w:rsid w:val="00D8634C"/>
    <w:rsid w:val="00D86460"/>
    <w:rsid w:val="00D86E31"/>
    <w:rsid w:val="00D870F5"/>
    <w:rsid w:val="00D91299"/>
    <w:rsid w:val="00D921C3"/>
    <w:rsid w:val="00D922C9"/>
    <w:rsid w:val="00D944B3"/>
    <w:rsid w:val="00D94F49"/>
    <w:rsid w:val="00D96B59"/>
    <w:rsid w:val="00DA3541"/>
    <w:rsid w:val="00DA6DE9"/>
    <w:rsid w:val="00DA7013"/>
    <w:rsid w:val="00DB1F45"/>
    <w:rsid w:val="00DB5245"/>
    <w:rsid w:val="00DB57CA"/>
    <w:rsid w:val="00DB680B"/>
    <w:rsid w:val="00DC2EFE"/>
    <w:rsid w:val="00DC342E"/>
    <w:rsid w:val="00DC5A3F"/>
    <w:rsid w:val="00DC7D6E"/>
    <w:rsid w:val="00DD00F2"/>
    <w:rsid w:val="00DD037E"/>
    <w:rsid w:val="00DD0495"/>
    <w:rsid w:val="00DD0C6F"/>
    <w:rsid w:val="00DD4691"/>
    <w:rsid w:val="00DD4EFD"/>
    <w:rsid w:val="00DD7592"/>
    <w:rsid w:val="00DD75D9"/>
    <w:rsid w:val="00DE1A7F"/>
    <w:rsid w:val="00DE5EA5"/>
    <w:rsid w:val="00DE6B9B"/>
    <w:rsid w:val="00DF0901"/>
    <w:rsid w:val="00DF44F6"/>
    <w:rsid w:val="00DF5772"/>
    <w:rsid w:val="00DF7751"/>
    <w:rsid w:val="00DF7932"/>
    <w:rsid w:val="00E01079"/>
    <w:rsid w:val="00E01612"/>
    <w:rsid w:val="00E02E8D"/>
    <w:rsid w:val="00E03BE0"/>
    <w:rsid w:val="00E06018"/>
    <w:rsid w:val="00E0779F"/>
    <w:rsid w:val="00E106FE"/>
    <w:rsid w:val="00E1253A"/>
    <w:rsid w:val="00E12D89"/>
    <w:rsid w:val="00E13585"/>
    <w:rsid w:val="00E14044"/>
    <w:rsid w:val="00E14363"/>
    <w:rsid w:val="00E1657C"/>
    <w:rsid w:val="00E16AD1"/>
    <w:rsid w:val="00E207BA"/>
    <w:rsid w:val="00E20D8F"/>
    <w:rsid w:val="00E21862"/>
    <w:rsid w:val="00E21E82"/>
    <w:rsid w:val="00E22892"/>
    <w:rsid w:val="00E23DA0"/>
    <w:rsid w:val="00E24F8F"/>
    <w:rsid w:val="00E25485"/>
    <w:rsid w:val="00E322E7"/>
    <w:rsid w:val="00E36759"/>
    <w:rsid w:val="00E36F34"/>
    <w:rsid w:val="00E370EF"/>
    <w:rsid w:val="00E37934"/>
    <w:rsid w:val="00E404E2"/>
    <w:rsid w:val="00E42047"/>
    <w:rsid w:val="00E42CB7"/>
    <w:rsid w:val="00E4385B"/>
    <w:rsid w:val="00E442CD"/>
    <w:rsid w:val="00E4557A"/>
    <w:rsid w:val="00E46975"/>
    <w:rsid w:val="00E5181B"/>
    <w:rsid w:val="00E52B4F"/>
    <w:rsid w:val="00E530B4"/>
    <w:rsid w:val="00E53482"/>
    <w:rsid w:val="00E53D50"/>
    <w:rsid w:val="00E5405D"/>
    <w:rsid w:val="00E54671"/>
    <w:rsid w:val="00E55906"/>
    <w:rsid w:val="00E60840"/>
    <w:rsid w:val="00E610E3"/>
    <w:rsid w:val="00E61A6A"/>
    <w:rsid w:val="00E61AE4"/>
    <w:rsid w:val="00E62001"/>
    <w:rsid w:val="00E62BB9"/>
    <w:rsid w:val="00E64E29"/>
    <w:rsid w:val="00E67D6A"/>
    <w:rsid w:val="00E70E0E"/>
    <w:rsid w:val="00E70EA6"/>
    <w:rsid w:val="00E72366"/>
    <w:rsid w:val="00E72374"/>
    <w:rsid w:val="00E72543"/>
    <w:rsid w:val="00E74107"/>
    <w:rsid w:val="00E7413C"/>
    <w:rsid w:val="00E76DFA"/>
    <w:rsid w:val="00E776CA"/>
    <w:rsid w:val="00E77B90"/>
    <w:rsid w:val="00E77D02"/>
    <w:rsid w:val="00E8029A"/>
    <w:rsid w:val="00E8086F"/>
    <w:rsid w:val="00E8094B"/>
    <w:rsid w:val="00E81068"/>
    <w:rsid w:val="00E81AB8"/>
    <w:rsid w:val="00E8265F"/>
    <w:rsid w:val="00E827BD"/>
    <w:rsid w:val="00E84735"/>
    <w:rsid w:val="00E8499E"/>
    <w:rsid w:val="00E8579D"/>
    <w:rsid w:val="00E8583C"/>
    <w:rsid w:val="00E868ED"/>
    <w:rsid w:val="00E86CC8"/>
    <w:rsid w:val="00E879B8"/>
    <w:rsid w:val="00E87B8B"/>
    <w:rsid w:val="00E90117"/>
    <w:rsid w:val="00E90146"/>
    <w:rsid w:val="00E907BD"/>
    <w:rsid w:val="00E919DD"/>
    <w:rsid w:val="00E922CF"/>
    <w:rsid w:val="00E93923"/>
    <w:rsid w:val="00E93A0E"/>
    <w:rsid w:val="00EA0445"/>
    <w:rsid w:val="00EA0D42"/>
    <w:rsid w:val="00EA1960"/>
    <w:rsid w:val="00EA44DE"/>
    <w:rsid w:val="00EA5D8A"/>
    <w:rsid w:val="00EA67D3"/>
    <w:rsid w:val="00EA73BF"/>
    <w:rsid w:val="00EA74FF"/>
    <w:rsid w:val="00EB041C"/>
    <w:rsid w:val="00EB0644"/>
    <w:rsid w:val="00EB1F78"/>
    <w:rsid w:val="00EB2F2B"/>
    <w:rsid w:val="00EB37E7"/>
    <w:rsid w:val="00EB3B57"/>
    <w:rsid w:val="00EB4BA1"/>
    <w:rsid w:val="00EB5A10"/>
    <w:rsid w:val="00EB66C0"/>
    <w:rsid w:val="00EC1018"/>
    <w:rsid w:val="00EC458E"/>
    <w:rsid w:val="00EC4913"/>
    <w:rsid w:val="00EC5D75"/>
    <w:rsid w:val="00EC70FE"/>
    <w:rsid w:val="00EC782D"/>
    <w:rsid w:val="00ED0291"/>
    <w:rsid w:val="00ED0B98"/>
    <w:rsid w:val="00ED1812"/>
    <w:rsid w:val="00ED1D35"/>
    <w:rsid w:val="00ED55EB"/>
    <w:rsid w:val="00ED7291"/>
    <w:rsid w:val="00EE158D"/>
    <w:rsid w:val="00EE302D"/>
    <w:rsid w:val="00EE4A26"/>
    <w:rsid w:val="00EE60E6"/>
    <w:rsid w:val="00EF0008"/>
    <w:rsid w:val="00EF44D7"/>
    <w:rsid w:val="00EF6D1A"/>
    <w:rsid w:val="00F023C9"/>
    <w:rsid w:val="00F046F0"/>
    <w:rsid w:val="00F070CF"/>
    <w:rsid w:val="00F10197"/>
    <w:rsid w:val="00F1143C"/>
    <w:rsid w:val="00F12906"/>
    <w:rsid w:val="00F13DAC"/>
    <w:rsid w:val="00F13DF8"/>
    <w:rsid w:val="00F172D3"/>
    <w:rsid w:val="00F17D5B"/>
    <w:rsid w:val="00F200A4"/>
    <w:rsid w:val="00F20FDC"/>
    <w:rsid w:val="00F213E7"/>
    <w:rsid w:val="00F218B5"/>
    <w:rsid w:val="00F21DFC"/>
    <w:rsid w:val="00F2485D"/>
    <w:rsid w:val="00F25740"/>
    <w:rsid w:val="00F26286"/>
    <w:rsid w:val="00F27100"/>
    <w:rsid w:val="00F31032"/>
    <w:rsid w:val="00F31432"/>
    <w:rsid w:val="00F31BCD"/>
    <w:rsid w:val="00F31CE7"/>
    <w:rsid w:val="00F31D94"/>
    <w:rsid w:val="00F345BD"/>
    <w:rsid w:val="00F3592B"/>
    <w:rsid w:val="00F361E6"/>
    <w:rsid w:val="00F364C1"/>
    <w:rsid w:val="00F37144"/>
    <w:rsid w:val="00F402BF"/>
    <w:rsid w:val="00F40F6E"/>
    <w:rsid w:val="00F413C0"/>
    <w:rsid w:val="00F42801"/>
    <w:rsid w:val="00F43FC2"/>
    <w:rsid w:val="00F44439"/>
    <w:rsid w:val="00F45007"/>
    <w:rsid w:val="00F45FE8"/>
    <w:rsid w:val="00F46243"/>
    <w:rsid w:val="00F466EC"/>
    <w:rsid w:val="00F467DF"/>
    <w:rsid w:val="00F5001E"/>
    <w:rsid w:val="00F54160"/>
    <w:rsid w:val="00F55D53"/>
    <w:rsid w:val="00F563A7"/>
    <w:rsid w:val="00F567B3"/>
    <w:rsid w:val="00F575F3"/>
    <w:rsid w:val="00F60486"/>
    <w:rsid w:val="00F61C2B"/>
    <w:rsid w:val="00F6232A"/>
    <w:rsid w:val="00F70679"/>
    <w:rsid w:val="00F7083C"/>
    <w:rsid w:val="00F7212E"/>
    <w:rsid w:val="00F7295B"/>
    <w:rsid w:val="00F763E6"/>
    <w:rsid w:val="00F76725"/>
    <w:rsid w:val="00F7795C"/>
    <w:rsid w:val="00F82CF2"/>
    <w:rsid w:val="00F841FD"/>
    <w:rsid w:val="00F85D2D"/>
    <w:rsid w:val="00F86C6A"/>
    <w:rsid w:val="00F90061"/>
    <w:rsid w:val="00F90BD0"/>
    <w:rsid w:val="00F9175A"/>
    <w:rsid w:val="00F93E07"/>
    <w:rsid w:val="00F93F25"/>
    <w:rsid w:val="00F97C2C"/>
    <w:rsid w:val="00FA3181"/>
    <w:rsid w:val="00FA4E55"/>
    <w:rsid w:val="00FA6F99"/>
    <w:rsid w:val="00FA7D6F"/>
    <w:rsid w:val="00FB0D28"/>
    <w:rsid w:val="00FB6B1A"/>
    <w:rsid w:val="00FB7252"/>
    <w:rsid w:val="00FC0856"/>
    <w:rsid w:val="00FC1728"/>
    <w:rsid w:val="00FC1B4F"/>
    <w:rsid w:val="00FC1BAD"/>
    <w:rsid w:val="00FC332B"/>
    <w:rsid w:val="00FC6AFC"/>
    <w:rsid w:val="00FC76D1"/>
    <w:rsid w:val="00FC7CC5"/>
    <w:rsid w:val="00FD1F00"/>
    <w:rsid w:val="00FD393F"/>
    <w:rsid w:val="00FD410B"/>
    <w:rsid w:val="00FD47E0"/>
    <w:rsid w:val="00FD5CB3"/>
    <w:rsid w:val="00FD66DA"/>
    <w:rsid w:val="00FD7079"/>
    <w:rsid w:val="00FE042F"/>
    <w:rsid w:val="00FE0D3C"/>
    <w:rsid w:val="00FE1931"/>
    <w:rsid w:val="00FE1CE4"/>
    <w:rsid w:val="00FE2FC0"/>
    <w:rsid w:val="00FE3FC9"/>
    <w:rsid w:val="00FE7E15"/>
    <w:rsid w:val="00FF13FB"/>
    <w:rsid w:val="00FF18DF"/>
    <w:rsid w:val="00FF1A8C"/>
    <w:rsid w:val="00FF31A6"/>
    <w:rsid w:val="00FF34C9"/>
    <w:rsid w:val="00FF3553"/>
    <w:rsid w:val="00FF3BA3"/>
    <w:rsid w:val="00FF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8f8f8"/>
    </o:shapedefaults>
    <o:shapelayout v:ext="edit">
      <o:idmap v:ext="edit" data="1"/>
    </o:shapelayout>
  </w:shapeDefaults>
  <w:decimalSymbol w:val="."/>
  <w:listSeparator w:val=","/>
  <w15:docId w15:val="{43756029-4604-46EE-A75C-F509E2E2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68FC"/>
  </w:style>
  <w:style w:type="paragraph" w:styleId="Heading1">
    <w:name w:val="heading 1"/>
    <w:basedOn w:val="Normal"/>
    <w:link w:val="Heading1Char"/>
    <w:uiPriority w:val="9"/>
    <w:qFormat/>
    <w:rsid w:val="00DF09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51E1D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51E1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C51E1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C51E1D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C51E1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6079"/>
    <w:pPr>
      <w:widowControl w:val="0"/>
      <w:autoSpaceDN w:val="0"/>
      <w:spacing w:after="0" w:line="240" w:lineRule="auto"/>
      <w:textAlignment w:val="baseline"/>
    </w:pPr>
    <w:rPr>
      <w:rFonts w:ascii="Calibri" w:eastAsia="Arial Unicode MS" w:hAnsi="Calibri" w:cs="Calibri"/>
      <w:kern w:val="3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"/>
    <w:unhideWhenUsed/>
    <w:qFormat/>
    <w:rsid w:val="00B933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33E9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B933E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B72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252"/>
  </w:style>
  <w:style w:type="paragraph" w:styleId="Footer">
    <w:name w:val="footer"/>
    <w:basedOn w:val="Normal"/>
    <w:link w:val="FooterChar"/>
    <w:uiPriority w:val="99"/>
    <w:unhideWhenUsed/>
    <w:rsid w:val="00FB72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252"/>
  </w:style>
  <w:style w:type="character" w:customStyle="1" w:styleId="apple-converted-space">
    <w:name w:val="apple-converted-space"/>
    <w:basedOn w:val="DefaultParagraphFont"/>
    <w:rsid w:val="00917E79"/>
  </w:style>
  <w:style w:type="character" w:styleId="Hyperlink">
    <w:name w:val="Hyperlink"/>
    <w:basedOn w:val="DefaultParagraphFont"/>
    <w:unhideWhenUsed/>
    <w:rsid w:val="00917E79"/>
    <w:rPr>
      <w:color w:val="0000FF"/>
      <w:u w:val="single"/>
    </w:rPr>
  </w:style>
  <w:style w:type="character" w:customStyle="1" w:styleId="class1">
    <w:name w:val="class1"/>
    <w:basedOn w:val="DefaultParagraphFont"/>
    <w:rsid w:val="00B02F7C"/>
  </w:style>
  <w:style w:type="character" w:styleId="Strong">
    <w:name w:val="Strong"/>
    <w:basedOn w:val="DefaultParagraphFont"/>
    <w:uiPriority w:val="22"/>
    <w:qFormat/>
    <w:rsid w:val="00B02F7C"/>
    <w:rPr>
      <w:b/>
      <w:bCs/>
    </w:rPr>
  </w:style>
  <w:style w:type="character" w:styleId="Emphasis">
    <w:name w:val="Emphasis"/>
    <w:basedOn w:val="DefaultParagraphFont"/>
    <w:uiPriority w:val="20"/>
    <w:qFormat/>
    <w:rsid w:val="00B02F7C"/>
    <w:rPr>
      <w:i/>
      <w:iCs/>
    </w:rPr>
  </w:style>
  <w:style w:type="paragraph" w:styleId="ListParagraph">
    <w:name w:val="List Paragraph"/>
    <w:basedOn w:val="Normal"/>
    <w:uiPriority w:val="34"/>
    <w:qFormat/>
    <w:rsid w:val="009C34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0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CC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F0901"/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character" w:customStyle="1" w:styleId="displaydatestatus">
    <w:name w:val="displaydatestatus"/>
    <w:basedOn w:val="DefaultParagraphFont"/>
    <w:rsid w:val="004D64B8"/>
  </w:style>
  <w:style w:type="character" w:customStyle="1" w:styleId="italic">
    <w:name w:val="italic"/>
    <w:basedOn w:val="DefaultParagraphFont"/>
    <w:rsid w:val="004D64B8"/>
  </w:style>
  <w:style w:type="character" w:customStyle="1" w:styleId="ref-journal">
    <w:name w:val="ref-journal"/>
    <w:basedOn w:val="DefaultParagraphFont"/>
    <w:rsid w:val="001A3A60"/>
  </w:style>
  <w:style w:type="character" w:customStyle="1" w:styleId="ref-vol">
    <w:name w:val="ref-vol"/>
    <w:basedOn w:val="DefaultParagraphFont"/>
    <w:rsid w:val="001A3A60"/>
  </w:style>
  <w:style w:type="paragraph" w:styleId="HTMLPreformatted">
    <w:name w:val="HTML Preformatted"/>
    <w:basedOn w:val="Normal"/>
    <w:link w:val="HTMLPreformattedChar"/>
    <w:uiPriority w:val="99"/>
    <w:unhideWhenUsed/>
    <w:rsid w:val="001C17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C1760"/>
    <w:rPr>
      <w:rFonts w:ascii="Courier New" w:eastAsia="Times New Roman" w:hAnsi="Courier New" w:cs="Courier New"/>
      <w:sz w:val="20"/>
      <w:szCs w:val="20"/>
    </w:rPr>
  </w:style>
  <w:style w:type="paragraph" w:customStyle="1" w:styleId="vita">
    <w:name w:val="vita"/>
    <w:basedOn w:val="Normal"/>
    <w:rsid w:val="00344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lmgiven-names">
    <w:name w:val="nlm_given-names"/>
    <w:basedOn w:val="DefaultParagraphFont"/>
    <w:rsid w:val="00F46243"/>
  </w:style>
  <w:style w:type="character" w:customStyle="1" w:styleId="nlmyear">
    <w:name w:val="nlm_year"/>
    <w:basedOn w:val="DefaultParagraphFont"/>
    <w:rsid w:val="00F46243"/>
  </w:style>
  <w:style w:type="character" w:customStyle="1" w:styleId="nlmarticle-title">
    <w:name w:val="nlm_article-title"/>
    <w:basedOn w:val="DefaultParagraphFont"/>
    <w:rsid w:val="00F46243"/>
  </w:style>
  <w:style w:type="character" w:customStyle="1" w:styleId="citationsource-book">
    <w:name w:val="citation_source-book"/>
    <w:basedOn w:val="DefaultParagraphFont"/>
    <w:rsid w:val="00F46243"/>
  </w:style>
  <w:style w:type="character" w:customStyle="1" w:styleId="nlmfpage">
    <w:name w:val="nlm_fpage"/>
    <w:basedOn w:val="DefaultParagraphFont"/>
    <w:rsid w:val="00F46243"/>
  </w:style>
  <w:style w:type="character" w:customStyle="1" w:styleId="nlmlpage">
    <w:name w:val="nlm_lpage"/>
    <w:basedOn w:val="DefaultParagraphFont"/>
    <w:rsid w:val="00F46243"/>
  </w:style>
  <w:style w:type="character" w:customStyle="1" w:styleId="nlmpublisher-loc">
    <w:name w:val="nlm_publisher-loc"/>
    <w:basedOn w:val="DefaultParagraphFont"/>
    <w:rsid w:val="00F46243"/>
  </w:style>
  <w:style w:type="character" w:customStyle="1" w:styleId="nlmpublisher-name">
    <w:name w:val="nlm_publisher-name"/>
    <w:basedOn w:val="DefaultParagraphFont"/>
    <w:rsid w:val="00F46243"/>
  </w:style>
  <w:style w:type="character" w:customStyle="1" w:styleId="cit-name-surname">
    <w:name w:val="cit-name-surname"/>
    <w:basedOn w:val="DefaultParagraphFont"/>
    <w:rsid w:val="00003791"/>
  </w:style>
  <w:style w:type="character" w:customStyle="1" w:styleId="cit-name-given-names">
    <w:name w:val="cit-name-given-names"/>
    <w:basedOn w:val="DefaultParagraphFont"/>
    <w:rsid w:val="00003791"/>
  </w:style>
  <w:style w:type="character" w:styleId="HTMLCite">
    <w:name w:val="HTML Cite"/>
    <w:basedOn w:val="DefaultParagraphFont"/>
    <w:uiPriority w:val="99"/>
    <w:semiHidden/>
    <w:unhideWhenUsed/>
    <w:rsid w:val="00003791"/>
    <w:rPr>
      <w:i/>
      <w:iCs/>
    </w:rPr>
  </w:style>
  <w:style w:type="character" w:customStyle="1" w:styleId="cit-pub-date">
    <w:name w:val="cit-pub-date"/>
    <w:basedOn w:val="DefaultParagraphFont"/>
    <w:rsid w:val="00003791"/>
  </w:style>
  <w:style w:type="character" w:customStyle="1" w:styleId="cit-article-title">
    <w:name w:val="cit-article-title"/>
    <w:basedOn w:val="DefaultParagraphFont"/>
    <w:rsid w:val="00003791"/>
  </w:style>
  <w:style w:type="character" w:customStyle="1" w:styleId="cit-vol">
    <w:name w:val="cit-vol"/>
    <w:basedOn w:val="DefaultParagraphFont"/>
    <w:rsid w:val="00003791"/>
  </w:style>
  <w:style w:type="character" w:customStyle="1" w:styleId="cit-fpage">
    <w:name w:val="cit-fpage"/>
    <w:basedOn w:val="DefaultParagraphFont"/>
    <w:rsid w:val="00003791"/>
  </w:style>
  <w:style w:type="paragraph" w:customStyle="1" w:styleId="Heading21">
    <w:name w:val="Heading 2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2"/>
    </w:pPr>
    <w:rPr>
      <w:rFonts w:ascii="Calibri" w:eastAsia="Times New Roman" w:hAnsi="Calibri" w:cs="Times New Roman"/>
      <w:b/>
      <w:bCs/>
      <w:color w:val="4F81BD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3"/>
    </w:pPr>
    <w:rPr>
      <w:rFonts w:ascii="Calibri" w:eastAsia="Times New Roman" w:hAnsi="Calibri" w:cs="Times New Roman"/>
      <w:b/>
      <w:bCs/>
      <w:color w:val="4F81BD"/>
      <w:sz w:val="24"/>
      <w:szCs w:val="24"/>
    </w:rPr>
  </w:style>
  <w:style w:type="paragraph" w:customStyle="1" w:styleId="Heading51">
    <w:name w:val="Heading 5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4"/>
    </w:pPr>
    <w:rPr>
      <w:rFonts w:ascii="Calibri" w:eastAsia="Times New Roman" w:hAnsi="Calibri" w:cs="Times New Roman"/>
      <w:i/>
      <w:iCs/>
      <w:color w:val="4F81BD"/>
      <w:sz w:val="24"/>
      <w:szCs w:val="24"/>
    </w:rPr>
  </w:style>
  <w:style w:type="paragraph" w:customStyle="1" w:styleId="Heading61">
    <w:name w:val="Heading 6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5"/>
    </w:pPr>
    <w:rPr>
      <w:rFonts w:ascii="Calibri" w:eastAsia="Times New Roman" w:hAnsi="Calibri" w:cs="Times New Roman"/>
      <w:color w:val="4F81BD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FD410B"/>
  </w:style>
  <w:style w:type="paragraph" w:styleId="BodyText">
    <w:name w:val="Body Text"/>
    <w:basedOn w:val="Normal"/>
    <w:link w:val="BodyTextChar"/>
    <w:qFormat/>
    <w:rsid w:val="00FD410B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D410B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D410B"/>
  </w:style>
  <w:style w:type="paragraph" w:customStyle="1" w:styleId="Compact">
    <w:name w:val="Compact"/>
    <w:basedOn w:val="BodyText"/>
    <w:qFormat/>
    <w:rsid w:val="00FD410B"/>
    <w:pPr>
      <w:spacing w:before="36" w:after="36"/>
    </w:pPr>
  </w:style>
  <w:style w:type="paragraph" w:customStyle="1" w:styleId="Title1">
    <w:name w:val="Title1"/>
    <w:basedOn w:val="Normal"/>
    <w:next w:val="BodyText"/>
    <w:qFormat/>
    <w:rsid w:val="00FD410B"/>
    <w:pPr>
      <w:keepNext/>
      <w:keepLines/>
      <w:spacing w:before="480" w:after="240" w:line="240" w:lineRule="auto"/>
      <w:jc w:val="center"/>
    </w:pPr>
    <w:rPr>
      <w:rFonts w:ascii="Calibri" w:eastAsia="Times New Roman" w:hAnsi="Calibri" w:cs="Times New Roman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FD410B"/>
    <w:pPr>
      <w:keepNext/>
      <w:keepLines/>
      <w:spacing w:before="240" w:after="240"/>
      <w:contextualSpacing w:val="0"/>
      <w:jc w:val="center"/>
    </w:pPr>
    <w:rPr>
      <w:b/>
      <w:bCs/>
      <w:color w:val="345A8A"/>
      <w:spacing w:val="0"/>
      <w:kern w:val="0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D410B"/>
    <w:rPr>
      <w:rFonts w:asciiTheme="majorHAnsi" w:eastAsiaTheme="majorEastAsia" w:hAnsiTheme="majorHAnsi" w:cstheme="majorBidi"/>
      <w:b/>
      <w:bCs/>
      <w:color w:val="345A8A"/>
      <w:sz w:val="30"/>
      <w:szCs w:val="30"/>
    </w:rPr>
  </w:style>
  <w:style w:type="paragraph" w:customStyle="1" w:styleId="Author">
    <w:name w:val="Author"/>
    <w:next w:val="BodyText"/>
    <w:qFormat/>
    <w:rsid w:val="00FD410B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D410B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D410B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D410B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FD410B"/>
    <w:pPr>
      <w:spacing w:after="200" w:line="240" w:lineRule="auto"/>
    </w:pPr>
    <w:rPr>
      <w:sz w:val="24"/>
      <w:szCs w:val="24"/>
    </w:rPr>
  </w:style>
  <w:style w:type="paragraph" w:customStyle="1" w:styleId="BlockText1">
    <w:name w:val="Block Text1"/>
    <w:basedOn w:val="BodyText"/>
    <w:next w:val="BodyText"/>
    <w:uiPriority w:val="9"/>
    <w:unhideWhenUsed/>
    <w:qFormat/>
    <w:rsid w:val="00FD410B"/>
    <w:pPr>
      <w:spacing w:before="100" w:after="100"/>
    </w:pPr>
    <w:rPr>
      <w:rFonts w:ascii="Calibri" w:eastAsia="Times New Roman" w:hAnsi="Calibri" w:cs="Times New Roman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FD410B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FD410B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rsid w:val="00FD410B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FD410B"/>
    <w:pPr>
      <w:keepNext/>
    </w:pPr>
  </w:style>
  <w:style w:type="paragraph" w:customStyle="1" w:styleId="ImageCaption">
    <w:name w:val="Image Caption"/>
    <w:basedOn w:val="Caption"/>
    <w:rsid w:val="00FD410B"/>
  </w:style>
  <w:style w:type="paragraph" w:customStyle="1" w:styleId="Figure">
    <w:name w:val="Figure"/>
    <w:basedOn w:val="Normal"/>
    <w:rsid w:val="00FD410B"/>
    <w:pPr>
      <w:spacing w:after="200" w:line="240" w:lineRule="auto"/>
    </w:pPr>
    <w:rPr>
      <w:sz w:val="24"/>
      <w:szCs w:val="24"/>
    </w:rPr>
  </w:style>
  <w:style w:type="paragraph" w:customStyle="1" w:styleId="FigurewithCaption">
    <w:name w:val="Figure with Caption"/>
    <w:basedOn w:val="Figure"/>
    <w:rsid w:val="00FD410B"/>
    <w:pPr>
      <w:keepNext/>
    </w:pPr>
  </w:style>
  <w:style w:type="character" w:customStyle="1" w:styleId="CaptionChar">
    <w:name w:val="Caption Char"/>
    <w:basedOn w:val="DefaultParagraphFont"/>
    <w:link w:val="Caption"/>
    <w:rsid w:val="00FD410B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FD410B"/>
    <w:rPr>
      <w:rFonts w:ascii="Consolas" w:hAnsi="Consolas"/>
      <w:i/>
      <w:sz w:val="24"/>
      <w:szCs w:val="24"/>
      <w:shd w:val="clear" w:color="auto" w:fill="F8F8F8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rsid w:val="00FD410B"/>
    <w:pPr>
      <w:keepNext/>
      <w:keepLines/>
      <w:spacing w:before="240" w:beforeAutospacing="0" w:after="0" w:afterAutospacing="0" w:line="259" w:lineRule="auto"/>
      <w:outlineLvl w:val="9"/>
    </w:pPr>
    <w:rPr>
      <w:rFonts w:ascii="Calibri" w:hAnsi="Calibri"/>
      <w:b w:val="0"/>
      <w:bCs w:val="0"/>
      <w:color w:val="365F91"/>
      <w:kern w:val="0"/>
      <w:sz w:val="32"/>
      <w:szCs w:val="32"/>
      <w:lang w:val="en-US" w:eastAsia="en-US"/>
    </w:rPr>
  </w:style>
  <w:style w:type="paragraph" w:customStyle="1" w:styleId="SourceCode">
    <w:name w:val="Source Code"/>
    <w:basedOn w:val="Normal"/>
    <w:link w:val="VerbatimChar"/>
    <w:rsid w:val="00FD410B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FD410B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FD410B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FD410B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FD410B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FD410B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FD410B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FD410B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FD410B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FD410B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FD410B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FD410B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FD410B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FD410B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paragraph" w:styleId="Title">
    <w:name w:val="Title"/>
    <w:basedOn w:val="Normal"/>
    <w:next w:val="Normal"/>
    <w:link w:val="TitleChar"/>
    <w:qFormat/>
    <w:rsid w:val="00FD41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41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CB2F98"/>
    <w:rPr>
      <w:color w:val="954F72"/>
      <w:u w:val="single"/>
    </w:rPr>
  </w:style>
  <w:style w:type="paragraph" w:customStyle="1" w:styleId="xl66">
    <w:name w:val="xl66"/>
    <w:basedOn w:val="Normal"/>
    <w:rsid w:val="00CB2F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51E1D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51E1D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51E1D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51E1D"/>
    <w:rPr>
      <w:rFonts w:asciiTheme="majorHAnsi" w:eastAsiaTheme="majorEastAsia" w:hAnsiTheme="majorHAnsi" w:cstheme="majorBidi"/>
      <w:i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51E1D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C51E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C51E1D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numbering" w:customStyle="1" w:styleId="NoList2">
    <w:name w:val="No List2"/>
    <w:next w:val="NoList"/>
    <w:uiPriority w:val="99"/>
    <w:semiHidden/>
    <w:unhideWhenUsed/>
    <w:rsid w:val="00C51E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9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5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5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77DB6-97C8-4ED2-B76C-21CB668A0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26</TotalTime>
  <Pages>199</Pages>
  <Words>48387</Words>
  <Characters>275808</Characters>
  <Application>Microsoft Office Word</Application>
  <DocSecurity>0</DocSecurity>
  <Lines>2298</Lines>
  <Paragraphs>6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Bernabeu</dc:creator>
  <cp:keywords/>
  <dc:description/>
  <cp:lastModifiedBy>Pablo Bernabeu</cp:lastModifiedBy>
  <cp:revision>830</cp:revision>
  <cp:lastPrinted>2016-08-09T23:35:00Z</cp:lastPrinted>
  <dcterms:created xsi:type="dcterms:W3CDTF">2016-07-05T08:47:00Z</dcterms:created>
  <dcterms:modified xsi:type="dcterms:W3CDTF">2016-08-26T18:20:00Z</dcterms:modified>
</cp:coreProperties>
</file>